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2F0E13C6" w:rsidR="00500742" w:rsidRPr="00D04DA9" w:rsidRDefault="006E0DF6"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Mondo r</w:t>
            </w:r>
            <w:r w:rsidR="00DE7566">
              <w:rPr>
                <w:rFonts w:ascii="Arial" w:eastAsiaTheme="minorEastAsia" w:hAnsi="Arial" w:cs="Arial"/>
                <w:b/>
                <w:bCs/>
                <w:caps/>
                <w:color w:val="464547"/>
                <w:sz w:val="44"/>
                <w:szCs w:val="44"/>
              </w:rPr>
              <w:t xml:space="preserve">ecruitment </w:t>
            </w:r>
            <w:r>
              <w:rPr>
                <w:rFonts w:ascii="Arial" w:eastAsiaTheme="minorEastAsia" w:hAnsi="Arial" w:cs="Arial"/>
                <w:b/>
                <w:bCs/>
                <w:caps/>
                <w:color w:val="464547"/>
                <w:sz w:val="44"/>
                <w:szCs w:val="44"/>
              </w:rPr>
              <w:t>Compan</w:t>
            </w:r>
            <w:r w:rsidR="00DE7566">
              <w:rPr>
                <w:rFonts w:ascii="Arial" w:eastAsiaTheme="minorEastAsia" w:hAnsi="Arial" w:cs="Arial"/>
                <w:b/>
                <w:bCs/>
                <w:caps/>
                <w:color w:val="464547"/>
                <w:sz w:val="44"/>
                <w:szCs w:val="44"/>
              </w:rPr>
              <w:t>y</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08D49188" w:rsidR="00500742" w:rsidRPr="00426215" w:rsidRDefault="00371C4F" w:rsidP="00426215">
            <w:pPr>
              <w:pStyle w:val="ProjectName"/>
              <w:jc w:val="center"/>
              <w:rPr>
                <w:rFonts w:ascii="Arial" w:hAnsi="Arial" w:cs="Arial"/>
                <w:b/>
                <w:bCs/>
                <w:sz w:val="18"/>
                <w:szCs w:val="18"/>
              </w:rPr>
            </w:pPr>
            <w:r w:rsidRPr="00371C4F">
              <w:rPr>
                <w:rFonts w:ascii="Arial" w:hAnsi="Arial" w:cs="Arial"/>
                <w:b/>
                <w:bCs/>
                <w:noProof/>
                <w:sz w:val="18"/>
                <w:szCs w:val="18"/>
              </w:rPr>
              <w:drawing>
                <wp:inline distT="0" distB="0" distL="0" distR="0" wp14:anchorId="5DDFCBC5" wp14:editId="30FBB078">
                  <wp:extent cx="1300843" cy="525482"/>
                  <wp:effectExtent l="0" t="0" r="0" b="8255"/>
                  <wp:docPr id="1526087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87630" name=""/>
                          <pic:cNvPicPr/>
                        </pic:nvPicPr>
                        <pic:blipFill>
                          <a:blip r:embed="rId12"/>
                          <a:stretch>
                            <a:fillRect/>
                          </a:stretch>
                        </pic:blipFill>
                        <pic:spPr>
                          <a:xfrm>
                            <a:off x="0" y="0"/>
                            <a:ext cx="1335597" cy="539521"/>
                          </a:xfrm>
                          <a:prstGeom prst="rect">
                            <a:avLst/>
                          </a:prstGeom>
                        </pic:spPr>
                      </pic:pic>
                    </a:graphicData>
                  </a:graphic>
                </wp:inline>
              </w:drawing>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00B115C3" w:rsidR="00C403FF" w:rsidRPr="00C403FF" w:rsidRDefault="00D15F66" w:rsidP="00C403FF">
      <w:pPr>
        <w:pStyle w:val="BodyText"/>
      </w:pPr>
      <w:r w:rsidRPr="00D15F66">
        <w:t>Mondo is the largest national staffing agency specializing exclusively in high-end, niche IT, Tech, and Digital Marketing talent. For nearly 20 years, Mondo has delivered solutions that bridge the talent gap and accelerate technology innovation for global companies.</w:t>
      </w:r>
      <w:r>
        <w:t xml:space="preserve"> </w:t>
      </w:r>
      <w:r w:rsidR="00AD51A6" w:rsidRPr="00AD51A6">
        <w:t>With a team of experienced recruiters, the agency aims to streamline the hiring process for both candidates and employers, providing a platform for job postings, applications, and candidate evaluations.</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5C743529" w:rsidR="00C403FF" w:rsidRPr="00E82570" w:rsidRDefault="00AD51A6" w:rsidP="00426215">
      <w:pPr>
        <w:pStyle w:val="BodyText"/>
      </w:pPr>
      <w:r w:rsidRPr="00AD51A6">
        <w:t>The current application and candidate tracking processes are predominantly manual, leading to errors, inefficiencies, and delays in communication. The absence of a centralized database results in fragmented data across spreadsheets and documents, making it difficult to access candidate information, job postings, and application statuses. As the agency grows, managing an increasing number of candidates and job postings becomes increasingly challenging without an automated system. Generating reports on hiring trends, candidate demographics, and application statuses is time-consuming and often inaccurate due to manual data compilation.</w:t>
      </w: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767DEF91" w14:textId="256812CC" w:rsidR="00AD51A6" w:rsidRDefault="007471E9" w:rsidP="007471E9">
      <w:pPr>
        <w:pStyle w:val="BodyText"/>
      </w:pPr>
      <w:r>
        <w:t>Database implementation includes a</w:t>
      </w:r>
      <w:r w:rsidR="00AD51A6">
        <w:t>utomating the application and tracking processes</w:t>
      </w:r>
      <w:r>
        <w:t>, that</w:t>
      </w:r>
      <w:r w:rsidR="00AD51A6">
        <w:t xml:space="preserve"> will reduce errors and improve response times for candidates and employers.</w:t>
      </w:r>
      <w:r>
        <w:t xml:space="preserve"> </w:t>
      </w:r>
      <w:r w:rsidR="00AD51A6">
        <w:t>A</w:t>
      </w:r>
      <w:r>
        <w:t>lso, a</w:t>
      </w:r>
      <w:r w:rsidR="00AD51A6">
        <w:t xml:space="preserve"> single database will allow easy access to up-to-date candidate and job information, enhancing decision-making capabilities</w:t>
      </w:r>
      <w:r>
        <w:t>. The</w:t>
      </w:r>
      <w:r w:rsidR="00AD51A6">
        <w:t xml:space="preserve"> database will facilitate the management of a growing number of candidates and job postings without compromising performance</w:t>
      </w:r>
      <w:r>
        <w:t>, which means i</w:t>
      </w:r>
      <w:r w:rsidRPr="007471E9">
        <w:t xml:space="preserve">mproved </w:t>
      </w:r>
      <w:r>
        <w:t>s</w:t>
      </w:r>
      <w:r w:rsidRPr="007471E9">
        <w:t>calability</w:t>
      </w:r>
      <w:r>
        <w:t>.</w:t>
      </w:r>
    </w:p>
    <w:p w14:paraId="585C7E5E" w14:textId="579DBA6A" w:rsidR="00AD51A6" w:rsidRDefault="007471E9" w:rsidP="00AD51A6">
      <w:pPr>
        <w:pStyle w:val="BodyText"/>
      </w:pPr>
      <w:r>
        <w:t>Another benefit of implementing a database is t</w:t>
      </w:r>
      <w:r w:rsidR="00AD51A6">
        <w:t>he ability to generate automated reports</w:t>
      </w:r>
      <w:r>
        <w:t>, that</w:t>
      </w:r>
      <w:r w:rsidR="00AD51A6">
        <w:t xml:space="preserve"> will provide insights into hiring trends and performance metrics, enabling strategic planning.</w:t>
      </w:r>
    </w:p>
    <w:p w14:paraId="20C95FFC" w14:textId="13793AFF" w:rsidR="006F645E" w:rsidRPr="006F645E" w:rsidRDefault="007471E9" w:rsidP="00AD51A6">
      <w:pPr>
        <w:pStyle w:val="BodyText"/>
      </w:pPr>
      <w:r>
        <w:t>And lastly, t</w:t>
      </w:r>
      <w:r w:rsidR="00AD51A6">
        <w:t>he vision for this project is to create a robust and scalable database system that enhances the efficiency of the recruiting agency, ultimately leading to better matches between candidates and employers and improved overall satisfaction.</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6F8D5AC7" w14:textId="77777777" w:rsidR="00427537" w:rsidRDefault="00427537" w:rsidP="00427537">
      <w:pPr>
        <w:pStyle w:val="BodyText"/>
      </w:pPr>
    </w:p>
    <w:p w14:paraId="313C09D2" w14:textId="77777777" w:rsidR="00427537" w:rsidRDefault="00427537" w:rsidP="00427537">
      <w:pPr>
        <w:pStyle w:val="BodyText"/>
      </w:pPr>
      <w:r>
        <w:t>Candidate: A person applying for a job.</w:t>
      </w:r>
    </w:p>
    <w:p w14:paraId="67518179" w14:textId="77777777" w:rsidR="00427537" w:rsidRDefault="00427537" w:rsidP="00427537">
      <w:pPr>
        <w:pStyle w:val="BodyText"/>
      </w:pPr>
      <w:r>
        <w:t>Job: An employment opportunity posted by a company.</w:t>
      </w:r>
    </w:p>
    <w:p w14:paraId="3CE0E409" w14:textId="77777777" w:rsidR="00427537" w:rsidRDefault="00427537" w:rsidP="00427537">
      <w:pPr>
        <w:pStyle w:val="BodyText"/>
      </w:pPr>
      <w:r>
        <w:t>Company: An organization offering job positions.</w:t>
      </w:r>
    </w:p>
    <w:p w14:paraId="1A990863" w14:textId="77777777" w:rsidR="00427537" w:rsidRDefault="00427537" w:rsidP="00427537">
      <w:pPr>
        <w:pStyle w:val="BodyText"/>
      </w:pPr>
      <w:r>
        <w:t>Recruiter: An employee of the recruitment agency responsible for managing job applications and client relationships.</w:t>
      </w:r>
    </w:p>
    <w:p w14:paraId="7BE36CA4" w14:textId="77777777" w:rsidR="00427537" w:rsidRDefault="00427537" w:rsidP="00427537">
      <w:pPr>
        <w:pStyle w:val="BodyText"/>
      </w:pPr>
      <w:r>
        <w:t>Application: The process of a candidate applying for a job.</w:t>
      </w:r>
    </w:p>
    <w:p w14:paraId="5ECBD5FF" w14:textId="77777777" w:rsidR="00427537" w:rsidRDefault="00427537" w:rsidP="00427537">
      <w:pPr>
        <w:pStyle w:val="BodyText"/>
      </w:pPr>
      <w:r>
        <w:t>Interview: A step in the hiring process, where a candidate meets with the company for a job.</w:t>
      </w:r>
    </w:p>
    <w:p w14:paraId="69D52A13" w14:textId="4CDD92BE" w:rsidR="00427537" w:rsidRDefault="00427537" w:rsidP="00427537">
      <w:pPr>
        <w:pStyle w:val="BodyText"/>
      </w:pPr>
      <w:r>
        <w:t>Status: The current state of a job, candidate, or application (e.g., "Open", "Hired", "Rejected").</w:t>
      </w:r>
    </w:p>
    <w:p w14:paraId="6AC63600" w14:textId="77777777" w:rsidR="007A2199" w:rsidRDefault="007A2199" w:rsidP="00427537">
      <w:pPr>
        <w:pStyle w:val="BodyText"/>
      </w:pPr>
    </w:p>
    <w:p w14:paraId="51746C43" w14:textId="77777777" w:rsidR="007A2199" w:rsidRDefault="007A2199" w:rsidP="00427537">
      <w:pPr>
        <w:pStyle w:val="BodyText"/>
      </w:pPr>
    </w:p>
    <w:p w14:paraId="3764D9A2" w14:textId="77777777" w:rsidR="007A2199" w:rsidRDefault="007A2199" w:rsidP="00427537">
      <w:pPr>
        <w:pStyle w:val="BodyText"/>
      </w:pPr>
    </w:p>
    <w:p w14:paraId="3D5466FF" w14:textId="77777777" w:rsidR="007A2199" w:rsidRPr="00427537" w:rsidRDefault="007A2199" w:rsidP="00427537">
      <w:pPr>
        <w:pStyle w:val="BodyText"/>
      </w:pPr>
    </w:p>
    <w:p w14:paraId="0994FD8D" w14:textId="1B7C98F6" w:rsidR="007A2199" w:rsidRDefault="00426215" w:rsidP="004E3BD1">
      <w:pPr>
        <w:pStyle w:val="Heading2"/>
        <w:keepNext w:val="0"/>
        <w:ind w:left="851" w:hanging="851"/>
      </w:pPr>
      <w:bookmarkStart w:id="22" w:name="_Toc412572574"/>
      <w:bookmarkStart w:id="23" w:name="_Toc509167638"/>
      <w:bookmarkStart w:id="24" w:name="_Toc62212636"/>
      <w:r>
        <w:lastRenderedPageBreak/>
        <w:t>Logical Scheme</w:t>
      </w:r>
      <w:bookmarkEnd w:id="22"/>
      <w:bookmarkEnd w:id="23"/>
      <w:bookmarkEnd w:id="24"/>
      <w:bookmarkEnd w:id="19"/>
    </w:p>
    <w:p w14:paraId="5ACD2B90" w14:textId="77777777" w:rsidR="007A2199" w:rsidRDefault="007A2199" w:rsidP="00500742">
      <w:pPr>
        <w:pStyle w:val="BodyText"/>
      </w:pPr>
    </w:p>
    <w:p w14:paraId="085AC98E" w14:textId="100D9B5F" w:rsidR="007A2199" w:rsidRDefault="000D5204" w:rsidP="00500742">
      <w:pPr>
        <w:pStyle w:val="BodyText"/>
      </w:pPr>
      <w:r>
        <w:rPr>
          <w:rFonts w:ascii="Arial Black" w:hAnsi="Arial Black"/>
          <w:caps/>
          <w:noProof/>
          <w:color w:val="1A9CB0"/>
          <w:sz w:val="24"/>
        </w:rPr>
        <w:drawing>
          <wp:inline distT="0" distB="0" distL="0" distR="0" wp14:anchorId="45780DAA" wp14:editId="750E4CB2">
            <wp:extent cx="5935980" cy="3307080"/>
            <wp:effectExtent l="0" t="0" r="7620" b="7620"/>
            <wp:docPr id="13785966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3307080"/>
                    </a:xfrm>
                    <a:prstGeom prst="rect">
                      <a:avLst/>
                    </a:prstGeom>
                    <a:noFill/>
                    <a:ln>
                      <a:noFill/>
                    </a:ln>
                  </pic:spPr>
                </pic:pic>
              </a:graphicData>
            </a:graphic>
          </wp:inline>
        </w:drawing>
      </w: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724B9E94" w:rsidR="006F645E" w:rsidRPr="00427537" w:rsidRDefault="00427537" w:rsidP="00F94F1D">
      <w:pPr>
        <w:pStyle w:val="BodyText"/>
        <w:outlineLvl w:val="2"/>
        <w:rPr>
          <w:b/>
          <w:bCs/>
        </w:rPr>
      </w:pPr>
      <w:r w:rsidRPr="00427537">
        <w:rPr>
          <w:b/>
          <w:bCs/>
        </w:rPr>
        <w:t>Candidates</w:t>
      </w:r>
    </w:p>
    <w:p w14:paraId="72C5EF5E" w14:textId="20E790FC" w:rsidR="006F645E" w:rsidRDefault="00427537" w:rsidP="006F645E">
      <w:pPr>
        <w:pStyle w:val="BodyText"/>
      </w:pPr>
      <w:r w:rsidRPr="00427537">
        <w:t>Stores information about job seekers</w:t>
      </w:r>
    </w:p>
    <w:p w14:paraId="39E16CAA" w14:textId="77777777" w:rsidR="00427537" w:rsidRDefault="00427537"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27537" w14:paraId="15601FC3" w14:textId="77777777" w:rsidTr="00427537">
        <w:trPr>
          <w:trHeight w:val="432"/>
        </w:trPr>
        <w:tc>
          <w:tcPr>
            <w:tcW w:w="2302" w:type="dxa"/>
            <w:vMerge w:val="restart"/>
          </w:tcPr>
          <w:p w14:paraId="4FB44A01" w14:textId="6D3ECF44" w:rsidR="00427537" w:rsidRDefault="00427537" w:rsidP="00427537">
            <w:pPr>
              <w:pStyle w:val="BodyText"/>
            </w:pPr>
            <w:r>
              <w:t xml:space="preserve"> Candidates</w:t>
            </w:r>
          </w:p>
        </w:tc>
        <w:tc>
          <w:tcPr>
            <w:tcW w:w="2302" w:type="dxa"/>
            <w:shd w:val="clear" w:color="auto" w:fill="auto"/>
            <w:vAlign w:val="center"/>
          </w:tcPr>
          <w:p w14:paraId="5287EB7E" w14:textId="67C965D2" w:rsidR="00427537" w:rsidRPr="00427537" w:rsidRDefault="00427537" w:rsidP="00427537">
            <w:pPr>
              <w:pStyle w:val="BodyText"/>
            </w:pPr>
            <w:proofErr w:type="spellStart"/>
            <w:r w:rsidRPr="00427537">
              <w:t>CandidateID</w:t>
            </w:r>
            <w:proofErr w:type="spellEnd"/>
          </w:p>
        </w:tc>
        <w:tc>
          <w:tcPr>
            <w:tcW w:w="2302" w:type="dxa"/>
            <w:shd w:val="clear" w:color="auto" w:fill="auto"/>
            <w:vAlign w:val="center"/>
          </w:tcPr>
          <w:p w14:paraId="43622687" w14:textId="18DFCFAE" w:rsidR="00427537" w:rsidRPr="00427537" w:rsidRDefault="00427537" w:rsidP="00427537">
            <w:pPr>
              <w:pStyle w:val="BodyText"/>
            </w:pPr>
            <w:r w:rsidRPr="00427537">
              <w:t>Unique identifier for candidate</w:t>
            </w:r>
            <w:r w:rsidR="00E86FC6">
              <w:t>, PK</w:t>
            </w:r>
          </w:p>
        </w:tc>
        <w:tc>
          <w:tcPr>
            <w:tcW w:w="2302" w:type="dxa"/>
            <w:shd w:val="clear" w:color="auto" w:fill="auto"/>
            <w:vAlign w:val="center"/>
          </w:tcPr>
          <w:p w14:paraId="276CD625" w14:textId="740AFFDA" w:rsidR="00427537" w:rsidRPr="00427537" w:rsidRDefault="00427537" w:rsidP="00427537">
            <w:pPr>
              <w:pStyle w:val="BodyText"/>
            </w:pPr>
            <w:r w:rsidRPr="00427537">
              <w:t>Int</w:t>
            </w:r>
          </w:p>
        </w:tc>
      </w:tr>
      <w:tr w:rsidR="00427537" w14:paraId="44050B2A" w14:textId="77777777" w:rsidTr="00427537">
        <w:trPr>
          <w:trHeight w:val="432"/>
        </w:trPr>
        <w:tc>
          <w:tcPr>
            <w:tcW w:w="2302" w:type="dxa"/>
            <w:vMerge/>
          </w:tcPr>
          <w:p w14:paraId="3310B3B8" w14:textId="77777777" w:rsidR="00427537" w:rsidRDefault="00427537" w:rsidP="00427537">
            <w:pPr>
              <w:pStyle w:val="BodyText"/>
            </w:pPr>
          </w:p>
        </w:tc>
        <w:tc>
          <w:tcPr>
            <w:tcW w:w="2302" w:type="dxa"/>
            <w:shd w:val="clear" w:color="auto" w:fill="auto"/>
            <w:vAlign w:val="center"/>
          </w:tcPr>
          <w:p w14:paraId="22CB5DE1" w14:textId="3ABE960C" w:rsidR="00427537" w:rsidRPr="00427537" w:rsidRDefault="00427537" w:rsidP="00427537">
            <w:pPr>
              <w:pStyle w:val="BodyText"/>
            </w:pPr>
            <w:r w:rsidRPr="00427537">
              <w:t>FirstName</w:t>
            </w:r>
          </w:p>
        </w:tc>
        <w:tc>
          <w:tcPr>
            <w:tcW w:w="2302" w:type="dxa"/>
            <w:shd w:val="clear" w:color="auto" w:fill="auto"/>
            <w:vAlign w:val="center"/>
          </w:tcPr>
          <w:p w14:paraId="6EDD57E1" w14:textId="5B0AA316" w:rsidR="00427537" w:rsidRPr="00427537" w:rsidRDefault="00427537" w:rsidP="00427537">
            <w:pPr>
              <w:pStyle w:val="BodyText"/>
            </w:pPr>
            <w:r w:rsidRPr="00427537">
              <w:t>First name of the candidate</w:t>
            </w:r>
          </w:p>
        </w:tc>
        <w:tc>
          <w:tcPr>
            <w:tcW w:w="2302" w:type="dxa"/>
            <w:shd w:val="clear" w:color="auto" w:fill="auto"/>
            <w:vAlign w:val="center"/>
          </w:tcPr>
          <w:p w14:paraId="3C813618" w14:textId="48AF03C0" w:rsidR="00427537" w:rsidRPr="00427537" w:rsidRDefault="00427537" w:rsidP="00427537">
            <w:pPr>
              <w:pStyle w:val="BodyText"/>
            </w:pPr>
            <w:r w:rsidRPr="00427537">
              <w:t>Text</w:t>
            </w:r>
          </w:p>
        </w:tc>
      </w:tr>
      <w:tr w:rsidR="00427537" w14:paraId="7AC3B1EF" w14:textId="77777777" w:rsidTr="00427537">
        <w:trPr>
          <w:trHeight w:val="432"/>
        </w:trPr>
        <w:tc>
          <w:tcPr>
            <w:tcW w:w="2302" w:type="dxa"/>
          </w:tcPr>
          <w:p w14:paraId="75B3584F" w14:textId="77777777" w:rsidR="00427537" w:rsidRDefault="00427537" w:rsidP="00427537">
            <w:pPr>
              <w:pStyle w:val="BodyText"/>
            </w:pPr>
          </w:p>
        </w:tc>
        <w:tc>
          <w:tcPr>
            <w:tcW w:w="2302" w:type="dxa"/>
            <w:shd w:val="clear" w:color="auto" w:fill="auto"/>
            <w:vAlign w:val="center"/>
          </w:tcPr>
          <w:p w14:paraId="7C4FBAF8" w14:textId="7D2FA6A0" w:rsidR="00427537" w:rsidRPr="00427537" w:rsidRDefault="00427537" w:rsidP="00427537">
            <w:pPr>
              <w:pStyle w:val="BodyText"/>
            </w:pPr>
            <w:r w:rsidRPr="00427537">
              <w:t>LastName</w:t>
            </w:r>
          </w:p>
        </w:tc>
        <w:tc>
          <w:tcPr>
            <w:tcW w:w="2302" w:type="dxa"/>
            <w:shd w:val="clear" w:color="auto" w:fill="auto"/>
            <w:vAlign w:val="center"/>
          </w:tcPr>
          <w:p w14:paraId="19C4A811" w14:textId="28184C13" w:rsidR="00427537" w:rsidRPr="00427537" w:rsidRDefault="00427537" w:rsidP="00427537">
            <w:pPr>
              <w:pStyle w:val="BodyText"/>
            </w:pPr>
            <w:r w:rsidRPr="00427537">
              <w:t>Last name of the candidate</w:t>
            </w:r>
          </w:p>
        </w:tc>
        <w:tc>
          <w:tcPr>
            <w:tcW w:w="2302" w:type="dxa"/>
            <w:shd w:val="clear" w:color="auto" w:fill="auto"/>
            <w:vAlign w:val="center"/>
          </w:tcPr>
          <w:p w14:paraId="28706447" w14:textId="472B49CC" w:rsidR="00427537" w:rsidRPr="00427537" w:rsidRDefault="00427537" w:rsidP="00427537">
            <w:pPr>
              <w:pStyle w:val="BodyText"/>
            </w:pPr>
            <w:r w:rsidRPr="00427537">
              <w:t>Text</w:t>
            </w:r>
          </w:p>
        </w:tc>
      </w:tr>
      <w:tr w:rsidR="00427537" w14:paraId="3C907058" w14:textId="77777777" w:rsidTr="00427537">
        <w:trPr>
          <w:trHeight w:val="432"/>
        </w:trPr>
        <w:tc>
          <w:tcPr>
            <w:tcW w:w="2302" w:type="dxa"/>
          </w:tcPr>
          <w:p w14:paraId="5307C2C2" w14:textId="77777777" w:rsidR="00427537" w:rsidRDefault="00427537" w:rsidP="00427537">
            <w:pPr>
              <w:pStyle w:val="BodyText"/>
            </w:pPr>
          </w:p>
        </w:tc>
        <w:tc>
          <w:tcPr>
            <w:tcW w:w="2302" w:type="dxa"/>
            <w:shd w:val="clear" w:color="auto" w:fill="auto"/>
            <w:vAlign w:val="center"/>
          </w:tcPr>
          <w:p w14:paraId="6BC77719" w14:textId="62BAE93B" w:rsidR="00427537" w:rsidRPr="00427537" w:rsidRDefault="00427537" w:rsidP="00427537">
            <w:pPr>
              <w:pStyle w:val="BodyText"/>
            </w:pPr>
            <w:r w:rsidRPr="00427537">
              <w:t>Email</w:t>
            </w:r>
          </w:p>
        </w:tc>
        <w:tc>
          <w:tcPr>
            <w:tcW w:w="2302" w:type="dxa"/>
            <w:shd w:val="clear" w:color="auto" w:fill="auto"/>
            <w:vAlign w:val="center"/>
          </w:tcPr>
          <w:p w14:paraId="5E30E621" w14:textId="37925945" w:rsidR="00427537" w:rsidRPr="00427537" w:rsidRDefault="00427537" w:rsidP="00427537">
            <w:pPr>
              <w:pStyle w:val="BodyText"/>
            </w:pPr>
            <w:r w:rsidRPr="00427537">
              <w:t>Email address of the candidate</w:t>
            </w:r>
          </w:p>
        </w:tc>
        <w:tc>
          <w:tcPr>
            <w:tcW w:w="2302" w:type="dxa"/>
            <w:shd w:val="clear" w:color="auto" w:fill="auto"/>
            <w:vAlign w:val="center"/>
          </w:tcPr>
          <w:p w14:paraId="14F95722" w14:textId="047787EF" w:rsidR="00427537" w:rsidRPr="00427537" w:rsidRDefault="00427537" w:rsidP="00427537">
            <w:pPr>
              <w:pStyle w:val="BodyText"/>
            </w:pPr>
            <w:r w:rsidRPr="00427537">
              <w:t>Text</w:t>
            </w:r>
          </w:p>
        </w:tc>
      </w:tr>
      <w:tr w:rsidR="00427537" w14:paraId="05D4DAB9" w14:textId="77777777" w:rsidTr="00427537">
        <w:trPr>
          <w:trHeight w:val="432"/>
        </w:trPr>
        <w:tc>
          <w:tcPr>
            <w:tcW w:w="2302" w:type="dxa"/>
          </w:tcPr>
          <w:p w14:paraId="1D620864" w14:textId="77777777" w:rsidR="00427537" w:rsidRDefault="00427537" w:rsidP="00427537">
            <w:pPr>
              <w:pStyle w:val="BodyText"/>
            </w:pPr>
          </w:p>
        </w:tc>
        <w:tc>
          <w:tcPr>
            <w:tcW w:w="2302" w:type="dxa"/>
            <w:shd w:val="clear" w:color="auto" w:fill="auto"/>
            <w:vAlign w:val="center"/>
          </w:tcPr>
          <w:p w14:paraId="54E8A690" w14:textId="78A68375" w:rsidR="00427537" w:rsidRPr="00427537" w:rsidRDefault="00427537" w:rsidP="00427537">
            <w:pPr>
              <w:pStyle w:val="BodyText"/>
            </w:pPr>
            <w:proofErr w:type="spellStart"/>
            <w:r w:rsidRPr="00427537">
              <w:t>PhoneNumber</w:t>
            </w:r>
            <w:proofErr w:type="spellEnd"/>
          </w:p>
        </w:tc>
        <w:tc>
          <w:tcPr>
            <w:tcW w:w="2302" w:type="dxa"/>
            <w:shd w:val="clear" w:color="auto" w:fill="auto"/>
            <w:vAlign w:val="center"/>
          </w:tcPr>
          <w:p w14:paraId="7C4AD207" w14:textId="270E2314" w:rsidR="00427537" w:rsidRPr="00427537" w:rsidRDefault="00427537" w:rsidP="00427537">
            <w:pPr>
              <w:pStyle w:val="BodyText"/>
            </w:pPr>
            <w:r w:rsidRPr="00427537">
              <w:t>Contact number of the candidate</w:t>
            </w:r>
          </w:p>
        </w:tc>
        <w:tc>
          <w:tcPr>
            <w:tcW w:w="2302" w:type="dxa"/>
            <w:shd w:val="clear" w:color="auto" w:fill="auto"/>
            <w:vAlign w:val="center"/>
          </w:tcPr>
          <w:p w14:paraId="5D685013" w14:textId="64648E9B" w:rsidR="00427537" w:rsidRPr="00427537" w:rsidRDefault="00427537" w:rsidP="00427537">
            <w:pPr>
              <w:pStyle w:val="BodyText"/>
            </w:pPr>
            <w:r w:rsidRPr="00427537">
              <w:t>Text</w:t>
            </w:r>
          </w:p>
        </w:tc>
      </w:tr>
      <w:tr w:rsidR="00427537" w14:paraId="680BD394" w14:textId="77777777" w:rsidTr="00427537">
        <w:trPr>
          <w:trHeight w:val="432"/>
        </w:trPr>
        <w:tc>
          <w:tcPr>
            <w:tcW w:w="2302" w:type="dxa"/>
          </w:tcPr>
          <w:p w14:paraId="1D4F68F7" w14:textId="77777777" w:rsidR="00427537" w:rsidRDefault="00427537" w:rsidP="00427537">
            <w:pPr>
              <w:pStyle w:val="BodyText"/>
            </w:pPr>
          </w:p>
        </w:tc>
        <w:tc>
          <w:tcPr>
            <w:tcW w:w="2302" w:type="dxa"/>
            <w:shd w:val="clear" w:color="auto" w:fill="auto"/>
            <w:vAlign w:val="center"/>
          </w:tcPr>
          <w:p w14:paraId="0A7A9E3B" w14:textId="00BFB012" w:rsidR="00427537" w:rsidRPr="00427537" w:rsidRDefault="00427537" w:rsidP="00427537">
            <w:pPr>
              <w:pStyle w:val="BodyText"/>
            </w:pPr>
            <w:r w:rsidRPr="00427537">
              <w:t>Resume</w:t>
            </w:r>
          </w:p>
        </w:tc>
        <w:tc>
          <w:tcPr>
            <w:tcW w:w="2302" w:type="dxa"/>
            <w:shd w:val="clear" w:color="auto" w:fill="auto"/>
            <w:vAlign w:val="center"/>
          </w:tcPr>
          <w:p w14:paraId="1D14F063" w14:textId="54D25B42" w:rsidR="00427537" w:rsidRPr="00427537" w:rsidRDefault="00427537" w:rsidP="00427537">
            <w:pPr>
              <w:pStyle w:val="BodyText"/>
            </w:pPr>
            <w:r w:rsidRPr="00427537">
              <w:t>URL to candidate's resume</w:t>
            </w:r>
          </w:p>
        </w:tc>
        <w:tc>
          <w:tcPr>
            <w:tcW w:w="2302" w:type="dxa"/>
            <w:shd w:val="clear" w:color="auto" w:fill="auto"/>
            <w:vAlign w:val="center"/>
          </w:tcPr>
          <w:p w14:paraId="4756CD39" w14:textId="2503E013" w:rsidR="00427537" w:rsidRPr="00427537" w:rsidRDefault="00427537" w:rsidP="00427537">
            <w:pPr>
              <w:pStyle w:val="BodyText"/>
            </w:pPr>
            <w:r w:rsidRPr="00427537">
              <w:t>Text</w:t>
            </w:r>
          </w:p>
        </w:tc>
      </w:tr>
      <w:tr w:rsidR="00427537" w14:paraId="31DA20E6" w14:textId="77777777" w:rsidTr="00427537">
        <w:trPr>
          <w:trHeight w:val="432"/>
        </w:trPr>
        <w:tc>
          <w:tcPr>
            <w:tcW w:w="2302" w:type="dxa"/>
          </w:tcPr>
          <w:p w14:paraId="6B121D0E" w14:textId="77777777" w:rsidR="00427537" w:rsidRDefault="00427537" w:rsidP="00427537">
            <w:pPr>
              <w:pStyle w:val="BodyText"/>
            </w:pPr>
          </w:p>
        </w:tc>
        <w:tc>
          <w:tcPr>
            <w:tcW w:w="2302" w:type="dxa"/>
            <w:shd w:val="clear" w:color="auto" w:fill="auto"/>
            <w:vAlign w:val="center"/>
          </w:tcPr>
          <w:p w14:paraId="30F19673" w14:textId="20B809D4" w:rsidR="00427537" w:rsidRPr="00427537" w:rsidRDefault="00427537" w:rsidP="00427537">
            <w:pPr>
              <w:pStyle w:val="BodyText"/>
            </w:pPr>
            <w:proofErr w:type="spellStart"/>
            <w:r w:rsidRPr="00427537">
              <w:t>DateOfBirth</w:t>
            </w:r>
            <w:proofErr w:type="spellEnd"/>
          </w:p>
        </w:tc>
        <w:tc>
          <w:tcPr>
            <w:tcW w:w="2302" w:type="dxa"/>
            <w:shd w:val="clear" w:color="auto" w:fill="auto"/>
            <w:vAlign w:val="center"/>
          </w:tcPr>
          <w:p w14:paraId="3F259710" w14:textId="4F5DC416" w:rsidR="00427537" w:rsidRPr="00427537" w:rsidRDefault="00427537" w:rsidP="00427537">
            <w:pPr>
              <w:pStyle w:val="BodyText"/>
            </w:pPr>
            <w:r w:rsidRPr="00427537">
              <w:t>Candidate's date of birth</w:t>
            </w:r>
          </w:p>
        </w:tc>
        <w:tc>
          <w:tcPr>
            <w:tcW w:w="2302" w:type="dxa"/>
            <w:shd w:val="clear" w:color="auto" w:fill="auto"/>
            <w:vAlign w:val="center"/>
          </w:tcPr>
          <w:p w14:paraId="20212020" w14:textId="5B385110" w:rsidR="00427537" w:rsidRPr="00427537" w:rsidRDefault="00427537" w:rsidP="00427537">
            <w:pPr>
              <w:pStyle w:val="BodyText"/>
            </w:pPr>
            <w:r w:rsidRPr="00427537">
              <w:t>Date</w:t>
            </w:r>
          </w:p>
        </w:tc>
      </w:tr>
      <w:tr w:rsidR="00427537" w14:paraId="4CB09E89" w14:textId="77777777" w:rsidTr="00427537">
        <w:trPr>
          <w:trHeight w:val="432"/>
        </w:trPr>
        <w:tc>
          <w:tcPr>
            <w:tcW w:w="2302" w:type="dxa"/>
          </w:tcPr>
          <w:p w14:paraId="3458D549" w14:textId="77777777" w:rsidR="00427537" w:rsidRDefault="00427537" w:rsidP="00427537">
            <w:pPr>
              <w:pStyle w:val="BodyText"/>
            </w:pPr>
          </w:p>
        </w:tc>
        <w:tc>
          <w:tcPr>
            <w:tcW w:w="2302" w:type="dxa"/>
            <w:shd w:val="clear" w:color="auto" w:fill="auto"/>
            <w:vAlign w:val="center"/>
          </w:tcPr>
          <w:p w14:paraId="4EFB2F1B" w14:textId="1A8AC12F" w:rsidR="00427537" w:rsidRPr="00427537" w:rsidRDefault="00427537" w:rsidP="00427537">
            <w:pPr>
              <w:pStyle w:val="BodyText"/>
            </w:pPr>
            <w:proofErr w:type="spellStart"/>
            <w:r w:rsidRPr="00427537">
              <w:t>StatusID</w:t>
            </w:r>
            <w:proofErr w:type="spellEnd"/>
          </w:p>
        </w:tc>
        <w:tc>
          <w:tcPr>
            <w:tcW w:w="2302" w:type="dxa"/>
            <w:shd w:val="clear" w:color="auto" w:fill="auto"/>
            <w:vAlign w:val="center"/>
          </w:tcPr>
          <w:p w14:paraId="154AF3A1" w14:textId="10B028E3" w:rsidR="00427537" w:rsidRPr="00427537" w:rsidRDefault="00427537" w:rsidP="00427537">
            <w:pPr>
              <w:pStyle w:val="BodyText"/>
            </w:pPr>
            <w:r w:rsidRPr="00427537">
              <w:t>Candidate status</w:t>
            </w:r>
            <w:r w:rsidR="00E86FC6">
              <w:t>, FK</w:t>
            </w:r>
          </w:p>
        </w:tc>
        <w:tc>
          <w:tcPr>
            <w:tcW w:w="2302" w:type="dxa"/>
            <w:shd w:val="clear" w:color="auto" w:fill="auto"/>
            <w:vAlign w:val="center"/>
          </w:tcPr>
          <w:p w14:paraId="777132A3" w14:textId="2923BD0A" w:rsidR="00427537" w:rsidRPr="00427537" w:rsidRDefault="00427537" w:rsidP="00427537">
            <w:pPr>
              <w:pStyle w:val="BodyText"/>
            </w:pPr>
            <w:r w:rsidRPr="00427537">
              <w:t>Int</w:t>
            </w:r>
          </w:p>
        </w:tc>
      </w:tr>
    </w:tbl>
    <w:p w14:paraId="11AD6816" w14:textId="5D81C3A7" w:rsidR="006F645E" w:rsidRDefault="006F645E" w:rsidP="006F645E">
      <w:pPr>
        <w:pStyle w:val="BodyText"/>
      </w:pPr>
    </w:p>
    <w:p w14:paraId="563BCA8A" w14:textId="72F78E10" w:rsidR="006F645E" w:rsidRDefault="009D7BE5" w:rsidP="006F645E">
      <w:pPr>
        <w:pStyle w:val="BodyText"/>
      </w:pPr>
      <w:r>
        <w:t>Comments on</w:t>
      </w:r>
      <w:r w:rsidR="002E6935">
        <w:t xml:space="preserve"> table</w:t>
      </w:r>
      <w:r>
        <w:t xml:space="preserve"> relationships</w:t>
      </w:r>
    </w:p>
    <w:p w14:paraId="0A465009" w14:textId="10D11034" w:rsidR="00427537" w:rsidRDefault="00427537" w:rsidP="006F645E">
      <w:pPr>
        <w:pStyle w:val="BodyText"/>
      </w:pPr>
      <w:r w:rsidRPr="00427537">
        <w:lastRenderedPageBreak/>
        <w:t>Candidates and Jobs have a many-to-many relationship via Applications. Each candidate can apply to multiple jobs, and each job can have multiple candidate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1008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1260"/>
        <w:gridCol w:w="1260"/>
        <w:gridCol w:w="1260"/>
        <w:gridCol w:w="1260"/>
        <w:gridCol w:w="1260"/>
        <w:gridCol w:w="1260"/>
        <w:gridCol w:w="1260"/>
      </w:tblGrid>
      <w:tr w:rsidR="00E86FC6" w14:paraId="7D509B5F" w14:textId="6159A7B8" w:rsidTr="00E86FC6">
        <w:trPr>
          <w:trHeight w:val="396"/>
        </w:trPr>
        <w:tc>
          <w:tcPr>
            <w:tcW w:w="1260" w:type="dxa"/>
            <w:shd w:val="clear" w:color="auto" w:fill="76CDD8"/>
            <w:vAlign w:val="center"/>
          </w:tcPr>
          <w:p w14:paraId="786CAE32" w14:textId="28D5802D" w:rsidR="00E86FC6" w:rsidRPr="00E86FC6" w:rsidRDefault="00E86FC6" w:rsidP="00E86FC6">
            <w:pPr>
              <w:pStyle w:val="BodyText"/>
              <w:rPr>
                <w:sz w:val="16"/>
                <w:szCs w:val="16"/>
              </w:rPr>
            </w:pPr>
            <w:bookmarkStart w:id="26" w:name="_Hlk180137807"/>
            <w:proofErr w:type="spellStart"/>
            <w:r w:rsidRPr="00E86FC6">
              <w:rPr>
                <w:sz w:val="16"/>
                <w:szCs w:val="16"/>
              </w:rPr>
              <w:t>CandidateID</w:t>
            </w:r>
            <w:proofErr w:type="spellEnd"/>
          </w:p>
        </w:tc>
        <w:tc>
          <w:tcPr>
            <w:tcW w:w="1260" w:type="dxa"/>
            <w:shd w:val="clear" w:color="auto" w:fill="76CDD8"/>
            <w:vAlign w:val="center"/>
          </w:tcPr>
          <w:p w14:paraId="7C63B6B0" w14:textId="05F57CDE" w:rsidR="00E86FC6" w:rsidRPr="00E86FC6" w:rsidRDefault="00E86FC6" w:rsidP="00E86FC6">
            <w:pPr>
              <w:pStyle w:val="BodyText"/>
              <w:rPr>
                <w:sz w:val="16"/>
                <w:szCs w:val="16"/>
              </w:rPr>
            </w:pPr>
            <w:r w:rsidRPr="00E86FC6">
              <w:rPr>
                <w:sz w:val="16"/>
                <w:szCs w:val="16"/>
              </w:rPr>
              <w:t>FirstName</w:t>
            </w:r>
          </w:p>
        </w:tc>
        <w:tc>
          <w:tcPr>
            <w:tcW w:w="1260" w:type="dxa"/>
            <w:shd w:val="clear" w:color="auto" w:fill="76CDD8"/>
            <w:vAlign w:val="center"/>
          </w:tcPr>
          <w:p w14:paraId="186467F7" w14:textId="3C046F9E" w:rsidR="00E86FC6" w:rsidRPr="00E86FC6" w:rsidRDefault="00E86FC6" w:rsidP="00E86FC6">
            <w:pPr>
              <w:pStyle w:val="BodyText"/>
              <w:rPr>
                <w:sz w:val="16"/>
                <w:szCs w:val="16"/>
              </w:rPr>
            </w:pPr>
            <w:r w:rsidRPr="00E86FC6">
              <w:rPr>
                <w:sz w:val="16"/>
                <w:szCs w:val="16"/>
              </w:rPr>
              <w:t>LastName</w:t>
            </w:r>
          </w:p>
        </w:tc>
        <w:tc>
          <w:tcPr>
            <w:tcW w:w="1260" w:type="dxa"/>
            <w:shd w:val="clear" w:color="auto" w:fill="76CDD8"/>
            <w:vAlign w:val="center"/>
          </w:tcPr>
          <w:p w14:paraId="5EF5231B" w14:textId="177A62DD" w:rsidR="00E86FC6" w:rsidRPr="00E86FC6" w:rsidRDefault="00E86FC6" w:rsidP="00E86FC6">
            <w:pPr>
              <w:pStyle w:val="BodyText"/>
              <w:rPr>
                <w:sz w:val="16"/>
                <w:szCs w:val="16"/>
              </w:rPr>
            </w:pPr>
            <w:r w:rsidRPr="00E86FC6">
              <w:rPr>
                <w:sz w:val="16"/>
                <w:szCs w:val="16"/>
              </w:rPr>
              <w:t>Email</w:t>
            </w:r>
          </w:p>
        </w:tc>
        <w:tc>
          <w:tcPr>
            <w:tcW w:w="1260" w:type="dxa"/>
            <w:shd w:val="clear" w:color="auto" w:fill="76CDD8"/>
            <w:vAlign w:val="center"/>
          </w:tcPr>
          <w:p w14:paraId="49BFAB75" w14:textId="4D2F7C9F" w:rsidR="00E86FC6" w:rsidRPr="00E86FC6" w:rsidRDefault="00E86FC6" w:rsidP="00E86FC6">
            <w:pPr>
              <w:pStyle w:val="BodyText"/>
              <w:rPr>
                <w:sz w:val="16"/>
                <w:szCs w:val="16"/>
              </w:rPr>
            </w:pPr>
            <w:proofErr w:type="spellStart"/>
            <w:r w:rsidRPr="00E86FC6">
              <w:rPr>
                <w:sz w:val="16"/>
                <w:szCs w:val="16"/>
              </w:rPr>
              <w:t>PhoneNumber</w:t>
            </w:r>
            <w:proofErr w:type="spellEnd"/>
          </w:p>
        </w:tc>
        <w:tc>
          <w:tcPr>
            <w:tcW w:w="1260" w:type="dxa"/>
            <w:shd w:val="clear" w:color="auto" w:fill="76CDD8"/>
            <w:vAlign w:val="center"/>
          </w:tcPr>
          <w:p w14:paraId="1882F7DE" w14:textId="31CCAC6A" w:rsidR="00E86FC6" w:rsidRPr="00E86FC6" w:rsidRDefault="00E86FC6" w:rsidP="00E86FC6">
            <w:pPr>
              <w:pStyle w:val="BodyText"/>
              <w:rPr>
                <w:sz w:val="16"/>
                <w:szCs w:val="16"/>
              </w:rPr>
            </w:pPr>
            <w:r w:rsidRPr="00E86FC6">
              <w:rPr>
                <w:sz w:val="16"/>
                <w:szCs w:val="16"/>
              </w:rPr>
              <w:t>Resume</w:t>
            </w:r>
          </w:p>
        </w:tc>
        <w:tc>
          <w:tcPr>
            <w:tcW w:w="1260" w:type="dxa"/>
            <w:shd w:val="clear" w:color="auto" w:fill="76CDD8"/>
            <w:vAlign w:val="center"/>
          </w:tcPr>
          <w:p w14:paraId="5F62A3BD" w14:textId="13FF3162" w:rsidR="00E86FC6" w:rsidRPr="00E86FC6" w:rsidRDefault="00E86FC6" w:rsidP="00E86FC6">
            <w:pPr>
              <w:pStyle w:val="BodyText"/>
              <w:rPr>
                <w:sz w:val="16"/>
                <w:szCs w:val="16"/>
              </w:rPr>
            </w:pPr>
            <w:proofErr w:type="spellStart"/>
            <w:r w:rsidRPr="00E86FC6">
              <w:rPr>
                <w:sz w:val="16"/>
                <w:szCs w:val="16"/>
              </w:rPr>
              <w:t>DateOfBirth</w:t>
            </w:r>
            <w:proofErr w:type="spellEnd"/>
          </w:p>
        </w:tc>
        <w:tc>
          <w:tcPr>
            <w:tcW w:w="1260" w:type="dxa"/>
            <w:shd w:val="clear" w:color="auto" w:fill="76CDD8"/>
            <w:vAlign w:val="center"/>
          </w:tcPr>
          <w:p w14:paraId="18B0F8F9" w14:textId="40162C08" w:rsidR="00E86FC6" w:rsidRPr="00E86FC6" w:rsidRDefault="00E86FC6" w:rsidP="00E86FC6">
            <w:pPr>
              <w:pStyle w:val="BodyText"/>
              <w:rPr>
                <w:sz w:val="16"/>
                <w:szCs w:val="16"/>
              </w:rPr>
            </w:pPr>
            <w:proofErr w:type="spellStart"/>
            <w:r w:rsidRPr="00E86FC6">
              <w:rPr>
                <w:sz w:val="16"/>
                <w:szCs w:val="16"/>
              </w:rPr>
              <w:t>StatusID</w:t>
            </w:r>
            <w:proofErr w:type="spellEnd"/>
          </w:p>
        </w:tc>
      </w:tr>
      <w:tr w:rsidR="00E86FC6" w14:paraId="675CC18D" w14:textId="3170A78A" w:rsidTr="00E86FC6">
        <w:trPr>
          <w:trHeight w:val="587"/>
        </w:trPr>
        <w:tc>
          <w:tcPr>
            <w:tcW w:w="1260" w:type="dxa"/>
            <w:vAlign w:val="center"/>
          </w:tcPr>
          <w:p w14:paraId="1865802E" w14:textId="08D0BA7C" w:rsidR="00E86FC6" w:rsidRPr="00E86FC6" w:rsidRDefault="00E86FC6" w:rsidP="00E86FC6">
            <w:pPr>
              <w:pStyle w:val="BodyText"/>
              <w:rPr>
                <w:sz w:val="16"/>
                <w:szCs w:val="16"/>
              </w:rPr>
            </w:pPr>
            <w:r w:rsidRPr="00E86FC6">
              <w:rPr>
                <w:sz w:val="16"/>
                <w:szCs w:val="16"/>
              </w:rPr>
              <w:t>1</w:t>
            </w:r>
          </w:p>
        </w:tc>
        <w:tc>
          <w:tcPr>
            <w:tcW w:w="1260" w:type="dxa"/>
            <w:vAlign w:val="center"/>
          </w:tcPr>
          <w:p w14:paraId="08F31126" w14:textId="665C2D19" w:rsidR="00E86FC6" w:rsidRPr="00E86FC6" w:rsidRDefault="00E86FC6" w:rsidP="00E86FC6">
            <w:pPr>
              <w:pStyle w:val="BodyText"/>
              <w:rPr>
                <w:sz w:val="16"/>
                <w:szCs w:val="16"/>
              </w:rPr>
            </w:pPr>
            <w:r w:rsidRPr="00E86FC6">
              <w:rPr>
                <w:sz w:val="16"/>
                <w:szCs w:val="16"/>
              </w:rPr>
              <w:t>John</w:t>
            </w:r>
          </w:p>
        </w:tc>
        <w:tc>
          <w:tcPr>
            <w:tcW w:w="1260" w:type="dxa"/>
            <w:vAlign w:val="center"/>
          </w:tcPr>
          <w:p w14:paraId="6FE58743" w14:textId="691171DB" w:rsidR="00E86FC6" w:rsidRPr="00E86FC6" w:rsidRDefault="00E86FC6" w:rsidP="00E86FC6">
            <w:pPr>
              <w:pStyle w:val="BodyText"/>
              <w:rPr>
                <w:sz w:val="16"/>
                <w:szCs w:val="16"/>
              </w:rPr>
            </w:pPr>
            <w:r w:rsidRPr="00E86FC6">
              <w:rPr>
                <w:sz w:val="16"/>
                <w:szCs w:val="16"/>
              </w:rPr>
              <w:t>Doe</w:t>
            </w:r>
          </w:p>
        </w:tc>
        <w:tc>
          <w:tcPr>
            <w:tcW w:w="1260" w:type="dxa"/>
            <w:vAlign w:val="center"/>
          </w:tcPr>
          <w:p w14:paraId="538318D7" w14:textId="73EE47CA" w:rsidR="00E86FC6" w:rsidRPr="00E86FC6" w:rsidRDefault="00E86FC6" w:rsidP="00E86FC6">
            <w:pPr>
              <w:pStyle w:val="BodyText"/>
              <w:rPr>
                <w:sz w:val="16"/>
                <w:szCs w:val="16"/>
              </w:rPr>
            </w:pPr>
            <w:r w:rsidRPr="00E86FC6">
              <w:rPr>
                <w:sz w:val="16"/>
                <w:szCs w:val="16"/>
              </w:rPr>
              <w:t>john.doe@email.com</w:t>
            </w:r>
          </w:p>
        </w:tc>
        <w:tc>
          <w:tcPr>
            <w:tcW w:w="1260" w:type="dxa"/>
            <w:vAlign w:val="center"/>
          </w:tcPr>
          <w:p w14:paraId="74EA8475" w14:textId="1744F6AA" w:rsidR="00E86FC6" w:rsidRPr="00E86FC6" w:rsidRDefault="00E86FC6" w:rsidP="00E86FC6">
            <w:pPr>
              <w:pStyle w:val="BodyText"/>
              <w:rPr>
                <w:sz w:val="16"/>
                <w:szCs w:val="16"/>
              </w:rPr>
            </w:pPr>
            <w:r w:rsidRPr="00E86FC6">
              <w:rPr>
                <w:sz w:val="16"/>
                <w:szCs w:val="16"/>
              </w:rPr>
              <w:t>123-456-7890</w:t>
            </w:r>
          </w:p>
        </w:tc>
        <w:tc>
          <w:tcPr>
            <w:tcW w:w="1260" w:type="dxa"/>
            <w:vAlign w:val="center"/>
          </w:tcPr>
          <w:p w14:paraId="09613AA8" w14:textId="4BB788FC" w:rsidR="00E86FC6" w:rsidRPr="00E86FC6" w:rsidRDefault="00E86FC6" w:rsidP="00E86FC6">
            <w:pPr>
              <w:pStyle w:val="BodyText"/>
              <w:rPr>
                <w:sz w:val="16"/>
                <w:szCs w:val="16"/>
              </w:rPr>
            </w:pPr>
            <w:r w:rsidRPr="00E86FC6">
              <w:rPr>
                <w:sz w:val="16"/>
                <w:szCs w:val="16"/>
              </w:rPr>
              <w:t>john_resume.pdf</w:t>
            </w:r>
          </w:p>
        </w:tc>
        <w:tc>
          <w:tcPr>
            <w:tcW w:w="1260" w:type="dxa"/>
            <w:vAlign w:val="center"/>
          </w:tcPr>
          <w:p w14:paraId="69AAF411" w14:textId="4471A11A" w:rsidR="00E86FC6" w:rsidRPr="00E86FC6" w:rsidRDefault="00E86FC6" w:rsidP="00E86FC6">
            <w:pPr>
              <w:pStyle w:val="BodyText"/>
              <w:rPr>
                <w:sz w:val="16"/>
                <w:szCs w:val="16"/>
              </w:rPr>
            </w:pPr>
            <w:r w:rsidRPr="00E86FC6">
              <w:rPr>
                <w:sz w:val="16"/>
                <w:szCs w:val="16"/>
              </w:rPr>
              <w:t>1990-01-01</w:t>
            </w:r>
          </w:p>
        </w:tc>
        <w:tc>
          <w:tcPr>
            <w:tcW w:w="1260" w:type="dxa"/>
            <w:vAlign w:val="center"/>
          </w:tcPr>
          <w:p w14:paraId="7BD845FC" w14:textId="6C3FC243" w:rsidR="00E86FC6" w:rsidRPr="00E86FC6" w:rsidRDefault="00E86FC6" w:rsidP="00E86FC6">
            <w:pPr>
              <w:pStyle w:val="BodyText"/>
              <w:rPr>
                <w:sz w:val="16"/>
                <w:szCs w:val="16"/>
              </w:rPr>
            </w:pPr>
            <w:r w:rsidRPr="00E86FC6">
              <w:rPr>
                <w:sz w:val="16"/>
                <w:szCs w:val="16"/>
              </w:rPr>
              <w:t>1</w:t>
            </w:r>
          </w:p>
        </w:tc>
      </w:tr>
      <w:bookmarkEnd w:id="26"/>
    </w:tbl>
    <w:p w14:paraId="455288B0" w14:textId="4FD6DA6E" w:rsidR="00BE17E0" w:rsidRDefault="00BE17E0" w:rsidP="006F645E">
      <w:pPr>
        <w:pStyle w:val="BodyText"/>
      </w:pPr>
    </w:p>
    <w:p w14:paraId="10707C8E" w14:textId="77777777" w:rsidR="00F94F1D" w:rsidRPr="00F94F1D" w:rsidRDefault="00F94F1D" w:rsidP="00F94F1D">
      <w:pPr>
        <w:pStyle w:val="BodyText"/>
        <w:outlineLvl w:val="2"/>
      </w:pPr>
      <w:r>
        <w:t>Companies</w:t>
      </w:r>
    </w:p>
    <w:p w14:paraId="46671FB7" w14:textId="77777777" w:rsidR="00F94F1D" w:rsidRDefault="00F94F1D" w:rsidP="00F94F1D">
      <w:pPr>
        <w:pStyle w:val="BodyText"/>
      </w:pPr>
      <w:r w:rsidRPr="00F94F1D">
        <w:t>Stores company information, including contact details.</w:t>
      </w:r>
    </w:p>
    <w:p w14:paraId="7D3877EF"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4F79CCFF" w14:textId="77777777" w:rsidTr="00703B5B">
        <w:trPr>
          <w:trHeight w:val="292"/>
        </w:trPr>
        <w:tc>
          <w:tcPr>
            <w:tcW w:w="2302" w:type="dxa"/>
            <w:shd w:val="clear" w:color="auto" w:fill="76CDD8"/>
          </w:tcPr>
          <w:p w14:paraId="7A5DFE76" w14:textId="77777777" w:rsidR="00F94F1D" w:rsidRPr="00F94F1D" w:rsidRDefault="00F94F1D" w:rsidP="00703B5B">
            <w:pPr>
              <w:pStyle w:val="BodyText"/>
            </w:pPr>
            <w:r w:rsidRPr="00F94F1D">
              <w:t>Table Name</w:t>
            </w:r>
          </w:p>
        </w:tc>
        <w:tc>
          <w:tcPr>
            <w:tcW w:w="2302" w:type="dxa"/>
            <w:shd w:val="clear" w:color="auto" w:fill="76CDD8"/>
          </w:tcPr>
          <w:p w14:paraId="02F7F1C7" w14:textId="77777777" w:rsidR="00F94F1D" w:rsidRPr="00F94F1D" w:rsidRDefault="00F94F1D" w:rsidP="00703B5B">
            <w:pPr>
              <w:pStyle w:val="BodyText"/>
            </w:pPr>
            <w:r w:rsidRPr="00F94F1D">
              <w:t xml:space="preserve">Field name </w:t>
            </w:r>
          </w:p>
        </w:tc>
        <w:tc>
          <w:tcPr>
            <w:tcW w:w="2302" w:type="dxa"/>
            <w:shd w:val="clear" w:color="auto" w:fill="76CDD8"/>
          </w:tcPr>
          <w:p w14:paraId="7D030AF9" w14:textId="77777777" w:rsidR="00F94F1D" w:rsidRPr="00F94F1D" w:rsidRDefault="00F94F1D" w:rsidP="00703B5B">
            <w:pPr>
              <w:pStyle w:val="BodyText"/>
            </w:pPr>
            <w:r w:rsidRPr="00F94F1D">
              <w:t xml:space="preserve">Field Description </w:t>
            </w:r>
          </w:p>
        </w:tc>
        <w:tc>
          <w:tcPr>
            <w:tcW w:w="2302" w:type="dxa"/>
            <w:shd w:val="clear" w:color="auto" w:fill="76CDD8"/>
          </w:tcPr>
          <w:p w14:paraId="78C8EEB0" w14:textId="77777777" w:rsidR="00F94F1D" w:rsidRPr="00F94F1D" w:rsidRDefault="00F94F1D" w:rsidP="00703B5B">
            <w:pPr>
              <w:pStyle w:val="BodyText"/>
            </w:pPr>
            <w:r w:rsidRPr="00F94F1D">
              <w:t xml:space="preserve">Data Type </w:t>
            </w:r>
          </w:p>
        </w:tc>
      </w:tr>
      <w:tr w:rsidR="00C55491" w:rsidRPr="00F94F1D" w14:paraId="20C6991E" w14:textId="77777777" w:rsidTr="005F719F">
        <w:trPr>
          <w:trHeight w:val="432"/>
        </w:trPr>
        <w:tc>
          <w:tcPr>
            <w:tcW w:w="2302" w:type="dxa"/>
            <w:vMerge w:val="restart"/>
          </w:tcPr>
          <w:p w14:paraId="0EBA449B" w14:textId="78B94856" w:rsidR="00C55491" w:rsidRPr="00F94F1D" w:rsidRDefault="00C55491" w:rsidP="00C55491">
            <w:pPr>
              <w:pStyle w:val="BodyText"/>
            </w:pPr>
            <w:r w:rsidRPr="00F94F1D">
              <w:t xml:space="preserve"> </w:t>
            </w:r>
            <w:r w:rsidR="00AD032A">
              <w:t>Companies</w:t>
            </w:r>
          </w:p>
        </w:tc>
        <w:tc>
          <w:tcPr>
            <w:tcW w:w="2302" w:type="dxa"/>
          </w:tcPr>
          <w:p w14:paraId="1AE6AC5A" w14:textId="7C7A2480" w:rsidR="00C55491" w:rsidRPr="00F94F1D" w:rsidRDefault="00C55491" w:rsidP="00C55491">
            <w:pPr>
              <w:pStyle w:val="BodyText"/>
            </w:pPr>
            <w:proofErr w:type="spellStart"/>
            <w:r w:rsidRPr="005C4C71">
              <w:t>CompanyID</w:t>
            </w:r>
            <w:proofErr w:type="spellEnd"/>
          </w:p>
        </w:tc>
        <w:tc>
          <w:tcPr>
            <w:tcW w:w="2302" w:type="dxa"/>
          </w:tcPr>
          <w:p w14:paraId="1E6EBB75" w14:textId="2EAEA701" w:rsidR="00C55491" w:rsidRPr="00F94F1D" w:rsidRDefault="00C55491" w:rsidP="00C55491">
            <w:pPr>
              <w:pStyle w:val="BodyText"/>
            </w:pPr>
            <w:r w:rsidRPr="005C4C71">
              <w:t>Unique identifier for company</w:t>
            </w:r>
            <w:r>
              <w:t>, PK</w:t>
            </w:r>
          </w:p>
        </w:tc>
        <w:tc>
          <w:tcPr>
            <w:tcW w:w="2302" w:type="dxa"/>
          </w:tcPr>
          <w:p w14:paraId="191A4B47" w14:textId="2C6C964D" w:rsidR="00C55491" w:rsidRPr="00F94F1D" w:rsidRDefault="00C55491" w:rsidP="00C55491">
            <w:pPr>
              <w:pStyle w:val="BodyText"/>
            </w:pPr>
            <w:r w:rsidRPr="005C4C71">
              <w:t>Int</w:t>
            </w:r>
          </w:p>
        </w:tc>
      </w:tr>
      <w:tr w:rsidR="00C55491" w:rsidRPr="00F94F1D" w14:paraId="60EA1738" w14:textId="77777777" w:rsidTr="005F719F">
        <w:trPr>
          <w:trHeight w:val="432"/>
        </w:trPr>
        <w:tc>
          <w:tcPr>
            <w:tcW w:w="2302" w:type="dxa"/>
            <w:vMerge/>
          </w:tcPr>
          <w:p w14:paraId="7DECE1D2" w14:textId="77777777" w:rsidR="00C55491" w:rsidRPr="00F94F1D" w:rsidRDefault="00C55491" w:rsidP="00C55491">
            <w:pPr>
              <w:pStyle w:val="BodyText"/>
            </w:pPr>
          </w:p>
        </w:tc>
        <w:tc>
          <w:tcPr>
            <w:tcW w:w="2302" w:type="dxa"/>
          </w:tcPr>
          <w:p w14:paraId="03A031E6" w14:textId="06BF4984" w:rsidR="00C55491" w:rsidRPr="00F94F1D" w:rsidRDefault="00C55491" w:rsidP="00C55491">
            <w:pPr>
              <w:pStyle w:val="BodyText"/>
            </w:pPr>
            <w:proofErr w:type="spellStart"/>
            <w:r w:rsidRPr="005C4C71">
              <w:t>CompanyName</w:t>
            </w:r>
            <w:proofErr w:type="spellEnd"/>
          </w:p>
        </w:tc>
        <w:tc>
          <w:tcPr>
            <w:tcW w:w="2302" w:type="dxa"/>
          </w:tcPr>
          <w:p w14:paraId="33A6FABB" w14:textId="4380B64C" w:rsidR="00C55491" w:rsidRPr="00F94F1D" w:rsidRDefault="00C55491" w:rsidP="00C55491">
            <w:pPr>
              <w:pStyle w:val="BodyText"/>
            </w:pPr>
            <w:r w:rsidRPr="005C4C71">
              <w:t>Name of the company</w:t>
            </w:r>
          </w:p>
        </w:tc>
        <w:tc>
          <w:tcPr>
            <w:tcW w:w="2302" w:type="dxa"/>
          </w:tcPr>
          <w:p w14:paraId="27ED97ED" w14:textId="5D7B1008" w:rsidR="00C55491" w:rsidRPr="00F94F1D" w:rsidRDefault="00C55491" w:rsidP="00C55491">
            <w:pPr>
              <w:pStyle w:val="BodyText"/>
            </w:pPr>
            <w:r w:rsidRPr="005C4C71">
              <w:t>Text</w:t>
            </w:r>
          </w:p>
        </w:tc>
      </w:tr>
      <w:tr w:rsidR="00C55491" w:rsidRPr="00F94F1D" w14:paraId="5890BA9A" w14:textId="77777777" w:rsidTr="005F719F">
        <w:trPr>
          <w:trHeight w:val="432"/>
        </w:trPr>
        <w:tc>
          <w:tcPr>
            <w:tcW w:w="2302" w:type="dxa"/>
            <w:vMerge/>
          </w:tcPr>
          <w:p w14:paraId="6B2BD22D" w14:textId="77777777" w:rsidR="00C55491" w:rsidRPr="00F94F1D" w:rsidRDefault="00C55491" w:rsidP="00C55491">
            <w:pPr>
              <w:pStyle w:val="BodyText"/>
            </w:pPr>
          </w:p>
        </w:tc>
        <w:tc>
          <w:tcPr>
            <w:tcW w:w="2302" w:type="dxa"/>
          </w:tcPr>
          <w:p w14:paraId="0B2AF1C6" w14:textId="019AF179" w:rsidR="00C55491" w:rsidRPr="00F94F1D" w:rsidRDefault="00C55491" w:rsidP="00C55491">
            <w:pPr>
              <w:pStyle w:val="BodyText"/>
            </w:pPr>
            <w:proofErr w:type="spellStart"/>
            <w:r w:rsidRPr="005C4C71">
              <w:t>ContactPerson</w:t>
            </w:r>
            <w:proofErr w:type="spellEnd"/>
          </w:p>
        </w:tc>
        <w:tc>
          <w:tcPr>
            <w:tcW w:w="2302" w:type="dxa"/>
          </w:tcPr>
          <w:p w14:paraId="098A024A" w14:textId="7CBCE26D" w:rsidR="00C55491" w:rsidRPr="00F94F1D" w:rsidRDefault="00C55491" w:rsidP="00C55491">
            <w:pPr>
              <w:pStyle w:val="BodyText"/>
            </w:pPr>
            <w:r w:rsidRPr="005C4C71">
              <w:t>Contact person at the company</w:t>
            </w:r>
          </w:p>
        </w:tc>
        <w:tc>
          <w:tcPr>
            <w:tcW w:w="2302" w:type="dxa"/>
          </w:tcPr>
          <w:p w14:paraId="0E867DB1" w14:textId="52189BFE" w:rsidR="00C55491" w:rsidRPr="00F94F1D" w:rsidRDefault="00C55491" w:rsidP="00C55491">
            <w:pPr>
              <w:pStyle w:val="BodyText"/>
            </w:pPr>
            <w:r w:rsidRPr="005C4C71">
              <w:t>Text</w:t>
            </w:r>
          </w:p>
        </w:tc>
      </w:tr>
      <w:tr w:rsidR="00C55491" w:rsidRPr="00F94F1D" w14:paraId="2C1BA73A" w14:textId="77777777" w:rsidTr="005F719F">
        <w:trPr>
          <w:trHeight w:val="432"/>
        </w:trPr>
        <w:tc>
          <w:tcPr>
            <w:tcW w:w="2302" w:type="dxa"/>
            <w:vMerge/>
          </w:tcPr>
          <w:p w14:paraId="435394D7" w14:textId="77777777" w:rsidR="00C55491" w:rsidRPr="00F94F1D" w:rsidRDefault="00C55491" w:rsidP="00C55491">
            <w:pPr>
              <w:pStyle w:val="BodyText"/>
            </w:pPr>
          </w:p>
        </w:tc>
        <w:tc>
          <w:tcPr>
            <w:tcW w:w="2302" w:type="dxa"/>
          </w:tcPr>
          <w:p w14:paraId="7881CF59" w14:textId="4F1B2DEC" w:rsidR="00C55491" w:rsidRPr="00F94F1D" w:rsidRDefault="00C55491" w:rsidP="00C55491">
            <w:pPr>
              <w:pStyle w:val="BodyText"/>
            </w:pPr>
            <w:proofErr w:type="spellStart"/>
            <w:r w:rsidRPr="00C55491">
              <w:t>ContactEmail</w:t>
            </w:r>
            <w:proofErr w:type="spellEnd"/>
          </w:p>
        </w:tc>
        <w:tc>
          <w:tcPr>
            <w:tcW w:w="2302" w:type="dxa"/>
          </w:tcPr>
          <w:p w14:paraId="26FC81F8" w14:textId="3F80790E" w:rsidR="00C55491" w:rsidRPr="00F94F1D" w:rsidRDefault="00C55491" w:rsidP="00C55491">
            <w:pPr>
              <w:pStyle w:val="BodyText"/>
            </w:pPr>
            <w:r w:rsidRPr="005C4C71">
              <w:t>Email address of the contact</w:t>
            </w:r>
          </w:p>
        </w:tc>
        <w:tc>
          <w:tcPr>
            <w:tcW w:w="2302" w:type="dxa"/>
          </w:tcPr>
          <w:p w14:paraId="4012CBA7" w14:textId="257EAC99" w:rsidR="00C55491" w:rsidRPr="00F94F1D" w:rsidRDefault="00C55491" w:rsidP="00C55491">
            <w:pPr>
              <w:pStyle w:val="BodyText"/>
            </w:pPr>
            <w:r w:rsidRPr="005C4C71">
              <w:t>Text</w:t>
            </w:r>
          </w:p>
        </w:tc>
      </w:tr>
      <w:tr w:rsidR="00C55491" w:rsidRPr="00F94F1D" w14:paraId="099303B9" w14:textId="77777777" w:rsidTr="005F719F">
        <w:trPr>
          <w:trHeight w:val="432"/>
        </w:trPr>
        <w:tc>
          <w:tcPr>
            <w:tcW w:w="2302" w:type="dxa"/>
            <w:vMerge/>
          </w:tcPr>
          <w:p w14:paraId="3BEB2294" w14:textId="77777777" w:rsidR="00C55491" w:rsidRPr="00F94F1D" w:rsidRDefault="00C55491" w:rsidP="00C55491">
            <w:pPr>
              <w:pStyle w:val="BodyText"/>
            </w:pPr>
          </w:p>
        </w:tc>
        <w:tc>
          <w:tcPr>
            <w:tcW w:w="2302" w:type="dxa"/>
          </w:tcPr>
          <w:p w14:paraId="469A5EAF" w14:textId="57309A15" w:rsidR="00C55491" w:rsidRPr="00F94F1D" w:rsidRDefault="00C55491" w:rsidP="00C55491">
            <w:pPr>
              <w:pStyle w:val="BodyText"/>
            </w:pPr>
            <w:proofErr w:type="spellStart"/>
            <w:r w:rsidRPr="00C55491">
              <w:t>ContactPhone</w:t>
            </w:r>
            <w:proofErr w:type="spellEnd"/>
          </w:p>
        </w:tc>
        <w:tc>
          <w:tcPr>
            <w:tcW w:w="2302" w:type="dxa"/>
          </w:tcPr>
          <w:p w14:paraId="2B2F2E07" w14:textId="3FDB7CD2" w:rsidR="00C55491" w:rsidRPr="00F94F1D" w:rsidRDefault="00C55491" w:rsidP="00C55491">
            <w:pPr>
              <w:pStyle w:val="BodyText"/>
            </w:pPr>
            <w:r w:rsidRPr="005C4C71">
              <w:t>Contact number of the company</w:t>
            </w:r>
          </w:p>
        </w:tc>
        <w:tc>
          <w:tcPr>
            <w:tcW w:w="2302" w:type="dxa"/>
          </w:tcPr>
          <w:p w14:paraId="4C057CD6" w14:textId="3F12B6DA" w:rsidR="00C55491" w:rsidRPr="00F94F1D" w:rsidRDefault="00C55491" w:rsidP="00C55491">
            <w:pPr>
              <w:pStyle w:val="BodyText"/>
            </w:pPr>
            <w:r w:rsidRPr="005C4C71">
              <w:t>Text</w:t>
            </w:r>
          </w:p>
        </w:tc>
      </w:tr>
    </w:tbl>
    <w:p w14:paraId="25F01316" w14:textId="77777777" w:rsidR="00F94F1D" w:rsidRPr="00F94F1D" w:rsidRDefault="00F94F1D" w:rsidP="00F94F1D">
      <w:pPr>
        <w:pStyle w:val="BodyText"/>
      </w:pPr>
    </w:p>
    <w:p w14:paraId="0619093D" w14:textId="77777777" w:rsidR="00F94F1D" w:rsidRPr="00F94F1D" w:rsidRDefault="00F94F1D" w:rsidP="00F94F1D">
      <w:pPr>
        <w:pStyle w:val="BodyText"/>
      </w:pPr>
      <w:r w:rsidRPr="00F94F1D">
        <w:t>Comments on table relationships</w:t>
      </w:r>
    </w:p>
    <w:p w14:paraId="642DE38A" w14:textId="77777777" w:rsidR="00713EB6" w:rsidRDefault="00F94F1D" w:rsidP="00323335">
      <w:pPr>
        <w:pStyle w:val="BodyText"/>
      </w:pPr>
      <w:r w:rsidRPr="00F94F1D">
        <w:t>Jobs and Companies have a many-to-one relationship. Each job is posted by one company, but a company can post multiple jobs.</w:t>
      </w:r>
      <w:r w:rsidR="002040B0">
        <w:t xml:space="preserve"> </w:t>
      </w:r>
    </w:p>
    <w:p w14:paraId="0F61C401" w14:textId="0CCB093B" w:rsidR="00323335" w:rsidRDefault="002040B0" w:rsidP="00323335">
      <w:pPr>
        <w:pStyle w:val="BodyText"/>
      </w:pPr>
      <w:r w:rsidRPr="002040B0">
        <w:t xml:space="preserve">Locations are referenced to Companies tables with Many-to-Many Relationship </w:t>
      </w:r>
      <w:r w:rsidR="00323335" w:rsidRPr="00323335">
        <w:t xml:space="preserve">as one location can be associated with multiple companies and a company can be based in one location or more as companies also can have many locations in different countries for example. </w:t>
      </w:r>
      <w:proofErr w:type="spellStart"/>
      <w:r w:rsidR="00BD4257" w:rsidRPr="00BD4257">
        <w:t>Company_Locations</w:t>
      </w:r>
      <w:proofErr w:type="spellEnd"/>
      <w:r w:rsidR="00BD4257" w:rsidRPr="00BD4257">
        <w:t xml:space="preserve"> table resolves the many-to-many relationship, allowing a company to operate in multiple locations and multiple companies to share the same location with creating One-to-Many relationships between the two related tables.</w:t>
      </w:r>
    </w:p>
    <w:p w14:paraId="09841F43" w14:textId="37658D15" w:rsidR="00F94F1D" w:rsidRPr="00F94F1D" w:rsidRDefault="001D302C" w:rsidP="00323335">
      <w:pPr>
        <w:pStyle w:val="BodyText"/>
      </w:pPr>
      <w:r w:rsidRPr="001D302C">
        <w:t>Recruiter and Companies have a many-to-many relationship</w:t>
      </w:r>
      <w:r w:rsidR="00CC25C9">
        <w:t xml:space="preserve">, </w:t>
      </w:r>
      <w:r w:rsidR="00CC25C9" w:rsidRPr="00CC25C9">
        <w:t xml:space="preserve">which is resolved by the </w:t>
      </w:r>
      <w:proofErr w:type="spellStart"/>
      <w:r w:rsidR="00CC25C9" w:rsidRPr="00CC25C9">
        <w:t>Works_With</w:t>
      </w:r>
      <w:proofErr w:type="spellEnd"/>
      <w:r w:rsidR="00CC25C9" w:rsidRPr="00CC25C9">
        <w:t xml:space="preserve"> junction table.</w:t>
      </w:r>
      <w:r w:rsidRPr="001D302C">
        <w:t xml:space="preserve"> A recruiter working at the recruitment agency may manage or help multiple clients</w:t>
      </w:r>
      <w:r>
        <w:t xml:space="preserve"> </w:t>
      </w:r>
      <w:r w:rsidRPr="001D302C">
        <w:t>(companies) fill various job positions as recruiters often have a portfolio of clients, they are working with to help fill job positions across different industries or job roles. Clients (companies) sometimes work with more than one recruiter to ensure they have access to a wide pool of candidates or different expertise.</w:t>
      </w:r>
      <w:r w:rsidR="00CC25C9" w:rsidRPr="00CC25C9">
        <w:t xml:space="preserve"> Companies </w:t>
      </w:r>
      <w:proofErr w:type="gramStart"/>
      <w:r w:rsidR="00CC25C9" w:rsidRPr="00CC25C9">
        <w:t>has</w:t>
      </w:r>
      <w:proofErr w:type="gramEnd"/>
      <w:r w:rsidR="00CC25C9" w:rsidRPr="00CC25C9">
        <w:t xml:space="preserve"> a one-to-many relationship with </w:t>
      </w:r>
      <w:proofErr w:type="spellStart"/>
      <w:r w:rsidR="00CC25C9" w:rsidRPr="00CC25C9">
        <w:t>Works_With</w:t>
      </w:r>
      <w:proofErr w:type="spellEnd"/>
      <w:r w:rsidR="00CC25C9" w:rsidRPr="00CC25C9">
        <w:t xml:space="preserve"> (since a company can work with many recruiters).</w:t>
      </w:r>
    </w:p>
    <w:p w14:paraId="2CB0065D" w14:textId="77777777" w:rsidR="00F94F1D" w:rsidRPr="00F94F1D" w:rsidRDefault="00F94F1D" w:rsidP="00F94F1D">
      <w:pPr>
        <w:pStyle w:val="BodyText"/>
      </w:pPr>
    </w:p>
    <w:p w14:paraId="77F0DA06" w14:textId="77777777" w:rsidR="00F94F1D" w:rsidRPr="00F94F1D" w:rsidRDefault="00F94F1D" w:rsidP="00F94F1D">
      <w:pPr>
        <w:pStyle w:val="BodyText"/>
      </w:pPr>
      <w:r w:rsidRPr="00F94F1D">
        <w:t>Example with data</w:t>
      </w:r>
    </w:p>
    <w:tbl>
      <w:tblPr>
        <w:tblW w:w="779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59"/>
        <w:gridCol w:w="1559"/>
        <w:gridCol w:w="1559"/>
        <w:gridCol w:w="1559"/>
        <w:gridCol w:w="1559"/>
      </w:tblGrid>
      <w:tr w:rsidR="001930C3" w:rsidRPr="00F94F1D" w14:paraId="5041E9C6" w14:textId="77777777" w:rsidTr="001930C3">
        <w:trPr>
          <w:trHeight w:val="431"/>
        </w:trPr>
        <w:tc>
          <w:tcPr>
            <w:tcW w:w="1559" w:type="dxa"/>
            <w:shd w:val="clear" w:color="auto" w:fill="76CDD8"/>
          </w:tcPr>
          <w:p w14:paraId="6DE919E1" w14:textId="3BCB7889" w:rsidR="001930C3" w:rsidRPr="00F94F1D" w:rsidRDefault="001930C3" w:rsidP="002C780C">
            <w:pPr>
              <w:pStyle w:val="BodyText"/>
            </w:pPr>
            <w:proofErr w:type="spellStart"/>
            <w:r w:rsidRPr="004237C1">
              <w:t>CompanyID</w:t>
            </w:r>
            <w:proofErr w:type="spellEnd"/>
          </w:p>
        </w:tc>
        <w:tc>
          <w:tcPr>
            <w:tcW w:w="1559" w:type="dxa"/>
            <w:shd w:val="clear" w:color="auto" w:fill="76CDD8"/>
          </w:tcPr>
          <w:p w14:paraId="2292B6C4" w14:textId="19CAAC77" w:rsidR="001930C3" w:rsidRPr="00F94F1D" w:rsidRDefault="001930C3" w:rsidP="002C780C">
            <w:pPr>
              <w:pStyle w:val="BodyText"/>
            </w:pPr>
            <w:proofErr w:type="spellStart"/>
            <w:r w:rsidRPr="004237C1">
              <w:t>CompanyName</w:t>
            </w:r>
            <w:proofErr w:type="spellEnd"/>
          </w:p>
        </w:tc>
        <w:tc>
          <w:tcPr>
            <w:tcW w:w="1559" w:type="dxa"/>
            <w:shd w:val="clear" w:color="auto" w:fill="76CDD8"/>
          </w:tcPr>
          <w:p w14:paraId="0C137A19" w14:textId="321D2DFA" w:rsidR="001930C3" w:rsidRPr="004237C1" w:rsidRDefault="001930C3" w:rsidP="002C780C">
            <w:pPr>
              <w:pStyle w:val="BodyText"/>
            </w:pPr>
            <w:proofErr w:type="spellStart"/>
            <w:r>
              <w:t>ContactPerson</w:t>
            </w:r>
            <w:proofErr w:type="spellEnd"/>
          </w:p>
        </w:tc>
        <w:tc>
          <w:tcPr>
            <w:tcW w:w="1559" w:type="dxa"/>
            <w:shd w:val="clear" w:color="auto" w:fill="76CDD8"/>
          </w:tcPr>
          <w:p w14:paraId="717A3193" w14:textId="05F4C88F" w:rsidR="001930C3" w:rsidRPr="00F94F1D" w:rsidRDefault="001930C3" w:rsidP="002C780C">
            <w:pPr>
              <w:pStyle w:val="BodyText"/>
            </w:pPr>
            <w:proofErr w:type="spellStart"/>
            <w:r w:rsidRPr="004237C1">
              <w:t>Co</w:t>
            </w:r>
            <w:r>
              <w:t>ntact</w:t>
            </w:r>
            <w:r w:rsidRPr="004237C1">
              <w:t>Email</w:t>
            </w:r>
            <w:proofErr w:type="spellEnd"/>
          </w:p>
        </w:tc>
        <w:tc>
          <w:tcPr>
            <w:tcW w:w="1559" w:type="dxa"/>
            <w:shd w:val="clear" w:color="auto" w:fill="76CDD8"/>
          </w:tcPr>
          <w:p w14:paraId="77CCD354" w14:textId="10E1B956" w:rsidR="001930C3" w:rsidRPr="00F94F1D" w:rsidRDefault="001930C3" w:rsidP="002C780C">
            <w:pPr>
              <w:pStyle w:val="BodyText"/>
            </w:pPr>
            <w:proofErr w:type="spellStart"/>
            <w:r w:rsidRPr="004237C1">
              <w:t>Co</w:t>
            </w:r>
            <w:r>
              <w:t>ntact</w:t>
            </w:r>
            <w:r w:rsidRPr="004237C1">
              <w:t>Phone</w:t>
            </w:r>
            <w:proofErr w:type="spellEnd"/>
          </w:p>
        </w:tc>
      </w:tr>
      <w:tr w:rsidR="001930C3" w:rsidRPr="00F94F1D" w14:paraId="01965127" w14:textId="77777777" w:rsidTr="001930C3">
        <w:trPr>
          <w:trHeight w:val="640"/>
        </w:trPr>
        <w:tc>
          <w:tcPr>
            <w:tcW w:w="1559" w:type="dxa"/>
          </w:tcPr>
          <w:p w14:paraId="0BB229B9" w14:textId="18059968" w:rsidR="001930C3" w:rsidRPr="00F94F1D" w:rsidRDefault="001930C3" w:rsidP="002C780C">
            <w:pPr>
              <w:pStyle w:val="BodyText"/>
            </w:pPr>
            <w:r w:rsidRPr="004237C1">
              <w:t>1</w:t>
            </w:r>
          </w:p>
        </w:tc>
        <w:tc>
          <w:tcPr>
            <w:tcW w:w="1559" w:type="dxa"/>
          </w:tcPr>
          <w:p w14:paraId="4CF75B0C" w14:textId="5044D0D7" w:rsidR="001930C3" w:rsidRPr="00F94F1D" w:rsidRDefault="001930C3" w:rsidP="002C780C">
            <w:pPr>
              <w:pStyle w:val="BodyText"/>
            </w:pPr>
            <w:r w:rsidRPr="004237C1">
              <w:t>TechCorp</w:t>
            </w:r>
          </w:p>
        </w:tc>
        <w:tc>
          <w:tcPr>
            <w:tcW w:w="1559" w:type="dxa"/>
          </w:tcPr>
          <w:p w14:paraId="44C8E396" w14:textId="10339959" w:rsidR="001930C3" w:rsidRPr="004237C1" w:rsidRDefault="001930C3" w:rsidP="002C780C">
            <w:pPr>
              <w:pStyle w:val="BodyText"/>
            </w:pPr>
            <w:r>
              <w:t>Jane Smith</w:t>
            </w:r>
          </w:p>
        </w:tc>
        <w:tc>
          <w:tcPr>
            <w:tcW w:w="1559" w:type="dxa"/>
          </w:tcPr>
          <w:p w14:paraId="486CC815" w14:textId="623FCDD9" w:rsidR="001930C3" w:rsidRPr="00F94F1D" w:rsidRDefault="001930C3" w:rsidP="002C780C">
            <w:pPr>
              <w:pStyle w:val="BodyText"/>
            </w:pPr>
            <w:r w:rsidRPr="004237C1">
              <w:t>info@techcorp.com</w:t>
            </w:r>
          </w:p>
        </w:tc>
        <w:tc>
          <w:tcPr>
            <w:tcW w:w="1559" w:type="dxa"/>
          </w:tcPr>
          <w:p w14:paraId="1044969D" w14:textId="474B9202" w:rsidR="001930C3" w:rsidRPr="00F94F1D" w:rsidRDefault="001930C3" w:rsidP="002C780C">
            <w:pPr>
              <w:pStyle w:val="BodyText"/>
            </w:pPr>
            <w:r w:rsidRPr="004237C1">
              <w:t>555-1111</w:t>
            </w:r>
          </w:p>
        </w:tc>
      </w:tr>
    </w:tbl>
    <w:p w14:paraId="159EB63A" w14:textId="23FC6A7B" w:rsidR="00427537" w:rsidRPr="00427537" w:rsidRDefault="00427537" w:rsidP="00F94F1D">
      <w:pPr>
        <w:pStyle w:val="BodyText"/>
        <w:outlineLvl w:val="2"/>
      </w:pPr>
      <w:r>
        <w:t>Jobs</w:t>
      </w:r>
    </w:p>
    <w:p w14:paraId="04C18A0B" w14:textId="1A7FA2D9" w:rsidR="00427537" w:rsidRPr="00427537" w:rsidRDefault="00E86FC6" w:rsidP="00427537">
      <w:pPr>
        <w:pStyle w:val="BodyText"/>
      </w:pPr>
      <w:r w:rsidRPr="00E86FC6">
        <w:lastRenderedPageBreak/>
        <w:t>Contains job postings from companies.</w:t>
      </w:r>
    </w:p>
    <w:p w14:paraId="0FD9799A" w14:textId="77777777" w:rsidR="00427537" w:rsidRPr="00427537" w:rsidRDefault="00427537" w:rsidP="0042753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27537" w:rsidRPr="00427537" w14:paraId="53A1975D" w14:textId="77777777" w:rsidTr="005C5E29">
        <w:trPr>
          <w:trHeight w:val="292"/>
        </w:trPr>
        <w:tc>
          <w:tcPr>
            <w:tcW w:w="2302" w:type="dxa"/>
            <w:shd w:val="clear" w:color="auto" w:fill="76CDD8"/>
          </w:tcPr>
          <w:p w14:paraId="251AC5DD" w14:textId="77777777" w:rsidR="00427537" w:rsidRPr="00427537" w:rsidRDefault="00427537" w:rsidP="00427537">
            <w:pPr>
              <w:pStyle w:val="BodyText"/>
            </w:pPr>
            <w:r w:rsidRPr="00427537">
              <w:t>Table Name</w:t>
            </w:r>
          </w:p>
        </w:tc>
        <w:tc>
          <w:tcPr>
            <w:tcW w:w="2302" w:type="dxa"/>
            <w:shd w:val="clear" w:color="auto" w:fill="76CDD8"/>
          </w:tcPr>
          <w:p w14:paraId="0F257C9D" w14:textId="77777777" w:rsidR="00427537" w:rsidRPr="00427537" w:rsidRDefault="00427537" w:rsidP="00427537">
            <w:pPr>
              <w:pStyle w:val="BodyText"/>
            </w:pPr>
            <w:r w:rsidRPr="00427537">
              <w:t xml:space="preserve">Field name </w:t>
            </w:r>
          </w:p>
        </w:tc>
        <w:tc>
          <w:tcPr>
            <w:tcW w:w="2302" w:type="dxa"/>
            <w:shd w:val="clear" w:color="auto" w:fill="76CDD8"/>
          </w:tcPr>
          <w:p w14:paraId="2C2A57E5" w14:textId="77777777" w:rsidR="00427537" w:rsidRPr="00427537" w:rsidRDefault="00427537" w:rsidP="00427537">
            <w:pPr>
              <w:pStyle w:val="BodyText"/>
            </w:pPr>
            <w:r w:rsidRPr="00427537">
              <w:t xml:space="preserve">Field Description </w:t>
            </w:r>
          </w:p>
        </w:tc>
        <w:tc>
          <w:tcPr>
            <w:tcW w:w="2302" w:type="dxa"/>
            <w:shd w:val="clear" w:color="auto" w:fill="76CDD8"/>
          </w:tcPr>
          <w:p w14:paraId="6F7AC341" w14:textId="77777777" w:rsidR="00427537" w:rsidRPr="00427537" w:rsidRDefault="00427537" w:rsidP="00427537">
            <w:pPr>
              <w:pStyle w:val="BodyText"/>
            </w:pPr>
            <w:r w:rsidRPr="00427537">
              <w:t xml:space="preserve">Data Type </w:t>
            </w:r>
          </w:p>
        </w:tc>
      </w:tr>
      <w:tr w:rsidR="00E86FC6" w:rsidRPr="00427537" w14:paraId="4E7FF0AE" w14:textId="77777777" w:rsidTr="002D6B47">
        <w:trPr>
          <w:trHeight w:val="432"/>
        </w:trPr>
        <w:tc>
          <w:tcPr>
            <w:tcW w:w="2302" w:type="dxa"/>
            <w:vMerge w:val="restart"/>
          </w:tcPr>
          <w:p w14:paraId="7938A346" w14:textId="765CA092" w:rsidR="00E86FC6" w:rsidRPr="00427537" w:rsidRDefault="00E86FC6" w:rsidP="00E86FC6">
            <w:pPr>
              <w:pStyle w:val="BodyText"/>
            </w:pPr>
            <w:r w:rsidRPr="00427537">
              <w:t xml:space="preserve"> </w:t>
            </w:r>
            <w:r w:rsidR="00AD032A">
              <w:t>Jobs</w:t>
            </w:r>
          </w:p>
        </w:tc>
        <w:tc>
          <w:tcPr>
            <w:tcW w:w="2302" w:type="dxa"/>
            <w:vAlign w:val="center"/>
          </w:tcPr>
          <w:p w14:paraId="0CDCA221" w14:textId="3329B889" w:rsidR="00E86FC6" w:rsidRPr="00427537" w:rsidRDefault="00E86FC6" w:rsidP="00E86FC6">
            <w:pPr>
              <w:pStyle w:val="BodyText"/>
            </w:pPr>
            <w:r w:rsidRPr="00A36B8C">
              <w:t>JobID</w:t>
            </w:r>
          </w:p>
        </w:tc>
        <w:tc>
          <w:tcPr>
            <w:tcW w:w="2302" w:type="dxa"/>
            <w:vAlign w:val="center"/>
          </w:tcPr>
          <w:p w14:paraId="07447C78" w14:textId="0D14A388" w:rsidR="00E86FC6" w:rsidRPr="00427537" w:rsidRDefault="00E86FC6" w:rsidP="00E86FC6">
            <w:pPr>
              <w:pStyle w:val="BodyText"/>
            </w:pPr>
            <w:r w:rsidRPr="00A36B8C">
              <w:t>Unique identifier for the job, PK</w:t>
            </w:r>
          </w:p>
        </w:tc>
        <w:tc>
          <w:tcPr>
            <w:tcW w:w="2302" w:type="dxa"/>
            <w:vAlign w:val="center"/>
          </w:tcPr>
          <w:p w14:paraId="6967CF13" w14:textId="41E093EC" w:rsidR="00E86FC6" w:rsidRPr="00427537" w:rsidRDefault="00E86FC6" w:rsidP="00E86FC6">
            <w:pPr>
              <w:pStyle w:val="BodyText"/>
            </w:pPr>
            <w:r w:rsidRPr="00A36B8C">
              <w:t>Int</w:t>
            </w:r>
          </w:p>
        </w:tc>
      </w:tr>
      <w:tr w:rsidR="00E86FC6" w:rsidRPr="00427537" w14:paraId="5A4A1300" w14:textId="77777777" w:rsidTr="002D6B47">
        <w:trPr>
          <w:trHeight w:val="432"/>
        </w:trPr>
        <w:tc>
          <w:tcPr>
            <w:tcW w:w="2302" w:type="dxa"/>
            <w:vMerge/>
          </w:tcPr>
          <w:p w14:paraId="646329FF" w14:textId="77777777" w:rsidR="00E86FC6" w:rsidRPr="00427537" w:rsidRDefault="00E86FC6" w:rsidP="00E86FC6">
            <w:pPr>
              <w:pStyle w:val="BodyText"/>
            </w:pPr>
          </w:p>
        </w:tc>
        <w:tc>
          <w:tcPr>
            <w:tcW w:w="2302" w:type="dxa"/>
            <w:vAlign w:val="center"/>
          </w:tcPr>
          <w:p w14:paraId="4B4F0BA7" w14:textId="5F97ACE2" w:rsidR="00E86FC6" w:rsidRPr="00427537" w:rsidRDefault="00E86FC6" w:rsidP="00E86FC6">
            <w:pPr>
              <w:pStyle w:val="BodyText"/>
            </w:pPr>
            <w:proofErr w:type="spellStart"/>
            <w:r w:rsidRPr="00A36B8C">
              <w:t>JobTitle</w:t>
            </w:r>
            <w:proofErr w:type="spellEnd"/>
          </w:p>
        </w:tc>
        <w:tc>
          <w:tcPr>
            <w:tcW w:w="2302" w:type="dxa"/>
            <w:vAlign w:val="center"/>
          </w:tcPr>
          <w:p w14:paraId="327EF4B6" w14:textId="58D051D6" w:rsidR="00E86FC6" w:rsidRPr="00427537" w:rsidRDefault="00E86FC6" w:rsidP="00E86FC6">
            <w:pPr>
              <w:pStyle w:val="BodyText"/>
            </w:pPr>
            <w:r w:rsidRPr="00A36B8C">
              <w:t>Title of the job</w:t>
            </w:r>
          </w:p>
        </w:tc>
        <w:tc>
          <w:tcPr>
            <w:tcW w:w="2302" w:type="dxa"/>
            <w:vAlign w:val="center"/>
          </w:tcPr>
          <w:p w14:paraId="4B7ECB4C" w14:textId="4AE0629F" w:rsidR="00E86FC6" w:rsidRPr="00427537" w:rsidRDefault="00E86FC6" w:rsidP="00E86FC6">
            <w:pPr>
              <w:pStyle w:val="BodyText"/>
            </w:pPr>
            <w:r w:rsidRPr="00A36B8C">
              <w:t>Text</w:t>
            </w:r>
          </w:p>
        </w:tc>
      </w:tr>
      <w:tr w:rsidR="00E86FC6" w:rsidRPr="00427537" w14:paraId="290F9C35" w14:textId="77777777" w:rsidTr="002D6B47">
        <w:trPr>
          <w:trHeight w:val="432"/>
        </w:trPr>
        <w:tc>
          <w:tcPr>
            <w:tcW w:w="2302" w:type="dxa"/>
            <w:vMerge/>
          </w:tcPr>
          <w:p w14:paraId="32A5CA4F" w14:textId="77777777" w:rsidR="00E86FC6" w:rsidRPr="00427537" w:rsidRDefault="00E86FC6" w:rsidP="00E86FC6">
            <w:pPr>
              <w:pStyle w:val="BodyText"/>
            </w:pPr>
          </w:p>
        </w:tc>
        <w:tc>
          <w:tcPr>
            <w:tcW w:w="2302" w:type="dxa"/>
            <w:vAlign w:val="center"/>
          </w:tcPr>
          <w:p w14:paraId="1D4F0E0C" w14:textId="1D344C79" w:rsidR="00E86FC6" w:rsidRPr="00427537" w:rsidRDefault="00E86FC6" w:rsidP="00E86FC6">
            <w:pPr>
              <w:pStyle w:val="BodyText"/>
            </w:pPr>
            <w:proofErr w:type="spellStart"/>
            <w:r w:rsidRPr="00A36B8C">
              <w:t>JobDescription</w:t>
            </w:r>
            <w:proofErr w:type="spellEnd"/>
          </w:p>
        </w:tc>
        <w:tc>
          <w:tcPr>
            <w:tcW w:w="2302" w:type="dxa"/>
            <w:vAlign w:val="center"/>
          </w:tcPr>
          <w:p w14:paraId="7CDA9190" w14:textId="7A668835" w:rsidR="00E86FC6" w:rsidRPr="00427537" w:rsidRDefault="00E86FC6" w:rsidP="00E86FC6">
            <w:pPr>
              <w:pStyle w:val="BodyText"/>
            </w:pPr>
            <w:r w:rsidRPr="00A36B8C">
              <w:t>Description of the job</w:t>
            </w:r>
          </w:p>
        </w:tc>
        <w:tc>
          <w:tcPr>
            <w:tcW w:w="2302" w:type="dxa"/>
            <w:vAlign w:val="center"/>
          </w:tcPr>
          <w:p w14:paraId="680F2BC9" w14:textId="4A8459AE" w:rsidR="00E86FC6" w:rsidRPr="00427537" w:rsidRDefault="00E86FC6" w:rsidP="00E86FC6">
            <w:pPr>
              <w:pStyle w:val="BodyText"/>
            </w:pPr>
            <w:r w:rsidRPr="00A36B8C">
              <w:t>Text</w:t>
            </w:r>
          </w:p>
        </w:tc>
      </w:tr>
      <w:tr w:rsidR="00E86FC6" w:rsidRPr="00427537" w14:paraId="042C2E6B" w14:textId="77777777" w:rsidTr="002D6B47">
        <w:trPr>
          <w:trHeight w:val="432"/>
        </w:trPr>
        <w:tc>
          <w:tcPr>
            <w:tcW w:w="2302" w:type="dxa"/>
            <w:vMerge/>
          </w:tcPr>
          <w:p w14:paraId="4F044440" w14:textId="77777777" w:rsidR="00E86FC6" w:rsidRPr="00427537" w:rsidRDefault="00E86FC6" w:rsidP="00E86FC6">
            <w:pPr>
              <w:pStyle w:val="BodyText"/>
            </w:pPr>
          </w:p>
        </w:tc>
        <w:tc>
          <w:tcPr>
            <w:tcW w:w="2302" w:type="dxa"/>
            <w:vAlign w:val="center"/>
          </w:tcPr>
          <w:p w14:paraId="71BB25B0" w14:textId="52714EF0" w:rsidR="00E86FC6" w:rsidRPr="00427537" w:rsidRDefault="00E86FC6" w:rsidP="00E86FC6">
            <w:pPr>
              <w:pStyle w:val="BodyText"/>
            </w:pPr>
            <w:proofErr w:type="spellStart"/>
            <w:r w:rsidRPr="00A36B8C">
              <w:t>JobTypeID</w:t>
            </w:r>
            <w:proofErr w:type="spellEnd"/>
          </w:p>
        </w:tc>
        <w:tc>
          <w:tcPr>
            <w:tcW w:w="2302" w:type="dxa"/>
            <w:vAlign w:val="center"/>
          </w:tcPr>
          <w:p w14:paraId="33A1B3FE" w14:textId="5FEE2826" w:rsidR="00E86FC6" w:rsidRPr="00427537" w:rsidRDefault="00E86FC6" w:rsidP="00E86FC6">
            <w:pPr>
              <w:pStyle w:val="BodyText"/>
            </w:pPr>
            <w:r w:rsidRPr="00A36B8C">
              <w:t xml:space="preserve">Job type (FK to </w:t>
            </w:r>
            <w:proofErr w:type="spellStart"/>
            <w:r w:rsidRPr="00A36B8C">
              <w:t>JobTypes</w:t>
            </w:r>
            <w:proofErr w:type="spellEnd"/>
            <w:r w:rsidRPr="00A36B8C">
              <w:t>)</w:t>
            </w:r>
          </w:p>
        </w:tc>
        <w:tc>
          <w:tcPr>
            <w:tcW w:w="2302" w:type="dxa"/>
            <w:vAlign w:val="center"/>
          </w:tcPr>
          <w:p w14:paraId="5D82F635" w14:textId="4E872746" w:rsidR="00E86FC6" w:rsidRPr="00427537" w:rsidRDefault="00E86FC6" w:rsidP="00E86FC6">
            <w:pPr>
              <w:pStyle w:val="BodyText"/>
            </w:pPr>
            <w:r w:rsidRPr="00A36B8C">
              <w:t>Int</w:t>
            </w:r>
          </w:p>
        </w:tc>
      </w:tr>
      <w:tr w:rsidR="00E86FC6" w:rsidRPr="00427537" w14:paraId="1878ABB7" w14:textId="77777777" w:rsidTr="002D6B47">
        <w:trPr>
          <w:trHeight w:val="432"/>
        </w:trPr>
        <w:tc>
          <w:tcPr>
            <w:tcW w:w="2302" w:type="dxa"/>
            <w:vMerge/>
          </w:tcPr>
          <w:p w14:paraId="431B0E74" w14:textId="77777777" w:rsidR="00E86FC6" w:rsidRPr="00427537" w:rsidRDefault="00E86FC6" w:rsidP="00E86FC6">
            <w:pPr>
              <w:pStyle w:val="BodyText"/>
            </w:pPr>
          </w:p>
        </w:tc>
        <w:tc>
          <w:tcPr>
            <w:tcW w:w="2302" w:type="dxa"/>
            <w:vAlign w:val="center"/>
          </w:tcPr>
          <w:p w14:paraId="00064073" w14:textId="31FA90BB" w:rsidR="00E86FC6" w:rsidRPr="00427537" w:rsidRDefault="00E86FC6" w:rsidP="00E86FC6">
            <w:pPr>
              <w:pStyle w:val="BodyText"/>
            </w:pPr>
            <w:proofErr w:type="spellStart"/>
            <w:r w:rsidRPr="00A36B8C">
              <w:t>CompanyID</w:t>
            </w:r>
            <w:proofErr w:type="spellEnd"/>
          </w:p>
        </w:tc>
        <w:tc>
          <w:tcPr>
            <w:tcW w:w="2302" w:type="dxa"/>
            <w:vAlign w:val="center"/>
          </w:tcPr>
          <w:p w14:paraId="0AE33A1F" w14:textId="748F29C7" w:rsidR="00E86FC6" w:rsidRPr="00427537" w:rsidRDefault="00E86FC6" w:rsidP="00E86FC6">
            <w:pPr>
              <w:pStyle w:val="BodyText"/>
            </w:pPr>
            <w:r w:rsidRPr="00A36B8C">
              <w:t>Company offering the job (FK)</w:t>
            </w:r>
          </w:p>
        </w:tc>
        <w:tc>
          <w:tcPr>
            <w:tcW w:w="2302" w:type="dxa"/>
            <w:vAlign w:val="center"/>
          </w:tcPr>
          <w:p w14:paraId="4A396F89" w14:textId="33429AF3" w:rsidR="00E86FC6" w:rsidRPr="00427537" w:rsidRDefault="00E86FC6" w:rsidP="00E86FC6">
            <w:pPr>
              <w:pStyle w:val="BodyText"/>
            </w:pPr>
            <w:r w:rsidRPr="00A36B8C">
              <w:t>Int</w:t>
            </w:r>
          </w:p>
        </w:tc>
      </w:tr>
      <w:tr w:rsidR="00E86FC6" w:rsidRPr="00427537" w14:paraId="25F93BD6" w14:textId="77777777" w:rsidTr="002D6B47">
        <w:trPr>
          <w:trHeight w:val="432"/>
        </w:trPr>
        <w:tc>
          <w:tcPr>
            <w:tcW w:w="2302" w:type="dxa"/>
            <w:vMerge/>
          </w:tcPr>
          <w:p w14:paraId="70ADFA71" w14:textId="77777777" w:rsidR="00E86FC6" w:rsidRPr="00427537" w:rsidRDefault="00E86FC6" w:rsidP="00E86FC6">
            <w:pPr>
              <w:pStyle w:val="BodyText"/>
            </w:pPr>
          </w:p>
        </w:tc>
        <w:tc>
          <w:tcPr>
            <w:tcW w:w="2302" w:type="dxa"/>
            <w:vAlign w:val="center"/>
          </w:tcPr>
          <w:p w14:paraId="5D6DB869" w14:textId="1D3F263C" w:rsidR="00E86FC6" w:rsidRPr="00427537" w:rsidRDefault="00E86FC6" w:rsidP="00E86FC6">
            <w:pPr>
              <w:pStyle w:val="BodyText"/>
            </w:pPr>
            <w:proofErr w:type="spellStart"/>
            <w:r w:rsidRPr="00A36B8C">
              <w:t>LocationID</w:t>
            </w:r>
            <w:proofErr w:type="spellEnd"/>
          </w:p>
        </w:tc>
        <w:tc>
          <w:tcPr>
            <w:tcW w:w="2302" w:type="dxa"/>
            <w:vAlign w:val="center"/>
          </w:tcPr>
          <w:p w14:paraId="55487B9F" w14:textId="1AAA89FD" w:rsidR="00E86FC6" w:rsidRPr="00427537" w:rsidRDefault="00E86FC6" w:rsidP="00E86FC6">
            <w:pPr>
              <w:pStyle w:val="BodyText"/>
            </w:pPr>
            <w:r w:rsidRPr="00A36B8C">
              <w:t>Location of the job (FK)</w:t>
            </w:r>
          </w:p>
        </w:tc>
        <w:tc>
          <w:tcPr>
            <w:tcW w:w="2302" w:type="dxa"/>
            <w:vAlign w:val="center"/>
          </w:tcPr>
          <w:p w14:paraId="58BB56AE" w14:textId="1B7C7F9C" w:rsidR="00E86FC6" w:rsidRPr="00427537" w:rsidRDefault="00E86FC6" w:rsidP="00E86FC6">
            <w:pPr>
              <w:pStyle w:val="BodyText"/>
            </w:pPr>
            <w:r w:rsidRPr="00A36B8C">
              <w:t>Int</w:t>
            </w:r>
          </w:p>
        </w:tc>
      </w:tr>
      <w:tr w:rsidR="00E86FC6" w:rsidRPr="00427537" w14:paraId="0573EB50" w14:textId="77777777" w:rsidTr="002D6B47">
        <w:trPr>
          <w:trHeight w:val="432"/>
        </w:trPr>
        <w:tc>
          <w:tcPr>
            <w:tcW w:w="2302" w:type="dxa"/>
            <w:vMerge/>
          </w:tcPr>
          <w:p w14:paraId="3596215C" w14:textId="77777777" w:rsidR="00E86FC6" w:rsidRPr="00427537" w:rsidRDefault="00E86FC6" w:rsidP="00E86FC6">
            <w:pPr>
              <w:pStyle w:val="BodyText"/>
            </w:pPr>
          </w:p>
        </w:tc>
        <w:tc>
          <w:tcPr>
            <w:tcW w:w="2302" w:type="dxa"/>
            <w:vAlign w:val="center"/>
          </w:tcPr>
          <w:p w14:paraId="5B8A96BE" w14:textId="7B5E906D" w:rsidR="00E86FC6" w:rsidRPr="00427537" w:rsidRDefault="00E86FC6" w:rsidP="00E86FC6">
            <w:pPr>
              <w:pStyle w:val="BodyText"/>
            </w:pPr>
            <w:proofErr w:type="spellStart"/>
            <w:r w:rsidRPr="00A36B8C">
              <w:t>DatePosted</w:t>
            </w:r>
            <w:proofErr w:type="spellEnd"/>
          </w:p>
        </w:tc>
        <w:tc>
          <w:tcPr>
            <w:tcW w:w="2302" w:type="dxa"/>
            <w:vAlign w:val="center"/>
          </w:tcPr>
          <w:p w14:paraId="6EC5EC6F" w14:textId="75D7AC2A" w:rsidR="00E86FC6" w:rsidRPr="00427537" w:rsidRDefault="00E86FC6" w:rsidP="00E86FC6">
            <w:pPr>
              <w:pStyle w:val="BodyText"/>
            </w:pPr>
            <w:r w:rsidRPr="00A36B8C">
              <w:t>Date when the job was posted</w:t>
            </w:r>
          </w:p>
        </w:tc>
        <w:tc>
          <w:tcPr>
            <w:tcW w:w="2302" w:type="dxa"/>
            <w:vAlign w:val="center"/>
          </w:tcPr>
          <w:p w14:paraId="3A0C505E" w14:textId="6DF4D026" w:rsidR="00E86FC6" w:rsidRPr="00427537" w:rsidRDefault="00E86FC6" w:rsidP="00E86FC6">
            <w:pPr>
              <w:pStyle w:val="BodyText"/>
            </w:pPr>
            <w:r w:rsidRPr="00A36B8C">
              <w:t>Date</w:t>
            </w:r>
          </w:p>
        </w:tc>
      </w:tr>
    </w:tbl>
    <w:p w14:paraId="36894E39" w14:textId="77777777" w:rsidR="00427537" w:rsidRPr="00427537" w:rsidRDefault="00427537" w:rsidP="00427537">
      <w:pPr>
        <w:pStyle w:val="BodyText"/>
      </w:pPr>
    </w:p>
    <w:p w14:paraId="4C8AB0A8" w14:textId="77777777" w:rsidR="00427537" w:rsidRDefault="00427537" w:rsidP="00427537">
      <w:pPr>
        <w:pStyle w:val="BodyText"/>
      </w:pPr>
      <w:r w:rsidRPr="00427537">
        <w:t>Comments on table relationships</w:t>
      </w:r>
    </w:p>
    <w:p w14:paraId="51404DE4" w14:textId="23F018CB" w:rsidR="0070013A" w:rsidRDefault="00E86FC6" w:rsidP="0070013A">
      <w:pPr>
        <w:pStyle w:val="BodyText"/>
      </w:pPr>
      <w:r w:rsidRPr="00E86FC6">
        <w:t>Jobs and Companies have a many-to-one relationship. Each job is posted by one company, but a company can post multiple jobs.</w:t>
      </w:r>
      <w:r w:rsidR="0070013A">
        <w:t xml:space="preserve"> </w:t>
      </w:r>
      <w:r w:rsidR="0070013A" w:rsidRPr="0070013A">
        <w:t>Applications and Jobs have a many-to-one relationship. One job can receive multiple applications, but each application is for one specific job</w:t>
      </w:r>
      <w:r w:rsidR="0070013A">
        <w:t>.</w:t>
      </w:r>
      <w:r w:rsidR="00D7427D" w:rsidRPr="00D7427D">
        <w:t xml:space="preserve"> </w:t>
      </w:r>
      <w:r w:rsidR="00D7427D">
        <w:t>Jobs and Interviews have one-to-many relationship, as a</w:t>
      </w:r>
      <w:r w:rsidR="00D7427D" w:rsidRPr="00D7427D">
        <w:t xml:space="preserve"> job can have many interviews, but each interview relates to one job. </w:t>
      </w:r>
    </w:p>
    <w:p w14:paraId="4FE47735" w14:textId="40F1D42E" w:rsidR="0070013A" w:rsidRPr="00427537" w:rsidRDefault="0070013A" w:rsidP="0070013A">
      <w:pPr>
        <w:pStyle w:val="BodyText"/>
      </w:pPr>
      <w:r w:rsidRPr="0070013A">
        <w:t xml:space="preserve">Jobs and </w:t>
      </w:r>
      <w:proofErr w:type="spellStart"/>
      <w:r w:rsidRPr="0070013A">
        <w:t>JobSkills</w:t>
      </w:r>
      <w:proofErr w:type="spellEnd"/>
      <w:r w:rsidRPr="0070013A">
        <w:t xml:space="preserve"> have a one-to-many relationship. Each job can require multiple skills, but each skill record relates to one job</w:t>
      </w:r>
      <w:r>
        <w:t xml:space="preserve">. Jobs and </w:t>
      </w:r>
      <w:proofErr w:type="spellStart"/>
      <w:r>
        <w:t>JobTypes</w:t>
      </w:r>
      <w:proofErr w:type="spellEnd"/>
      <w:r>
        <w:t xml:space="preserve"> have </w:t>
      </w:r>
      <w:proofErr w:type="gramStart"/>
      <w:r>
        <w:t>a one</w:t>
      </w:r>
      <w:proofErr w:type="gramEnd"/>
      <w:r>
        <w:t xml:space="preserve">-to-many relationship. Each job type can be assigned to multiple job postings. </w:t>
      </w:r>
      <w:proofErr w:type="spellStart"/>
      <w:r>
        <w:t>Jobtypes</w:t>
      </w:r>
      <w:proofErr w:type="spellEnd"/>
      <w:r>
        <w:t xml:space="preserve"> table is referenced by the Jobs table, where each job is associated with a job type. </w:t>
      </w:r>
      <w:r w:rsidRPr="0070013A">
        <w:t xml:space="preserve">Each job has a status (e.g., active, closed), but multiple jobs can share the same status type, therefore they </w:t>
      </w:r>
      <w:proofErr w:type="gramStart"/>
      <w:r w:rsidRPr="0070013A">
        <w:t>has</w:t>
      </w:r>
      <w:proofErr w:type="gramEnd"/>
      <w:r w:rsidRPr="0070013A">
        <w:t xml:space="preserve"> </w:t>
      </w:r>
      <w:proofErr w:type="gramStart"/>
      <w:r w:rsidRPr="0070013A">
        <w:t>Many</w:t>
      </w:r>
      <w:proofErr w:type="gramEnd"/>
      <w:r w:rsidRPr="0070013A">
        <w:t>-to-One relationship.</w:t>
      </w:r>
      <w:r w:rsidR="00317B11" w:rsidRPr="00317B11">
        <w:t xml:space="preserve"> Location and Jobs has one-to-many </w:t>
      </w:r>
      <w:proofErr w:type="gramStart"/>
      <w:r w:rsidR="00317B11" w:rsidRPr="00317B11">
        <w:t>relationship</w:t>
      </w:r>
      <w:proofErr w:type="gramEnd"/>
      <w:r w:rsidR="00317B11" w:rsidRPr="00317B11">
        <w:t xml:space="preserve"> as each job is posted in one location, but a location can have many jobs.</w:t>
      </w:r>
    </w:p>
    <w:p w14:paraId="7FA7EF99" w14:textId="77777777" w:rsidR="00427537" w:rsidRPr="00427537" w:rsidRDefault="00427537" w:rsidP="00427537">
      <w:pPr>
        <w:pStyle w:val="BodyText"/>
      </w:pPr>
    </w:p>
    <w:p w14:paraId="689FC73A" w14:textId="77777777" w:rsidR="00427537" w:rsidRPr="00427537" w:rsidRDefault="00427537" w:rsidP="00427537">
      <w:pPr>
        <w:pStyle w:val="BodyText"/>
      </w:pPr>
      <w:r w:rsidRPr="00427537">
        <w:t>Example with data</w:t>
      </w:r>
    </w:p>
    <w:tbl>
      <w:tblPr>
        <w:tblW w:w="882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1260"/>
        <w:gridCol w:w="1260"/>
        <w:gridCol w:w="1260"/>
        <w:gridCol w:w="1260"/>
        <w:gridCol w:w="1260"/>
        <w:gridCol w:w="1260"/>
      </w:tblGrid>
      <w:tr w:rsidR="00A36B8C" w14:paraId="201152DF" w14:textId="77777777" w:rsidTr="00A36B8C">
        <w:trPr>
          <w:trHeight w:val="396"/>
        </w:trPr>
        <w:tc>
          <w:tcPr>
            <w:tcW w:w="1260" w:type="dxa"/>
            <w:shd w:val="clear" w:color="auto" w:fill="76CDD8"/>
          </w:tcPr>
          <w:p w14:paraId="1EE4D346" w14:textId="0B348451" w:rsidR="00A36B8C" w:rsidRPr="00E86FC6" w:rsidRDefault="00A36B8C" w:rsidP="00E86FC6">
            <w:pPr>
              <w:pStyle w:val="BodyText"/>
              <w:rPr>
                <w:sz w:val="16"/>
                <w:szCs w:val="16"/>
              </w:rPr>
            </w:pPr>
            <w:r w:rsidRPr="00E86FC6">
              <w:rPr>
                <w:sz w:val="16"/>
                <w:szCs w:val="16"/>
              </w:rPr>
              <w:t>JobID</w:t>
            </w:r>
          </w:p>
        </w:tc>
        <w:tc>
          <w:tcPr>
            <w:tcW w:w="1260" w:type="dxa"/>
            <w:shd w:val="clear" w:color="auto" w:fill="76CDD8"/>
          </w:tcPr>
          <w:p w14:paraId="4B89E40B" w14:textId="2F66E013" w:rsidR="00A36B8C" w:rsidRPr="00E86FC6" w:rsidRDefault="00A36B8C" w:rsidP="00E86FC6">
            <w:pPr>
              <w:pStyle w:val="BodyText"/>
              <w:rPr>
                <w:sz w:val="16"/>
                <w:szCs w:val="16"/>
              </w:rPr>
            </w:pPr>
            <w:proofErr w:type="spellStart"/>
            <w:r w:rsidRPr="00E86FC6">
              <w:rPr>
                <w:sz w:val="16"/>
                <w:szCs w:val="16"/>
              </w:rPr>
              <w:t>JobTitle</w:t>
            </w:r>
            <w:proofErr w:type="spellEnd"/>
          </w:p>
        </w:tc>
        <w:tc>
          <w:tcPr>
            <w:tcW w:w="1260" w:type="dxa"/>
            <w:shd w:val="clear" w:color="auto" w:fill="76CDD8"/>
          </w:tcPr>
          <w:p w14:paraId="03FE5C02" w14:textId="0F915326" w:rsidR="00A36B8C" w:rsidRPr="00E86FC6" w:rsidRDefault="00A36B8C" w:rsidP="00E86FC6">
            <w:pPr>
              <w:pStyle w:val="BodyText"/>
              <w:rPr>
                <w:sz w:val="16"/>
                <w:szCs w:val="16"/>
              </w:rPr>
            </w:pPr>
            <w:proofErr w:type="spellStart"/>
            <w:r w:rsidRPr="00E86FC6">
              <w:rPr>
                <w:sz w:val="16"/>
                <w:szCs w:val="16"/>
              </w:rPr>
              <w:t>JobDescription</w:t>
            </w:r>
            <w:proofErr w:type="spellEnd"/>
          </w:p>
        </w:tc>
        <w:tc>
          <w:tcPr>
            <w:tcW w:w="1260" w:type="dxa"/>
            <w:shd w:val="clear" w:color="auto" w:fill="76CDD8"/>
          </w:tcPr>
          <w:p w14:paraId="501C5C51" w14:textId="1A6ACBBF" w:rsidR="00A36B8C" w:rsidRPr="00E86FC6" w:rsidRDefault="00A36B8C" w:rsidP="00E86FC6">
            <w:pPr>
              <w:pStyle w:val="BodyText"/>
              <w:rPr>
                <w:sz w:val="16"/>
                <w:szCs w:val="16"/>
              </w:rPr>
            </w:pPr>
            <w:proofErr w:type="spellStart"/>
            <w:r w:rsidRPr="00E86FC6">
              <w:rPr>
                <w:sz w:val="16"/>
                <w:szCs w:val="16"/>
              </w:rPr>
              <w:t>JobTypeID</w:t>
            </w:r>
            <w:proofErr w:type="spellEnd"/>
          </w:p>
        </w:tc>
        <w:tc>
          <w:tcPr>
            <w:tcW w:w="1260" w:type="dxa"/>
            <w:shd w:val="clear" w:color="auto" w:fill="76CDD8"/>
          </w:tcPr>
          <w:p w14:paraId="6B0E73FA" w14:textId="2922F9C8" w:rsidR="00A36B8C" w:rsidRPr="00E86FC6" w:rsidRDefault="00A36B8C" w:rsidP="00E86FC6">
            <w:pPr>
              <w:pStyle w:val="BodyText"/>
              <w:rPr>
                <w:sz w:val="16"/>
                <w:szCs w:val="16"/>
              </w:rPr>
            </w:pPr>
            <w:proofErr w:type="spellStart"/>
            <w:r w:rsidRPr="00E86FC6">
              <w:rPr>
                <w:sz w:val="16"/>
                <w:szCs w:val="16"/>
              </w:rPr>
              <w:t>CompanyID</w:t>
            </w:r>
            <w:proofErr w:type="spellEnd"/>
          </w:p>
        </w:tc>
        <w:tc>
          <w:tcPr>
            <w:tcW w:w="1260" w:type="dxa"/>
            <w:shd w:val="clear" w:color="auto" w:fill="76CDD8"/>
          </w:tcPr>
          <w:p w14:paraId="248434E2" w14:textId="38D17412" w:rsidR="00A36B8C" w:rsidRPr="00E86FC6" w:rsidRDefault="00A36B8C" w:rsidP="00E86FC6">
            <w:pPr>
              <w:pStyle w:val="BodyText"/>
              <w:rPr>
                <w:sz w:val="16"/>
                <w:szCs w:val="16"/>
              </w:rPr>
            </w:pPr>
            <w:proofErr w:type="spellStart"/>
            <w:r w:rsidRPr="00E86FC6">
              <w:rPr>
                <w:sz w:val="16"/>
                <w:szCs w:val="16"/>
              </w:rPr>
              <w:t>LocationID</w:t>
            </w:r>
            <w:proofErr w:type="spellEnd"/>
          </w:p>
        </w:tc>
        <w:tc>
          <w:tcPr>
            <w:tcW w:w="1260" w:type="dxa"/>
            <w:shd w:val="clear" w:color="auto" w:fill="76CDD8"/>
          </w:tcPr>
          <w:p w14:paraId="7A6216CB" w14:textId="347F929F" w:rsidR="00A36B8C" w:rsidRPr="00E86FC6" w:rsidRDefault="00A36B8C" w:rsidP="00E86FC6">
            <w:pPr>
              <w:pStyle w:val="BodyText"/>
              <w:rPr>
                <w:sz w:val="16"/>
                <w:szCs w:val="16"/>
              </w:rPr>
            </w:pPr>
            <w:proofErr w:type="spellStart"/>
            <w:r w:rsidRPr="00E86FC6">
              <w:rPr>
                <w:sz w:val="16"/>
                <w:szCs w:val="16"/>
              </w:rPr>
              <w:t>DatePosted</w:t>
            </w:r>
            <w:proofErr w:type="spellEnd"/>
          </w:p>
        </w:tc>
      </w:tr>
      <w:tr w:rsidR="00A36B8C" w14:paraId="76CFE8A5" w14:textId="77777777" w:rsidTr="00A36B8C">
        <w:trPr>
          <w:trHeight w:val="587"/>
        </w:trPr>
        <w:tc>
          <w:tcPr>
            <w:tcW w:w="1260" w:type="dxa"/>
          </w:tcPr>
          <w:p w14:paraId="53A508DB" w14:textId="3AC586E6" w:rsidR="00A36B8C" w:rsidRPr="00E86FC6" w:rsidRDefault="00A36B8C" w:rsidP="00E86FC6">
            <w:pPr>
              <w:pStyle w:val="BodyText"/>
              <w:rPr>
                <w:sz w:val="16"/>
                <w:szCs w:val="16"/>
              </w:rPr>
            </w:pPr>
            <w:r w:rsidRPr="00E86FC6">
              <w:rPr>
                <w:sz w:val="16"/>
                <w:szCs w:val="16"/>
              </w:rPr>
              <w:t>1</w:t>
            </w:r>
          </w:p>
        </w:tc>
        <w:tc>
          <w:tcPr>
            <w:tcW w:w="1260" w:type="dxa"/>
          </w:tcPr>
          <w:p w14:paraId="7D519D36" w14:textId="731A6596" w:rsidR="00A36B8C" w:rsidRPr="00E86FC6" w:rsidRDefault="00A36B8C" w:rsidP="00E86FC6">
            <w:pPr>
              <w:pStyle w:val="BodyText"/>
              <w:rPr>
                <w:sz w:val="16"/>
                <w:szCs w:val="16"/>
              </w:rPr>
            </w:pPr>
            <w:r w:rsidRPr="00E86FC6">
              <w:rPr>
                <w:sz w:val="16"/>
                <w:szCs w:val="16"/>
              </w:rPr>
              <w:t>Software Engineer</w:t>
            </w:r>
          </w:p>
        </w:tc>
        <w:tc>
          <w:tcPr>
            <w:tcW w:w="1260" w:type="dxa"/>
          </w:tcPr>
          <w:p w14:paraId="3F0910C9" w14:textId="7151AA57" w:rsidR="00A36B8C" w:rsidRPr="00E86FC6" w:rsidRDefault="00A36B8C" w:rsidP="00E86FC6">
            <w:pPr>
              <w:pStyle w:val="BodyText"/>
              <w:rPr>
                <w:sz w:val="16"/>
                <w:szCs w:val="16"/>
              </w:rPr>
            </w:pPr>
            <w:r w:rsidRPr="00E86FC6">
              <w:rPr>
                <w:sz w:val="16"/>
                <w:szCs w:val="16"/>
              </w:rPr>
              <w:t>Develop and maintain applications</w:t>
            </w:r>
          </w:p>
        </w:tc>
        <w:tc>
          <w:tcPr>
            <w:tcW w:w="1260" w:type="dxa"/>
          </w:tcPr>
          <w:p w14:paraId="59D5C5B6" w14:textId="6A163BD7" w:rsidR="00A36B8C" w:rsidRPr="00E86FC6" w:rsidRDefault="00A36B8C" w:rsidP="00E86FC6">
            <w:pPr>
              <w:pStyle w:val="BodyText"/>
              <w:rPr>
                <w:sz w:val="16"/>
                <w:szCs w:val="16"/>
              </w:rPr>
            </w:pPr>
            <w:r w:rsidRPr="00E86FC6">
              <w:rPr>
                <w:sz w:val="16"/>
                <w:szCs w:val="16"/>
              </w:rPr>
              <w:t>1</w:t>
            </w:r>
          </w:p>
        </w:tc>
        <w:tc>
          <w:tcPr>
            <w:tcW w:w="1260" w:type="dxa"/>
          </w:tcPr>
          <w:p w14:paraId="790EB706" w14:textId="662AA94C" w:rsidR="00A36B8C" w:rsidRPr="00E86FC6" w:rsidRDefault="00A36B8C" w:rsidP="00E86FC6">
            <w:pPr>
              <w:pStyle w:val="BodyText"/>
              <w:rPr>
                <w:sz w:val="16"/>
                <w:szCs w:val="16"/>
              </w:rPr>
            </w:pPr>
            <w:r w:rsidRPr="00E86FC6">
              <w:rPr>
                <w:sz w:val="16"/>
                <w:szCs w:val="16"/>
              </w:rPr>
              <w:t>1</w:t>
            </w:r>
          </w:p>
        </w:tc>
        <w:tc>
          <w:tcPr>
            <w:tcW w:w="1260" w:type="dxa"/>
          </w:tcPr>
          <w:p w14:paraId="44904E33" w14:textId="5DC17375" w:rsidR="00A36B8C" w:rsidRPr="00E86FC6" w:rsidRDefault="00A36B8C" w:rsidP="00E86FC6">
            <w:pPr>
              <w:pStyle w:val="BodyText"/>
              <w:rPr>
                <w:sz w:val="16"/>
                <w:szCs w:val="16"/>
              </w:rPr>
            </w:pPr>
            <w:r w:rsidRPr="00E86FC6">
              <w:rPr>
                <w:sz w:val="16"/>
                <w:szCs w:val="16"/>
              </w:rPr>
              <w:t>1</w:t>
            </w:r>
          </w:p>
        </w:tc>
        <w:tc>
          <w:tcPr>
            <w:tcW w:w="1260" w:type="dxa"/>
          </w:tcPr>
          <w:p w14:paraId="0ECD58AF" w14:textId="5826DDDC" w:rsidR="00A36B8C" w:rsidRPr="00E86FC6" w:rsidRDefault="00A36B8C" w:rsidP="00E86FC6">
            <w:pPr>
              <w:pStyle w:val="BodyText"/>
              <w:rPr>
                <w:sz w:val="16"/>
                <w:szCs w:val="16"/>
              </w:rPr>
            </w:pPr>
            <w:r w:rsidRPr="00E86FC6">
              <w:rPr>
                <w:sz w:val="16"/>
                <w:szCs w:val="16"/>
              </w:rPr>
              <w:t>2024-09-15</w:t>
            </w:r>
          </w:p>
        </w:tc>
      </w:tr>
    </w:tbl>
    <w:p w14:paraId="54AAE5A5" w14:textId="77777777" w:rsidR="00427537" w:rsidRPr="00427537" w:rsidRDefault="00427537" w:rsidP="0042753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27537" w:rsidRPr="00427537" w14:paraId="25DBFC11" w14:textId="77777777" w:rsidTr="005C5E29">
        <w:trPr>
          <w:trHeight w:val="292"/>
        </w:trPr>
        <w:tc>
          <w:tcPr>
            <w:tcW w:w="2302" w:type="dxa"/>
            <w:shd w:val="clear" w:color="auto" w:fill="76CDD8"/>
          </w:tcPr>
          <w:p w14:paraId="3B38C229" w14:textId="1900B17D" w:rsidR="00427537" w:rsidRPr="00427537" w:rsidRDefault="00427537" w:rsidP="00427537">
            <w:pPr>
              <w:pStyle w:val="BodyText"/>
            </w:pPr>
          </w:p>
        </w:tc>
        <w:tc>
          <w:tcPr>
            <w:tcW w:w="2302" w:type="dxa"/>
            <w:shd w:val="clear" w:color="auto" w:fill="76CDD8"/>
          </w:tcPr>
          <w:p w14:paraId="0B7D62DC" w14:textId="451385CC" w:rsidR="00427537" w:rsidRPr="00427537" w:rsidRDefault="00427537" w:rsidP="00427537">
            <w:pPr>
              <w:pStyle w:val="BodyText"/>
            </w:pPr>
          </w:p>
        </w:tc>
        <w:tc>
          <w:tcPr>
            <w:tcW w:w="2302" w:type="dxa"/>
            <w:shd w:val="clear" w:color="auto" w:fill="76CDD8"/>
          </w:tcPr>
          <w:p w14:paraId="64463BBB" w14:textId="00F4A967" w:rsidR="00427537" w:rsidRPr="00427537" w:rsidRDefault="00427537" w:rsidP="00427537">
            <w:pPr>
              <w:pStyle w:val="BodyText"/>
            </w:pPr>
          </w:p>
        </w:tc>
        <w:tc>
          <w:tcPr>
            <w:tcW w:w="2302" w:type="dxa"/>
            <w:shd w:val="clear" w:color="auto" w:fill="76CDD8"/>
          </w:tcPr>
          <w:p w14:paraId="756E5C68" w14:textId="6BD26189" w:rsidR="00427537" w:rsidRPr="00427537" w:rsidRDefault="00427537" w:rsidP="00427537">
            <w:pPr>
              <w:pStyle w:val="BodyText"/>
            </w:pPr>
          </w:p>
        </w:tc>
      </w:tr>
      <w:tr w:rsidR="00427537" w:rsidRPr="00427537" w14:paraId="793835B1" w14:textId="77777777" w:rsidTr="005C5E29">
        <w:trPr>
          <w:trHeight w:val="432"/>
        </w:trPr>
        <w:tc>
          <w:tcPr>
            <w:tcW w:w="2302" w:type="dxa"/>
          </w:tcPr>
          <w:p w14:paraId="0361DC71" w14:textId="384F8DA7" w:rsidR="00427537" w:rsidRPr="00427537" w:rsidRDefault="00427537" w:rsidP="00427537">
            <w:pPr>
              <w:pStyle w:val="BodyText"/>
            </w:pPr>
          </w:p>
        </w:tc>
        <w:tc>
          <w:tcPr>
            <w:tcW w:w="2302" w:type="dxa"/>
          </w:tcPr>
          <w:p w14:paraId="5C527A5F" w14:textId="76911E97" w:rsidR="00427537" w:rsidRPr="00427537" w:rsidRDefault="00427537" w:rsidP="00427537">
            <w:pPr>
              <w:pStyle w:val="BodyText"/>
            </w:pPr>
          </w:p>
        </w:tc>
        <w:tc>
          <w:tcPr>
            <w:tcW w:w="2302" w:type="dxa"/>
          </w:tcPr>
          <w:p w14:paraId="632D6580" w14:textId="54D7D19C" w:rsidR="00427537" w:rsidRPr="00427537" w:rsidRDefault="00427537" w:rsidP="00427537">
            <w:pPr>
              <w:pStyle w:val="BodyText"/>
            </w:pPr>
          </w:p>
        </w:tc>
        <w:tc>
          <w:tcPr>
            <w:tcW w:w="2302" w:type="dxa"/>
          </w:tcPr>
          <w:p w14:paraId="5F9BDB48" w14:textId="4AA5C733" w:rsidR="00427537" w:rsidRPr="00427537" w:rsidRDefault="00427537" w:rsidP="00427537">
            <w:pPr>
              <w:pStyle w:val="BodyText"/>
            </w:pPr>
          </w:p>
        </w:tc>
      </w:tr>
    </w:tbl>
    <w:p w14:paraId="1B046BD1" w14:textId="2477602D" w:rsidR="00F94F1D" w:rsidRPr="00F94F1D" w:rsidRDefault="00F94F1D" w:rsidP="00F94F1D">
      <w:pPr>
        <w:pStyle w:val="BodyText"/>
        <w:outlineLvl w:val="2"/>
      </w:pPr>
      <w:bookmarkStart w:id="27" w:name="_Hlk180139506"/>
      <w:r>
        <w:t>Applications</w:t>
      </w:r>
    </w:p>
    <w:p w14:paraId="51211729" w14:textId="1B6CA347" w:rsidR="00F94F1D" w:rsidRDefault="00F94F1D" w:rsidP="00F94F1D">
      <w:pPr>
        <w:pStyle w:val="BodyText"/>
      </w:pPr>
      <w:r w:rsidRPr="00F94F1D">
        <w:t>Tracks the jobs to which candidates have applied.</w:t>
      </w:r>
    </w:p>
    <w:p w14:paraId="4515C81B"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5D1C03D5" w14:textId="77777777" w:rsidTr="005C5E29">
        <w:trPr>
          <w:trHeight w:val="292"/>
        </w:trPr>
        <w:tc>
          <w:tcPr>
            <w:tcW w:w="2302" w:type="dxa"/>
            <w:shd w:val="clear" w:color="auto" w:fill="76CDD8"/>
          </w:tcPr>
          <w:p w14:paraId="7D824E7E" w14:textId="77777777" w:rsidR="00F94F1D" w:rsidRPr="00F94F1D" w:rsidRDefault="00F94F1D" w:rsidP="00F94F1D">
            <w:pPr>
              <w:pStyle w:val="BodyText"/>
            </w:pPr>
            <w:r w:rsidRPr="00F94F1D">
              <w:t>Table Name</w:t>
            </w:r>
          </w:p>
        </w:tc>
        <w:tc>
          <w:tcPr>
            <w:tcW w:w="2302" w:type="dxa"/>
            <w:shd w:val="clear" w:color="auto" w:fill="76CDD8"/>
          </w:tcPr>
          <w:p w14:paraId="0B0A265F" w14:textId="77777777" w:rsidR="00F94F1D" w:rsidRPr="00F94F1D" w:rsidRDefault="00F94F1D" w:rsidP="00F94F1D">
            <w:pPr>
              <w:pStyle w:val="BodyText"/>
            </w:pPr>
            <w:r w:rsidRPr="00F94F1D">
              <w:t xml:space="preserve">Field name </w:t>
            </w:r>
          </w:p>
        </w:tc>
        <w:tc>
          <w:tcPr>
            <w:tcW w:w="2302" w:type="dxa"/>
            <w:shd w:val="clear" w:color="auto" w:fill="76CDD8"/>
          </w:tcPr>
          <w:p w14:paraId="1F6EC1E3" w14:textId="77777777" w:rsidR="00F94F1D" w:rsidRPr="00F94F1D" w:rsidRDefault="00F94F1D" w:rsidP="00F94F1D">
            <w:pPr>
              <w:pStyle w:val="BodyText"/>
            </w:pPr>
            <w:r w:rsidRPr="00F94F1D">
              <w:t xml:space="preserve">Field Description </w:t>
            </w:r>
          </w:p>
        </w:tc>
        <w:tc>
          <w:tcPr>
            <w:tcW w:w="2302" w:type="dxa"/>
            <w:shd w:val="clear" w:color="auto" w:fill="76CDD8"/>
          </w:tcPr>
          <w:p w14:paraId="7710DDDB" w14:textId="77777777" w:rsidR="00F94F1D" w:rsidRPr="00F94F1D" w:rsidRDefault="00F94F1D" w:rsidP="00F94F1D">
            <w:pPr>
              <w:pStyle w:val="BodyText"/>
            </w:pPr>
            <w:r w:rsidRPr="00F94F1D">
              <w:t xml:space="preserve">Data Type </w:t>
            </w:r>
          </w:p>
        </w:tc>
      </w:tr>
      <w:tr w:rsidR="00A36B8C" w:rsidRPr="00F94F1D" w14:paraId="4BD4C66A" w14:textId="77777777" w:rsidTr="00756671">
        <w:trPr>
          <w:trHeight w:val="432"/>
        </w:trPr>
        <w:tc>
          <w:tcPr>
            <w:tcW w:w="2302" w:type="dxa"/>
            <w:vMerge w:val="restart"/>
          </w:tcPr>
          <w:p w14:paraId="0E37A8EF" w14:textId="09E253B3" w:rsidR="00A36B8C" w:rsidRPr="00F94F1D" w:rsidRDefault="00AD032A" w:rsidP="00A36B8C">
            <w:pPr>
              <w:pStyle w:val="BodyText"/>
            </w:pPr>
            <w:r>
              <w:t>Applications</w:t>
            </w:r>
          </w:p>
        </w:tc>
        <w:tc>
          <w:tcPr>
            <w:tcW w:w="2302" w:type="dxa"/>
          </w:tcPr>
          <w:p w14:paraId="08589A17" w14:textId="0B7AAE85" w:rsidR="00A36B8C" w:rsidRPr="00F94F1D" w:rsidRDefault="00A36B8C" w:rsidP="00A36B8C">
            <w:pPr>
              <w:pStyle w:val="BodyText"/>
            </w:pPr>
            <w:proofErr w:type="spellStart"/>
            <w:r w:rsidRPr="005662DB">
              <w:t>ApplicationID</w:t>
            </w:r>
            <w:proofErr w:type="spellEnd"/>
          </w:p>
        </w:tc>
        <w:tc>
          <w:tcPr>
            <w:tcW w:w="2302" w:type="dxa"/>
          </w:tcPr>
          <w:p w14:paraId="4A1C1FD9" w14:textId="34F2AF74" w:rsidR="00A36B8C" w:rsidRPr="00F94F1D" w:rsidRDefault="00A36B8C" w:rsidP="00A36B8C">
            <w:pPr>
              <w:pStyle w:val="BodyText"/>
            </w:pPr>
            <w:r w:rsidRPr="005662DB">
              <w:t>Unique identifier for the application</w:t>
            </w:r>
            <w:r>
              <w:t>, PK</w:t>
            </w:r>
          </w:p>
        </w:tc>
        <w:tc>
          <w:tcPr>
            <w:tcW w:w="2302" w:type="dxa"/>
          </w:tcPr>
          <w:p w14:paraId="33FEAA37" w14:textId="299BC0A6" w:rsidR="00A36B8C" w:rsidRPr="00F94F1D" w:rsidRDefault="00A36B8C" w:rsidP="00A36B8C">
            <w:pPr>
              <w:pStyle w:val="BodyText"/>
            </w:pPr>
            <w:r w:rsidRPr="005662DB">
              <w:t>Int</w:t>
            </w:r>
          </w:p>
        </w:tc>
      </w:tr>
      <w:tr w:rsidR="00A36B8C" w:rsidRPr="00F94F1D" w14:paraId="00A623A8" w14:textId="77777777" w:rsidTr="00756671">
        <w:trPr>
          <w:trHeight w:val="432"/>
        </w:trPr>
        <w:tc>
          <w:tcPr>
            <w:tcW w:w="2302" w:type="dxa"/>
            <w:vMerge/>
          </w:tcPr>
          <w:p w14:paraId="3CCCA075" w14:textId="77777777" w:rsidR="00A36B8C" w:rsidRPr="00F94F1D" w:rsidRDefault="00A36B8C" w:rsidP="00A36B8C">
            <w:pPr>
              <w:pStyle w:val="BodyText"/>
            </w:pPr>
          </w:p>
        </w:tc>
        <w:tc>
          <w:tcPr>
            <w:tcW w:w="2302" w:type="dxa"/>
          </w:tcPr>
          <w:p w14:paraId="11347B14" w14:textId="785E7B44" w:rsidR="00A36B8C" w:rsidRPr="00F94F1D" w:rsidRDefault="00A36B8C" w:rsidP="00A36B8C">
            <w:pPr>
              <w:pStyle w:val="BodyText"/>
            </w:pPr>
            <w:proofErr w:type="spellStart"/>
            <w:r w:rsidRPr="005662DB">
              <w:t>CandidateID</w:t>
            </w:r>
            <w:proofErr w:type="spellEnd"/>
          </w:p>
        </w:tc>
        <w:tc>
          <w:tcPr>
            <w:tcW w:w="2302" w:type="dxa"/>
          </w:tcPr>
          <w:p w14:paraId="25626830" w14:textId="6C381356" w:rsidR="00A36B8C" w:rsidRPr="00F94F1D" w:rsidRDefault="00A36B8C" w:rsidP="00A36B8C">
            <w:pPr>
              <w:pStyle w:val="BodyText"/>
            </w:pPr>
            <w:r w:rsidRPr="005662DB">
              <w:t>Candidate applying (FK to Candidates)</w:t>
            </w:r>
          </w:p>
        </w:tc>
        <w:tc>
          <w:tcPr>
            <w:tcW w:w="2302" w:type="dxa"/>
          </w:tcPr>
          <w:p w14:paraId="4B43BC93" w14:textId="53120E18" w:rsidR="00A36B8C" w:rsidRPr="00F94F1D" w:rsidRDefault="00A36B8C" w:rsidP="00A36B8C">
            <w:pPr>
              <w:pStyle w:val="BodyText"/>
            </w:pPr>
            <w:r w:rsidRPr="005662DB">
              <w:t>Int</w:t>
            </w:r>
          </w:p>
        </w:tc>
      </w:tr>
      <w:tr w:rsidR="00A36B8C" w:rsidRPr="00F94F1D" w14:paraId="6737613B" w14:textId="77777777" w:rsidTr="00756671">
        <w:trPr>
          <w:trHeight w:val="432"/>
        </w:trPr>
        <w:tc>
          <w:tcPr>
            <w:tcW w:w="2302" w:type="dxa"/>
            <w:vMerge/>
          </w:tcPr>
          <w:p w14:paraId="00B285C1" w14:textId="77777777" w:rsidR="00A36B8C" w:rsidRPr="00F94F1D" w:rsidRDefault="00A36B8C" w:rsidP="00A36B8C">
            <w:pPr>
              <w:pStyle w:val="BodyText"/>
            </w:pPr>
          </w:p>
        </w:tc>
        <w:tc>
          <w:tcPr>
            <w:tcW w:w="2302" w:type="dxa"/>
          </w:tcPr>
          <w:p w14:paraId="5BC1E68C" w14:textId="6059C9D1" w:rsidR="00A36B8C" w:rsidRPr="00F94F1D" w:rsidRDefault="00A36B8C" w:rsidP="00A36B8C">
            <w:pPr>
              <w:pStyle w:val="BodyText"/>
            </w:pPr>
            <w:r w:rsidRPr="005662DB">
              <w:t>JobID</w:t>
            </w:r>
          </w:p>
        </w:tc>
        <w:tc>
          <w:tcPr>
            <w:tcW w:w="2302" w:type="dxa"/>
          </w:tcPr>
          <w:p w14:paraId="38B67F5B" w14:textId="742D2AD0" w:rsidR="00A36B8C" w:rsidRPr="00F94F1D" w:rsidRDefault="00A36B8C" w:rsidP="00A36B8C">
            <w:pPr>
              <w:pStyle w:val="BodyText"/>
            </w:pPr>
            <w:r w:rsidRPr="005662DB">
              <w:t>Job being applied for (FK to Jobs)</w:t>
            </w:r>
          </w:p>
        </w:tc>
        <w:tc>
          <w:tcPr>
            <w:tcW w:w="2302" w:type="dxa"/>
          </w:tcPr>
          <w:p w14:paraId="4C40A644" w14:textId="6E8E4442" w:rsidR="00A36B8C" w:rsidRPr="00F94F1D" w:rsidRDefault="00A36B8C" w:rsidP="00A36B8C">
            <w:pPr>
              <w:pStyle w:val="BodyText"/>
            </w:pPr>
            <w:r w:rsidRPr="005662DB">
              <w:t>Int</w:t>
            </w:r>
          </w:p>
        </w:tc>
      </w:tr>
      <w:tr w:rsidR="00A36B8C" w:rsidRPr="00F94F1D" w14:paraId="586F52D6" w14:textId="77777777" w:rsidTr="00756671">
        <w:trPr>
          <w:trHeight w:val="432"/>
        </w:trPr>
        <w:tc>
          <w:tcPr>
            <w:tcW w:w="2302" w:type="dxa"/>
            <w:vMerge/>
          </w:tcPr>
          <w:p w14:paraId="529A0F2A" w14:textId="77777777" w:rsidR="00A36B8C" w:rsidRPr="00F94F1D" w:rsidRDefault="00A36B8C" w:rsidP="00A36B8C">
            <w:pPr>
              <w:pStyle w:val="BodyText"/>
            </w:pPr>
          </w:p>
        </w:tc>
        <w:tc>
          <w:tcPr>
            <w:tcW w:w="2302" w:type="dxa"/>
          </w:tcPr>
          <w:p w14:paraId="7B44AC53" w14:textId="66F0B363" w:rsidR="00A36B8C" w:rsidRPr="00F94F1D" w:rsidRDefault="00A36B8C" w:rsidP="00A36B8C">
            <w:pPr>
              <w:pStyle w:val="BodyText"/>
            </w:pPr>
            <w:proofErr w:type="spellStart"/>
            <w:r w:rsidRPr="005662DB">
              <w:t>ApplicationDate</w:t>
            </w:r>
            <w:proofErr w:type="spellEnd"/>
          </w:p>
        </w:tc>
        <w:tc>
          <w:tcPr>
            <w:tcW w:w="2302" w:type="dxa"/>
          </w:tcPr>
          <w:p w14:paraId="1493E5D7" w14:textId="29E6AE7E" w:rsidR="00A36B8C" w:rsidRPr="00F94F1D" w:rsidRDefault="00A36B8C" w:rsidP="00A36B8C">
            <w:pPr>
              <w:pStyle w:val="BodyText"/>
            </w:pPr>
            <w:r w:rsidRPr="005662DB">
              <w:t>Date the application was submitted</w:t>
            </w:r>
          </w:p>
        </w:tc>
        <w:tc>
          <w:tcPr>
            <w:tcW w:w="2302" w:type="dxa"/>
          </w:tcPr>
          <w:p w14:paraId="08E51BFC" w14:textId="30F0D1FF" w:rsidR="00A36B8C" w:rsidRPr="00F94F1D" w:rsidRDefault="00A36B8C" w:rsidP="00A36B8C">
            <w:pPr>
              <w:pStyle w:val="BodyText"/>
            </w:pPr>
            <w:r w:rsidRPr="005662DB">
              <w:t>Date</w:t>
            </w:r>
          </w:p>
        </w:tc>
      </w:tr>
      <w:tr w:rsidR="00A36B8C" w:rsidRPr="00F94F1D" w14:paraId="6E31C16E" w14:textId="77777777" w:rsidTr="00756671">
        <w:trPr>
          <w:trHeight w:val="432"/>
        </w:trPr>
        <w:tc>
          <w:tcPr>
            <w:tcW w:w="2302" w:type="dxa"/>
            <w:vMerge/>
          </w:tcPr>
          <w:p w14:paraId="41C9AFBD" w14:textId="77777777" w:rsidR="00A36B8C" w:rsidRPr="00F94F1D" w:rsidRDefault="00A36B8C" w:rsidP="00A36B8C">
            <w:pPr>
              <w:pStyle w:val="BodyText"/>
            </w:pPr>
          </w:p>
        </w:tc>
        <w:tc>
          <w:tcPr>
            <w:tcW w:w="2302" w:type="dxa"/>
          </w:tcPr>
          <w:p w14:paraId="7167B0E3" w14:textId="32C9D868" w:rsidR="00A36B8C" w:rsidRPr="00F94F1D" w:rsidRDefault="00A36B8C" w:rsidP="00A36B8C">
            <w:pPr>
              <w:pStyle w:val="BodyText"/>
            </w:pPr>
            <w:proofErr w:type="spellStart"/>
            <w:r w:rsidRPr="005662DB">
              <w:t>StatusID</w:t>
            </w:r>
            <w:proofErr w:type="spellEnd"/>
          </w:p>
        </w:tc>
        <w:tc>
          <w:tcPr>
            <w:tcW w:w="2302" w:type="dxa"/>
          </w:tcPr>
          <w:p w14:paraId="31F9DC64" w14:textId="362E1B3E" w:rsidR="00A36B8C" w:rsidRPr="00F94F1D" w:rsidRDefault="00A36B8C" w:rsidP="00A36B8C">
            <w:pPr>
              <w:pStyle w:val="BodyText"/>
            </w:pPr>
            <w:r w:rsidRPr="005662DB">
              <w:t>Status of the application (e.g., Hired)</w:t>
            </w:r>
          </w:p>
        </w:tc>
        <w:tc>
          <w:tcPr>
            <w:tcW w:w="2302" w:type="dxa"/>
          </w:tcPr>
          <w:p w14:paraId="5988BFC5" w14:textId="72024696" w:rsidR="00A36B8C" w:rsidRPr="00F94F1D" w:rsidRDefault="00A36B8C" w:rsidP="00A36B8C">
            <w:pPr>
              <w:pStyle w:val="BodyText"/>
            </w:pPr>
            <w:r w:rsidRPr="005662DB">
              <w:t>Int</w:t>
            </w:r>
          </w:p>
        </w:tc>
      </w:tr>
    </w:tbl>
    <w:p w14:paraId="5A1C1D71" w14:textId="77777777" w:rsidR="00F94F1D" w:rsidRPr="00F94F1D" w:rsidRDefault="00F94F1D" w:rsidP="00F94F1D">
      <w:pPr>
        <w:pStyle w:val="BodyText"/>
      </w:pPr>
    </w:p>
    <w:p w14:paraId="03A264ED" w14:textId="77777777" w:rsidR="00F94F1D" w:rsidRPr="00F94F1D" w:rsidRDefault="00F94F1D" w:rsidP="00F94F1D">
      <w:pPr>
        <w:pStyle w:val="BodyText"/>
      </w:pPr>
      <w:r w:rsidRPr="00F94F1D">
        <w:t>Comments on table relationships</w:t>
      </w:r>
    </w:p>
    <w:p w14:paraId="7DB53D1D" w14:textId="16FFAA0E" w:rsidR="00F94F1D" w:rsidRPr="00F94F1D" w:rsidRDefault="0093332C" w:rsidP="0093332C">
      <w:pPr>
        <w:pStyle w:val="BodyText"/>
      </w:pPr>
      <w:r w:rsidRPr="0093332C">
        <w:t>Applications</w:t>
      </w:r>
      <w:r w:rsidR="00F94F1D" w:rsidRPr="00F94F1D">
        <w:t xml:space="preserve"> and </w:t>
      </w:r>
      <w:r w:rsidRPr="0093332C">
        <w:t>Jobs as well as Applications and Candidates</w:t>
      </w:r>
      <w:r w:rsidR="00F94F1D" w:rsidRPr="00F94F1D">
        <w:t xml:space="preserve"> have a many-to-one relationship.</w:t>
      </w:r>
      <w:r w:rsidRPr="0093332C">
        <w:t xml:space="preserve"> One job can receive multiple applications, but each application is for one specific job and one candidate can apply </w:t>
      </w:r>
      <w:proofErr w:type="gramStart"/>
      <w:r w:rsidRPr="0093332C">
        <w:t>to</w:t>
      </w:r>
      <w:proofErr w:type="gramEnd"/>
      <w:r w:rsidRPr="0093332C">
        <w:t xml:space="preserve"> multiple jobs, but each application is for a specific candidate and job.</w:t>
      </w:r>
    </w:p>
    <w:p w14:paraId="2CF6888F" w14:textId="77777777" w:rsidR="00F94F1D" w:rsidRPr="00F94F1D" w:rsidRDefault="00F94F1D" w:rsidP="00F94F1D">
      <w:pPr>
        <w:pStyle w:val="BodyText"/>
      </w:pPr>
      <w:r w:rsidRPr="00F94F1D">
        <w:t>Example with data</w:t>
      </w:r>
    </w:p>
    <w:tbl>
      <w:tblPr>
        <w:tblW w:w="63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1260"/>
        <w:gridCol w:w="1260"/>
        <w:gridCol w:w="1260"/>
        <w:gridCol w:w="1260"/>
      </w:tblGrid>
      <w:tr w:rsidR="00A36B8C" w:rsidRPr="00F94F1D" w14:paraId="41CB349A" w14:textId="77777777" w:rsidTr="00A36B8C">
        <w:trPr>
          <w:trHeight w:val="396"/>
        </w:trPr>
        <w:tc>
          <w:tcPr>
            <w:tcW w:w="1260" w:type="dxa"/>
            <w:shd w:val="clear" w:color="auto" w:fill="76CDD8"/>
          </w:tcPr>
          <w:p w14:paraId="08E195B8" w14:textId="4BD78461" w:rsidR="00A36B8C" w:rsidRPr="00F94F1D" w:rsidRDefault="00A36B8C" w:rsidP="00A36B8C">
            <w:pPr>
              <w:pStyle w:val="BodyText"/>
            </w:pPr>
            <w:proofErr w:type="spellStart"/>
            <w:r w:rsidRPr="002079F7">
              <w:t>ApplicationID</w:t>
            </w:r>
            <w:proofErr w:type="spellEnd"/>
          </w:p>
        </w:tc>
        <w:tc>
          <w:tcPr>
            <w:tcW w:w="1260" w:type="dxa"/>
            <w:shd w:val="clear" w:color="auto" w:fill="76CDD8"/>
          </w:tcPr>
          <w:p w14:paraId="5139570F" w14:textId="283D1900" w:rsidR="00A36B8C" w:rsidRPr="00F94F1D" w:rsidRDefault="00A36B8C" w:rsidP="00A36B8C">
            <w:pPr>
              <w:pStyle w:val="BodyText"/>
            </w:pPr>
            <w:proofErr w:type="spellStart"/>
            <w:r w:rsidRPr="002079F7">
              <w:t>CandidateID</w:t>
            </w:r>
            <w:proofErr w:type="spellEnd"/>
          </w:p>
        </w:tc>
        <w:tc>
          <w:tcPr>
            <w:tcW w:w="1260" w:type="dxa"/>
            <w:shd w:val="clear" w:color="auto" w:fill="76CDD8"/>
          </w:tcPr>
          <w:p w14:paraId="1FCDC287" w14:textId="308CEA83" w:rsidR="00A36B8C" w:rsidRPr="00F94F1D" w:rsidRDefault="00A36B8C" w:rsidP="00A36B8C">
            <w:pPr>
              <w:pStyle w:val="BodyText"/>
            </w:pPr>
            <w:r w:rsidRPr="002079F7">
              <w:t>JobID</w:t>
            </w:r>
          </w:p>
        </w:tc>
        <w:tc>
          <w:tcPr>
            <w:tcW w:w="1260" w:type="dxa"/>
            <w:shd w:val="clear" w:color="auto" w:fill="76CDD8"/>
          </w:tcPr>
          <w:p w14:paraId="33AC73FC" w14:textId="0504DCF9" w:rsidR="00A36B8C" w:rsidRPr="00F94F1D" w:rsidRDefault="00A36B8C" w:rsidP="00A36B8C">
            <w:pPr>
              <w:pStyle w:val="BodyText"/>
            </w:pPr>
            <w:proofErr w:type="spellStart"/>
            <w:r w:rsidRPr="002079F7">
              <w:t>ApplicationDate</w:t>
            </w:r>
            <w:proofErr w:type="spellEnd"/>
          </w:p>
        </w:tc>
        <w:tc>
          <w:tcPr>
            <w:tcW w:w="1260" w:type="dxa"/>
            <w:shd w:val="clear" w:color="auto" w:fill="76CDD8"/>
          </w:tcPr>
          <w:p w14:paraId="79EA5433" w14:textId="157D44D1" w:rsidR="00A36B8C" w:rsidRPr="00F94F1D" w:rsidRDefault="00A36B8C" w:rsidP="00A36B8C">
            <w:pPr>
              <w:pStyle w:val="BodyText"/>
            </w:pPr>
            <w:proofErr w:type="spellStart"/>
            <w:r w:rsidRPr="002079F7">
              <w:t>StatusID</w:t>
            </w:r>
            <w:proofErr w:type="spellEnd"/>
          </w:p>
        </w:tc>
      </w:tr>
      <w:tr w:rsidR="00A36B8C" w:rsidRPr="00F94F1D" w14:paraId="09014966" w14:textId="77777777" w:rsidTr="00A36B8C">
        <w:trPr>
          <w:trHeight w:val="587"/>
        </w:trPr>
        <w:tc>
          <w:tcPr>
            <w:tcW w:w="1260" w:type="dxa"/>
          </w:tcPr>
          <w:p w14:paraId="2BADC559" w14:textId="1A270D6D" w:rsidR="00A36B8C" w:rsidRPr="00F94F1D" w:rsidRDefault="00A36B8C" w:rsidP="00A36B8C">
            <w:pPr>
              <w:pStyle w:val="BodyText"/>
            </w:pPr>
            <w:r w:rsidRPr="002079F7">
              <w:t>1</w:t>
            </w:r>
          </w:p>
        </w:tc>
        <w:tc>
          <w:tcPr>
            <w:tcW w:w="1260" w:type="dxa"/>
          </w:tcPr>
          <w:p w14:paraId="4478B329" w14:textId="58C06733" w:rsidR="00A36B8C" w:rsidRPr="00F94F1D" w:rsidRDefault="00A36B8C" w:rsidP="00A36B8C">
            <w:pPr>
              <w:pStyle w:val="BodyText"/>
            </w:pPr>
            <w:r w:rsidRPr="002079F7">
              <w:t>1</w:t>
            </w:r>
          </w:p>
        </w:tc>
        <w:tc>
          <w:tcPr>
            <w:tcW w:w="1260" w:type="dxa"/>
          </w:tcPr>
          <w:p w14:paraId="657DFED7" w14:textId="11C6BC87" w:rsidR="00A36B8C" w:rsidRPr="00F94F1D" w:rsidRDefault="00A36B8C" w:rsidP="00A36B8C">
            <w:pPr>
              <w:pStyle w:val="BodyText"/>
            </w:pPr>
            <w:r w:rsidRPr="002079F7">
              <w:t>1</w:t>
            </w:r>
          </w:p>
        </w:tc>
        <w:tc>
          <w:tcPr>
            <w:tcW w:w="1260" w:type="dxa"/>
          </w:tcPr>
          <w:p w14:paraId="2DA65ADE" w14:textId="4DDBB3FC" w:rsidR="00A36B8C" w:rsidRPr="00F94F1D" w:rsidRDefault="00A36B8C" w:rsidP="00A36B8C">
            <w:pPr>
              <w:pStyle w:val="BodyText"/>
            </w:pPr>
            <w:r w:rsidRPr="002079F7">
              <w:t>2024-10-01</w:t>
            </w:r>
          </w:p>
        </w:tc>
        <w:tc>
          <w:tcPr>
            <w:tcW w:w="1260" w:type="dxa"/>
          </w:tcPr>
          <w:p w14:paraId="61F8CB8A" w14:textId="61D4F73D" w:rsidR="00A36B8C" w:rsidRPr="00F94F1D" w:rsidRDefault="00A36B8C" w:rsidP="00A36B8C">
            <w:pPr>
              <w:pStyle w:val="BodyText"/>
            </w:pPr>
            <w:r w:rsidRPr="002079F7">
              <w:t>1</w:t>
            </w:r>
          </w:p>
        </w:tc>
      </w:tr>
      <w:bookmarkEnd w:id="27"/>
    </w:tbl>
    <w:p w14:paraId="7C70ADA6" w14:textId="77777777" w:rsidR="00427537" w:rsidRPr="00427537" w:rsidRDefault="00427537" w:rsidP="00427537">
      <w:pPr>
        <w:pStyle w:val="BodyText"/>
      </w:pPr>
    </w:p>
    <w:p w14:paraId="758FE913" w14:textId="002B7B6A" w:rsidR="00F94F1D" w:rsidRPr="00F94F1D" w:rsidRDefault="00F94F1D" w:rsidP="00F94F1D">
      <w:pPr>
        <w:pStyle w:val="BodyText"/>
        <w:outlineLvl w:val="2"/>
      </w:pPr>
      <w:r>
        <w:t>Recruiters</w:t>
      </w:r>
    </w:p>
    <w:p w14:paraId="2D36ED20" w14:textId="7DCBA3BE" w:rsidR="00F94F1D" w:rsidRDefault="00F94F1D" w:rsidP="00F94F1D">
      <w:pPr>
        <w:pStyle w:val="BodyText"/>
      </w:pPr>
      <w:r w:rsidRPr="00F94F1D">
        <w:t>Stores details about recruitment agents.</w:t>
      </w:r>
    </w:p>
    <w:p w14:paraId="582BABDA"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41EDC01A" w14:textId="77777777" w:rsidTr="005C5E29">
        <w:trPr>
          <w:trHeight w:val="292"/>
        </w:trPr>
        <w:tc>
          <w:tcPr>
            <w:tcW w:w="2302" w:type="dxa"/>
            <w:shd w:val="clear" w:color="auto" w:fill="76CDD8"/>
          </w:tcPr>
          <w:p w14:paraId="2F33C309" w14:textId="77777777" w:rsidR="00F94F1D" w:rsidRPr="00F94F1D" w:rsidRDefault="00F94F1D" w:rsidP="00F94F1D">
            <w:pPr>
              <w:pStyle w:val="BodyText"/>
            </w:pPr>
            <w:r w:rsidRPr="00F94F1D">
              <w:t>Table Name</w:t>
            </w:r>
          </w:p>
        </w:tc>
        <w:tc>
          <w:tcPr>
            <w:tcW w:w="2302" w:type="dxa"/>
            <w:shd w:val="clear" w:color="auto" w:fill="76CDD8"/>
          </w:tcPr>
          <w:p w14:paraId="6FCE0503" w14:textId="77777777" w:rsidR="00F94F1D" w:rsidRPr="00F94F1D" w:rsidRDefault="00F94F1D" w:rsidP="00F94F1D">
            <w:pPr>
              <w:pStyle w:val="BodyText"/>
            </w:pPr>
            <w:r w:rsidRPr="00F94F1D">
              <w:t xml:space="preserve">Field name </w:t>
            </w:r>
          </w:p>
        </w:tc>
        <w:tc>
          <w:tcPr>
            <w:tcW w:w="2302" w:type="dxa"/>
            <w:shd w:val="clear" w:color="auto" w:fill="76CDD8"/>
          </w:tcPr>
          <w:p w14:paraId="4DA32EA3" w14:textId="77777777" w:rsidR="00F94F1D" w:rsidRPr="00F94F1D" w:rsidRDefault="00F94F1D" w:rsidP="00F94F1D">
            <w:pPr>
              <w:pStyle w:val="BodyText"/>
            </w:pPr>
            <w:r w:rsidRPr="00F94F1D">
              <w:t xml:space="preserve">Field Description </w:t>
            </w:r>
          </w:p>
        </w:tc>
        <w:tc>
          <w:tcPr>
            <w:tcW w:w="2302" w:type="dxa"/>
            <w:shd w:val="clear" w:color="auto" w:fill="76CDD8"/>
          </w:tcPr>
          <w:p w14:paraId="08410872" w14:textId="77777777" w:rsidR="00F94F1D" w:rsidRPr="00F94F1D" w:rsidRDefault="00F94F1D" w:rsidP="00F94F1D">
            <w:pPr>
              <w:pStyle w:val="BodyText"/>
            </w:pPr>
            <w:r w:rsidRPr="00F94F1D">
              <w:t xml:space="preserve">Data Type </w:t>
            </w:r>
          </w:p>
        </w:tc>
      </w:tr>
      <w:tr w:rsidR="00B634E4" w:rsidRPr="00F94F1D" w14:paraId="7C621608" w14:textId="77777777" w:rsidTr="005E4174">
        <w:trPr>
          <w:trHeight w:val="432"/>
        </w:trPr>
        <w:tc>
          <w:tcPr>
            <w:tcW w:w="2302" w:type="dxa"/>
            <w:vMerge w:val="restart"/>
          </w:tcPr>
          <w:p w14:paraId="58EF723F" w14:textId="764ADF2C" w:rsidR="00B634E4" w:rsidRPr="00F94F1D" w:rsidRDefault="00B634E4" w:rsidP="00B634E4">
            <w:pPr>
              <w:pStyle w:val="BodyText"/>
            </w:pPr>
            <w:r w:rsidRPr="00F94F1D">
              <w:t xml:space="preserve"> </w:t>
            </w:r>
            <w:r w:rsidR="00AD032A">
              <w:t>Recruiters</w:t>
            </w:r>
          </w:p>
        </w:tc>
        <w:tc>
          <w:tcPr>
            <w:tcW w:w="2302" w:type="dxa"/>
          </w:tcPr>
          <w:p w14:paraId="74FEBBB1" w14:textId="5999A4DE" w:rsidR="00B634E4" w:rsidRPr="00F94F1D" w:rsidRDefault="00B634E4" w:rsidP="00B634E4">
            <w:pPr>
              <w:pStyle w:val="BodyText"/>
            </w:pPr>
            <w:proofErr w:type="spellStart"/>
            <w:r w:rsidRPr="00B56894">
              <w:t>RecruiterID</w:t>
            </w:r>
            <w:proofErr w:type="spellEnd"/>
          </w:p>
        </w:tc>
        <w:tc>
          <w:tcPr>
            <w:tcW w:w="2302" w:type="dxa"/>
          </w:tcPr>
          <w:p w14:paraId="6B736936" w14:textId="7974A8D8" w:rsidR="00B634E4" w:rsidRPr="00F94F1D" w:rsidRDefault="00B634E4" w:rsidP="00B634E4">
            <w:pPr>
              <w:pStyle w:val="BodyText"/>
            </w:pPr>
            <w:r w:rsidRPr="00B56894">
              <w:t>Unique identifier for the recruiter</w:t>
            </w:r>
            <w:r>
              <w:t>, PK</w:t>
            </w:r>
          </w:p>
        </w:tc>
        <w:tc>
          <w:tcPr>
            <w:tcW w:w="2302" w:type="dxa"/>
          </w:tcPr>
          <w:p w14:paraId="45983CD2" w14:textId="2155232E" w:rsidR="00B634E4" w:rsidRPr="00F94F1D" w:rsidRDefault="00B634E4" w:rsidP="00B634E4">
            <w:pPr>
              <w:pStyle w:val="BodyText"/>
            </w:pPr>
            <w:r w:rsidRPr="00B56894">
              <w:t>Int</w:t>
            </w:r>
          </w:p>
        </w:tc>
      </w:tr>
      <w:tr w:rsidR="00B634E4" w:rsidRPr="00F94F1D" w14:paraId="69347C10" w14:textId="77777777" w:rsidTr="005E4174">
        <w:trPr>
          <w:trHeight w:val="432"/>
        </w:trPr>
        <w:tc>
          <w:tcPr>
            <w:tcW w:w="2302" w:type="dxa"/>
            <w:vMerge/>
          </w:tcPr>
          <w:p w14:paraId="59F437A0" w14:textId="77777777" w:rsidR="00B634E4" w:rsidRPr="00F94F1D" w:rsidRDefault="00B634E4" w:rsidP="00B634E4">
            <w:pPr>
              <w:pStyle w:val="BodyText"/>
            </w:pPr>
          </w:p>
        </w:tc>
        <w:tc>
          <w:tcPr>
            <w:tcW w:w="2302" w:type="dxa"/>
          </w:tcPr>
          <w:p w14:paraId="0906E5BF" w14:textId="7E26CDF5" w:rsidR="00B634E4" w:rsidRPr="00F94F1D" w:rsidRDefault="00B634E4" w:rsidP="00B634E4">
            <w:pPr>
              <w:pStyle w:val="BodyText"/>
            </w:pPr>
            <w:r w:rsidRPr="00B56894">
              <w:t>FirstName</w:t>
            </w:r>
          </w:p>
        </w:tc>
        <w:tc>
          <w:tcPr>
            <w:tcW w:w="2302" w:type="dxa"/>
          </w:tcPr>
          <w:p w14:paraId="68A88416" w14:textId="03630451" w:rsidR="00B634E4" w:rsidRPr="00F94F1D" w:rsidRDefault="00B634E4" w:rsidP="00B634E4">
            <w:pPr>
              <w:pStyle w:val="BodyText"/>
            </w:pPr>
            <w:r w:rsidRPr="00B56894">
              <w:t>First name of the recruiter</w:t>
            </w:r>
          </w:p>
        </w:tc>
        <w:tc>
          <w:tcPr>
            <w:tcW w:w="2302" w:type="dxa"/>
          </w:tcPr>
          <w:p w14:paraId="23E02692" w14:textId="60CDFB8C" w:rsidR="00B634E4" w:rsidRPr="00F94F1D" w:rsidRDefault="00B634E4" w:rsidP="00B634E4">
            <w:pPr>
              <w:pStyle w:val="BodyText"/>
            </w:pPr>
            <w:r w:rsidRPr="00B56894">
              <w:t>Text</w:t>
            </w:r>
          </w:p>
        </w:tc>
      </w:tr>
      <w:tr w:rsidR="00B634E4" w:rsidRPr="00F94F1D" w14:paraId="2523384E" w14:textId="77777777" w:rsidTr="005E4174">
        <w:trPr>
          <w:trHeight w:val="432"/>
        </w:trPr>
        <w:tc>
          <w:tcPr>
            <w:tcW w:w="2302" w:type="dxa"/>
            <w:vMerge/>
          </w:tcPr>
          <w:p w14:paraId="1D886787" w14:textId="77777777" w:rsidR="00B634E4" w:rsidRPr="00F94F1D" w:rsidRDefault="00B634E4" w:rsidP="00B634E4">
            <w:pPr>
              <w:pStyle w:val="BodyText"/>
            </w:pPr>
          </w:p>
        </w:tc>
        <w:tc>
          <w:tcPr>
            <w:tcW w:w="2302" w:type="dxa"/>
          </w:tcPr>
          <w:p w14:paraId="14F8673C" w14:textId="56710A7F" w:rsidR="00B634E4" w:rsidRPr="00F94F1D" w:rsidRDefault="00B634E4" w:rsidP="00B634E4">
            <w:pPr>
              <w:pStyle w:val="BodyText"/>
            </w:pPr>
            <w:r w:rsidRPr="00B56894">
              <w:t>LastName</w:t>
            </w:r>
          </w:p>
        </w:tc>
        <w:tc>
          <w:tcPr>
            <w:tcW w:w="2302" w:type="dxa"/>
          </w:tcPr>
          <w:p w14:paraId="189D1D53" w14:textId="7E57D110" w:rsidR="00B634E4" w:rsidRPr="00F94F1D" w:rsidRDefault="00B634E4" w:rsidP="00B634E4">
            <w:pPr>
              <w:pStyle w:val="BodyText"/>
            </w:pPr>
            <w:r w:rsidRPr="00B56894">
              <w:t>Last name of the recruiter</w:t>
            </w:r>
          </w:p>
        </w:tc>
        <w:tc>
          <w:tcPr>
            <w:tcW w:w="2302" w:type="dxa"/>
          </w:tcPr>
          <w:p w14:paraId="5E7AB94A" w14:textId="2CB99847" w:rsidR="00B634E4" w:rsidRPr="00F94F1D" w:rsidRDefault="00B634E4" w:rsidP="00B634E4">
            <w:pPr>
              <w:pStyle w:val="BodyText"/>
            </w:pPr>
            <w:r w:rsidRPr="00B56894">
              <w:t>Text</w:t>
            </w:r>
          </w:p>
        </w:tc>
      </w:tr>
      <w:tr w:rsidR="00B634E4" w:rsidRPr="00F94F1D" w14:paraId="4E688E25" w14:textId="77777777" w:rsidTr="005E4174">
        <w:trPr>
          <w:trHeight w:val="432"/>
        </w:trPr>
        <w:tc>
          <w:tcPr>
            <w:tcW w:w="2302" w:type="dxa"/>
            <w:vMerge/>
          </w:tcPr>
          <w:p w14:paraId="5333DBCE" w14:textId="77777777" w:rsidR="00B634E4" w:rsidRPr="00F94F1D" w:rsidRDefault="00B634E4" w:rsidP="00B634E4">
            <w:pPr>
              <w:pStyle w:val="BodyText"/>
            </w:pPr>
          </w:p>
        </w:tc>
        <w:tc>
          <w:tcPr>
            <w:tcW w:w="2302" w:type="dxa"/>
          </w:tcPr>
          <w:p w14:paraId="07845504" w14:textId="78518EDC" w:rsidR="00B634E4" w:rsidRPr="00F94F1D" w:rsidRDefault="00B634E4" w:rsidP="00B634E4">
            <w:pPr>
              <w:pStyle w:val="BodyText"/>
            </w:pPr>
            <w:r w:rsidRPr="00B56894">
              <w:t>Email</w:t>
            </w:r>
          </w:p>
        </w:tc>
        <w:tc>
          <w:tcPr>
            <w:tcW w:w="2302" w:type="dxa"/>
          </w:tcPr>
          <w:p w14:paraId="7ABE327F" w14:textId="6BCCA64E" w:rsidR="00B634E4" w:rsidRPr="00F94F1D" w:rsidRDefault="00B634E4" w:rsidP="00B634E4">
            <w:pPr>
              <w:pStyle w:val="BodyText"/>
            </w:pPr>
            <w:r w:rsidRPr="00B56894">
              <w:t>Email address of the recruiter</w:t>
            </w:r>
          </w:p>
        </w:tc>
        <w:tc>
          <w:tcPr>
            <w:tcW w:w="2302" w:type="dxa"/>
          </w:tcPr>
          <w:p w14:paraId="6DA42D3E" w14:textId="3033D45E" w:rsidR="00B634E4" w:rsidRPr="00F94F1D" w:rsidRDefault="00B634E4" w:rsidP="00B634E4">
            <w:pPr>
              <w:pStyle w:val="BodyText"/>
            </w:pPr>
            <w:r w:rsidRPr="00B56894">
              <w:t>Text</w:t>
            </w:r>
          </w:p>
        </w:tc>
      </w:tr>
      <w:tr w:rsidR="00B634E4" w:rsidRPr="00F94F1D" w14:paraId="6279B283" w14:textId="77777777" w:rsidTr="005E4174">
        <w:trPr>
          <w:trHeight w:val="432"/>
        </w:trPr>
        <w:tc>
          <w:tcPr>
            <w:tcW w:w="2302" w:type="dxa"/>
            <w:vMerge/>
          </w:tcPr>
          <w:p w14:paraId="1C220D91" w14:textId="77777777" w:rsidR="00B634E4" w:rsidRPr="00F94F1D" w:rsidRDefault="00B634E4" w:rsidP="00B634E4">
            <w:pPr>
              <w:pStyle w:val="BodyText"/>
            </w:pPr>
          </w:p>
        </w:tc>
        <w:tc>
          <w:tcPr>
            <w:tcW w:w="2302" w:type="dxa"/>
          </w:tcPr>
          <w:p w14:paraId="616F2B45" w14:textId="3713577A" w:rsidR="00B634E4" w:rsidRPr="00F94F1D" w:rsidRDefault="00B634E4" w:rsidP="00B634E4">
            <w:pPr>
              <w:pStyle w:val="BodyText"/>
            </w:pPr>
            <w:proofErr w:type="spellStart"/>
            <w:r w:rsidRPr="00B56894">
              <w:t>PhoneNumber</w:t>
            </w:r>
            <w:proofErr w:type="spellEnd"/>
          </w:p>
        </w:tc>
        <w:tc>
          <w:tcPr>
            <w:tcW w:w="2302" w:type="dxa"/>
          </w:tcPr>
          <w:p w14:paraId="00DBEDBB" w14:textId="0268849D" w:rsidR="00B634E4" w:rsidRPr="00F94F1D" w:rsidRDefault="00B634E4" w:rsidP="00B634E4">
            <w:pPr>
              <w:pStyle w:val="BodyText"/>
            </w:pPr>
            <w:r w:rsidRPr="00B56894">
              <w:t>Contact number of the recruiter</w:t>
            </w:r>
          </w:p>
        </w:tc>
        <w:tc>
          <w:tcPr>
            <w:tcW w:w="2302" w:type="dxa"/>
          </w:tcPr>
          <w:p w14:paraId="103BD57C" w14:textId="62719D5D" w:rsidR="00B634E4" w:rsidRPr="00F94F1D" w:rsidRDefault="00B634E4" w:rsidP="00B634E4">
            <w:pPr>
              <w:pStyle w:val="BodyText"/>
            </w:pPr>
            <w:r w:rsidRPr="00B56894">
              <w:t>Text</w:t>
            </w:r>
          </w:p>
        </w:tc>
      </w:tr>
    </w:tbl>
    <w:p w14:paraId="62CA1D18" w14:textId="77777777" w:rsidR="00F94F1D" w:rsidRPr="00F94F1D" w:rsidRDefault="00F94F1D" w:rsidP="00F94F1D">
      <w:pPr>
        <w:pStyle w:val="BodyText"/>
      </w:pPr>
    </w:p>
    <w:p w14:paraId="7ECB05E5" w14:textId="77777777" w:rsidR="00F94F1D" w:rsidRPr="00F94F1D" w:rsidRDefault="00F94F1D" w:rsidP="00F94F1D">
      <w:pPr>
        <w:pStyle w:val="BodyText"/>
      </w:pPr>
      <w:r w:rsidRPr="00F94F1D">
        <w:t>Comments on table relationships</w:t>
      </w:r>
    </w:p>
    <w:p w14:paraId="4DAE1CC6" w14:textId="4F1A4C61" w:rsidR="00F94F1D" w:rsidRPr="00F94F1D" w:rsidRDefault="0093332C" w:rsidP="002B40A8">
      <w:pPr>
        <w:pStyle w:val="BodyText"/>
      </w:pPr>
      <w:r w:rsidRPr="0093332C">
        <w:t>Recruiter</w:t>
      </w:r>
      <w:r w:rsidR="00F94F1D" w:rsidRPr="00F94F1D">
        <w:t xml:space="preserve"> and Companies have a </w:t>
      </w:r>
      <w:r w:rsidR="001D302C">
        <w:t>many</w:t>
      </w:r>
      <w:r w:rsidR="00F94F1D" w:rsidRPr="00F94F1D">
        <w:t>-to-</w:t>
      </w:r>
      <w:r w:rsidRPr="0093332C">
        <w:t>many</w:t>
      </w:r>
      <w:r w:rsidR="00F94F1D" w:rsidRPr="00F94F1D">
        <w:t xml:space="preserve"> relationship.</w:t>
      </w:r>
      <w:r w:rsidRPr="0093332C">
        <w:t xml:space="preserve"> </w:t>
      </w:r>
      <w:r w:rsidR="001D302C" w:rsidRPr="001D302C">
        <w:t xml:space="preserve">A recruiter working at the recruitment agency may manage or help multiple </w:t>
      </w:r>
      <w:proofErr w:type="gramStart"/>
      <w:r w:rsidR="001D302C" w:rsidRPr="001D302C">
        <w:t>clients</w:t>
      </w:r>
      <w:r w:rsidR="001D302C">
        <w:t>(</w:t>
      </w:r>
      <w:proofErr w:type="gramEnd"/>
      <w:r w:rsidR="001D302C">
        <w:t>companies)</w:t>
      </w:r>
      <w:r w:rsidR="001D302C" w:rsidRPr="001D302C">
        <w:t xml:space="preserve"> fill various job positions</w:t>
      </w:r>
      <w:r w:rsidR="001D302C">
        <w:t xml:space="preserve"> as</w:t>
      </w:r>
      <w:r w:rsidR="001D302C" w:rsidRPr="001D302C">
        <w:t xml:space="preserve"> </w:t>
      </w:r>
      <w:r w:rsidR="001D302C">
        <w:t>r</w:t>
      </w:r>
      <w:r w:rsidR="001D302C" w:rsidRPr="001D302C">
        <w:t xml:space="preserve">ecruiters often have a portfolio of </w:t>
      </w:r>
      <w:proofErr w:type="gramStart"/>
      <w:r w:rsidR="001D302C" w:rsidRPr="001D302C">
        <w:t>clients</w:t>
      </w:r>
      <w:proofErr w:type="gramEnd"/>
      <w:r w:rsidR="001D302C" w:rsidRPr="001D302C">
        <w:t xml:space="preserve"> they are working with to help fill job positions across different industries or job roles. Clients (companies) sometimes work with more than one recruiter to ensure they have access to a wide pool of candidates or different expertise.</w:t>
      </w:r>
      <w:r w:rsidR="003C6602">
        <w:t xml:space="preserve"> For not </w:t>
      </w:r>
      <w:r w:rsidR="007A7A0D">
        <w:t>violating 3NF</w:t>
      </w:r>
      <w:r w:rsidR="00963E34">
        <w:t xml:space="preserve"> and normalization purposes a junction table </w:t>
      </w:r>
      <w:r w:rsidR="002B40A8">
        <w:t>(</w:t>
      </w:r>
      <w:proofErr w:type="spellStart"/>
      <w:r w:rsidR="002B40A8">
        <w:t>Works_with</w:t>
      </w:r>
      <w:proofErr w:type="spellEnd"/>
      <w:r w:rsidR="002B40A8">
        <w:t xml:space="preserve"> table) </w:t>
      </w:r>
      <w:r w:rsidR="00963E34">
        <w:t>was created</w:t>
      </w:r>
      <w:r w:rsidR="002B40A8">
        <w:t xml:space="preserve">. </w:t>
      </w:r>
      <w:proofErr w:type="gramStart"/>
      <w:r w:rsidR="002B40A8">
        <w:t>Recruiter has</w:t>
      </w:r>
      <w:proofErr w:type="gramEnd"/>
      <w:r w:rsidR="002B40A8">
        <w:t xml:space="preserve"> a one-to-many relationship with </w:t>
      </w:r>
      <w:proofErr w:type="spellStart"/>
      <w:r w:rsidR="002B40A8">
        <w:t>Works_with</w:t>
      </w:r>
      <w:proofErr w:type="spellEnd"/>
      <w:r w:rsidR="002B40A8">
        <w:t xml:space="preserve"> (since a recruiter can work with many companies)</w:t>
      </w:r>
      <w:r w:rsidR="0003371D">
        <w:t xml:space="preserve"> and C</w:t>
      </w:r>
      <w:r w:rsidR="002B40A8">
        <w:t xml:space="preserve">ompany has a one-to-many relationship with </w:t>
      </w:r>
      <w:proofErr w:type="spellStart"/>
      <w:r w:rsidR="002B40A8">
        <w:t>Works_</w:t>
      </w:r>
      <w:r w:rsidR="0003371D">
        <w:t>w</w:t>
      </w:r>
      <w:r w:rsidR="002B40A8">
        <w:t>ith</w:t>
      </w:r>
      <w:proofErr w:type="spellEnd"/>
      <w:r w:rsidR="002B40A8">
        <w:t xml:space="preserve"> (since a company can work with many recruiters).</w:t>
      </w:r>
    </w:p>
    <w:p w14:paraId="2B92B810" w14:textId="77777777" w:rsidR="00F94F1D" w:rsidRPr="00F94F1D" w:rsidRDefault="00F94F1D" w:rsidP="00F94F1D">
      <w:pPr>
        <w:pStyle w:val="BodyText"/>
      </w:pPr>
    </w:p>
    <w:p w14:paraId="36AC1960" w14:textId="77777777" w:rsidR="00F94F1D" w:rsidRPr="00F94F1D" w:rsidRDefault="00F94F1D" w:rsidP="00F94F1D">
      <w:pPr>
        <w:pStyle w:val="BodyText"/>
      </w:pPr>
      <w:r w:rsidRPr="00F94F1D">
        <w:t>Example with data</w:t>
      </w:r>
    </w:p>
    <w:tbl>
      <w:tblPr>
        <w:tblW w:w="63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1260"/>
        <w:gridCol w:w="1260"/>
        <w:gridCol w:w="1260"/>
        <w:gridCol w:w="1260"/>
      </w:tblGrid>
      <w:tr w:rsidR="001930C3" w:rsidRPr="00F94F1D" w14:paraId="449F16E4" w14:textId="77777777" w:rsidTr="001930C3">
        <w:trPr>
          <w:trHeight w:val="396"/>
        </w:trPr>
        <w:tc>
          <w:tcPr>
            <w:tcW w:w="1260" w:type="dxa"/>
            <w:shd w:val="clear" w:color="auto" w:fill="76CDD8"/>
          </w:tcPr>
          <w:p w14:paraId="0356505F" w14:textId="498F0BCA" w:rsidR="001930C3" w:rsidRPr="00F94F1D" w:rsidRDefault="001930C3" w:rsidP="001503B1">
            <w:pPr>
              <w:pStyle w:val="BodyText"/>
            </w:pPr>
            <w:proofErr w:type="spellStart"/>
            <w:r w:rsidRPr="002D29B6">
              <w:t>RecruiterID</w:t>
            </w:r>
            <w:proofErr w:type="spellEnd"/>
          </w:p>
        </w:tc>
        <w:tc>
          <w:tcPr>
            <w:tcW w:w="1260" w:type="dxa"/>
            <w:shd w:val="clear" w:color="auto" w:fill="76CDD8"/>
          </w:tcPr>
          <w:p w14:paraId="2155ED7B" w14:textId="707231C4" w:rsidR="001930C3" w:rsidRPr="00F94F1D" w:rsidRDefault="001930C3" w:rsidP="001503B1">
            <w:pPr>
              <w:pStyle w:val="BodyText"/>
            </w:pPr>
            <w:r w:rsidRPr="002D29B6">
              <w:t>FirstName</w:t>
            </w:r>
          </w:p>
        </w:tc>
        <w:tc>
          <w:tcPr>
            <w:tcW w:w="1260" w:type="dxa"/>
            <w:shd w:val="clear" w:color="auto" w:fill="76CDD8"/>
          </w:tcPr>
          <w:p w14:paraId="78845E86" w14:textId="692012BB" w:rsidR="001930C3" w:rsidRPr="00F94F1D" w:rsidRDefault="001930C3" w:rsidP="001503B1">
            <w:pPr>
              <w:pStyle w:val="BodyText"/>
            </w:pPr>
            <w:r w:rsidRPr="002D29B6">
              <w:t>LastName</w:t>
            </w:r>
          </w:p>
        </w:tc>
        <w:tc>
          <w:tcPr>
            <w:tcW w:w="1260" w:type="dxa"/>
            <w:shd w:val="clear" w:color="auto" w:fill="76CDD8"/>
          </w:tcPr>
          <w:p w14:paraId="092B2887" w14:textId="34DF85B1" w:rsidR="001930C3" w:rsidRPr="00F94F1D" w:rsidRDefault="001930C3" w:rsidP="001503B1">
            <w:pPr>
              <w:pStyle w:val="BodyText"/>
            </w:pPr>
            <w:r w:rsidRPr="002D29B6">
              <w:t>Email</w:t>
            </w:r>
          </w:p>
        </w:tc>
        <w:tc>
          <w:tcPr>
            <w:tcW w:w="1260" w:type="dxa"/>
            <w:shd w:val="clear" w:color="auto" w:fill="76CDD8"/>
          </w:tcPr>
          <w:p w14:paraId="57BE819B" w14:textId="10D28BF9" w:rsidR="001930C3" w:rsidRPr="00F94F1D" w:rsidRDefault="001930C3" w:rsidP="001503B1">
            <w:pPr>
              <w:pStyle w:val="BodyText"/>
            </w:pPr>
            <w:r w:rsidRPr="002D29B6">
              <w:t>Phone</w:t>
            </w:r>
          </w:p>
        </w:tc>
      </w:tr>
      <w:tr w:rsidR="001930C3" w:rsidRPr="00F94F1D" w14:paraId="013B76B3" w14:textId="77777777" w:rsidTr="001930C3">
        <w:trPr>
          <w:trHeight w:val="587"/>
        </w:trPr>
        <w:tc>
          <w:tcPr>
            <w:tcW w:w="1260" w:type="dxa"/>
          </w:tcPr>
          <w:p w14:paraId="263E084A" w14:textId="55DD2B5F" w:rsidR="001930C3" w:rsidRPr="00F94F1D" w:rsidRDefault="001930C3" w:rsidP="001503B1">
            <w:pPr>
              <w:pStyle w:val="BodyText"/>
            </w:pPr>
            <w:r w:rsidRPr="002D29B6">
              <w:lastRenderedPageBreak/>
              <w:t>1</w:t>
            </w:r>
          </w:p>
        </w:tc>
        <w:tc>
          <w:tcPr>
            <w:tcW w:w="1260" w:type="dxa"/>
          </w:tcPr>
          <w:p w14:paraId="34D0C218" w14:textId="459A6154" w:rsidR="001930C3" w:rsidRPr="00F94F1D" w:rsidRDefault="001930C3" w:rsidP="001503B1">
            <w:pPr>
              <w:pStyle w:val="BodyText"/>
            </w:pPr>
            <w:r w:rsidRPr="002D29B6">
              <w:t>Alice</w:t>
            </w:r>
          </w:p>
        </w:tc>
        <w:tc>
          <w:tcPr>
            <w:tcW w:w="1260" w:type="dxa"/>
          </w:tcPr>
          <w:p w14:paraId="47B2E9EF" w14:textId="37559E8B" w:rsidR="001930C3" w:rsidRPr="00F94F1D" w:rsidRDefault="001930C3" w:rsidP="001503B1">
            <w:pPr>
              <w:pStyle w:val="BodyText"/>
            </w:pPr>
            <w:r w:rsidRPr="002D29B6">
              <w:t>Johnson</w:t>
            </w:r>
          </w:p>
        </w:tc>
        <w:tc>
          <w:tcPr>
            <w:tcW w:w="1260" w:type="dxa"/>
          </w:tcPr>
          <w:p w14:paraId="35C56026" w14:textId="7FC3FC04" w:rsidR="001930C3" w:rsidRPr="00F94F1D" w:rsidRDefault="001930C3" w:rsidP="001503B1">
            <w:pPr>
              <w:pStyle w:val="BodyText"/>
            </w:pPr>
            <w:r w:rsidRPr="002D29B6">
              <w:t>alice@techcorp.com</w:t>
            </w:r>
          </w:p>
        </w:tc>
        <w:tc>
          <w:tcPr>
            <w:tcW w:w="1260" w:type="dxa"/>
          </w:tcPr>
          <w:p w14:paraId="700661FA" w14:textId="773B4C7C" w:rsidR="001930C3" w:rsidRPr="00F94F1D" w:rsidRDefault="001930C3" w:rsidP="001503B1">
            <w:pPr>
              <w:pStyle w:val="BodyText"/>
            </w:pPr>
            <w:r w:rsidRPr="002D29B6">
              <w:t>555-3333</w:t>
            </w:r>
          </w:p>
        </w:tc>
      </w:tr>
    </w:tbl>
    <w:p w14:paraId="1C8B7E32" w14:textId="77777777" w:rsidR="00BE17E0" w:rsidRDefault="00BE17E0" w:rsidP="006F645E">
      <w:pPr>
        <w:pStyle w:val="BodyText"/>
      </w:pPr>
    </w:p>
    <w:p w14:paraId="7ABF2229" w14:textId="16467EB5" w:rsidR="00F94F1D" w:rsidRPr="00F94F1D" w:rsidRDefault="00F94F1D" w:rsidP="00F94F1D">
      <w:pPr>
        <w:pStyle w:val="BodyText"/>
        <w:outlineLvl w:val="2"/>
      </w:pPr>
      <w:bookmarkStart w:id="28" w:name="_Hlk180139659"/>
      <w:proofErr w:type="spellStart"/>
      <w:r>
        <w:t>JobSkills</w:t>
      </w:r>
      <w:proofErr w:type="spellEnd"/>
    </w:p>
    <w:p w14:paraId="22023B97" w14:textId="78A033C6" w:rsidR="00F94F1D" w:rsidRDefault="00F94F1D" w:rsidP="00F94F1D">
      <w:pPr>
        <w:pStyle w:val="BodyText"/>
      </w:pPr>
      <w:r w:rsidRPr="00F94F1D">
        <w:t>Tracks the required skills for each job.</w:t>
      </w:r>
    </w:p>
    <w:p w14:paraId="549852FB"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0D87FB54" w14:textId="77777777" w:rsidTr="005C5E29">
        <w:trPr>
          <w:trHeight w:val="292"/>
        </w:trPr>
        <w:tc>
          <w:tcPr>
            <w:tcW w:w="2302" w:type="dxa"/>
            <w:shd w:val="clear" w:color="auto" w:fill="76CDD8"/>
          </w:tcPr>
          <w:p w14:paraId="4AB4DAEF" w14:textId="77777777" w:rsidR="00F94F1D" w:rsidRPr="00F94F1D" w:rsidRDefault="00F94F1D" w:rsidP="00F94F1D">
            <w:pPr>
              <w:pStyle w:val="BodyText"/>
            </w:pPr>
            <w:r w:rsidRPr="00F94F1D">
              <w:t>Table Name</w:t>
            </w:r>
          </w:p>
        </w:tc>
        <w:tc>
          <w:tcPr>
            <w:tcW w:w="2302" w:type="dxa"/>
            <w:shd w:val="clear" w:color="auto" w:fill="76CDD8"/>
          </w:tcPr>
          <w:p w14:paraId="173FDCD1" w14:textId="77777777" w:rsidR="00F94F1D" w:rsidRPr="00F94F1D" w:rsidRDefault="00F94F1D" w:rsidP="00F94F1D">
            <w:pPr>
              <w:pStyle w:val="BodyText"/>
            </w:pPr>
            <w:r w:rsidRPr="00F94F1D">
              <w:t xml:space="preserve">Field name </w:t>
            </w:r>
          </w:p>
        </w:tc>
        <w:tc>
          <w:tcPr>
            <w:tcW w:w="2302" w:type="dxa"/>
            <w:shd w:val="clear" w:color="auto" w:fill="76CDD8"/>
          </w:tcPr>
          <w:p w14:paraId="0806F72D" w14:textId="77777777" w:rsidR="00F94F1D" w:rsidRPr="00F94F1D" w:rsidRDefault="00F94F1D" w:rsidP="00F94F1D">
            <w:pPr>
              <w:pStyle w:val="BodyText"/>
            </w:pPr>
            <w:r w:rsidRPr="00F94F1D">
              <w:t xml:space="preserve">Field Description </w:t>
            </w:r>
          </w:p>
        </w:tc>
        <w:tc>
          <w:tcPr>
            <w:tcW w:w="2302" w:type="dxa"/>
            <w:shd w:val="clear" w:color="auto" w:fill="76CDD8"/>
          </w:tcPr>
          <w:p w14:paraId="0E452423" w14:textId="77777777" w:rsidR="00F94F1D" w:rsidRPr="00F94F1D" w:rsidRDefault="00F94F1D" w:rsidP="00F94F1D">
            <w:pPr>
              <w:pStyle w:val="BodyText"/>
            </w:pPr>
            <w:r w:rsidRPr="00F94F1D">
              <w:t xml:space="preserve">Data Type </w:t>
            </w:r>
          </w:p>
        </w:tc>
      </w:tr>
      <w:tr w:rsidR="00B634E4" w:rsidRPr="00F94F1D" w14:paraId="6D3AA6CD" w14:textId="77777777" w:rsidTr="008721C7">
        <w:trPr>
          <w:trHeight w:val="432"/>
        </w:trPr>
        <w:tc>
          <w:tcPr>
            <w:tcW w:w="2302" w:type="dxa"/>
            <w:vMerge w:val="restart"/>
          </w:tcPr>
          <w:p w14:paraId="34C18A3A" w14:textId="452CF807" w:rsidR="00B634E4" w:rsidRPr="00F94F1D" w:rsidRDefault="00B634E4" w:rsidP="00B634E4">
            <w:pPr>
              <w:pStyle w:val="BodyText"/>
            </w:pPr>
            <w:r w:rsidRPr="00F94F1D">
              <w:t xml:space="preserve"> </w:t>
            </w:r>
            <w:proofErr w:type="spellStart"/>
            <w:r w:rsidR="00AD032A">
              <w:t>JobSkills</w:t>
            </w:r>
            <w:proofErr w:type="spellEnd"/>
          </w:p>
        </w:tc>
        <w:tc>
          <w:tcPr>
            <w:tcW w:w="2302" w:type="dxa"/>
          </w:tcPr>
          <w:p w14:paraId="7FE09C32" w14:textId="5D772C04" w:rsidR="00B634E4" w:rsidRPr="00F94F1D" w:rsidRDefault="00B634E4" w:rsidP="00B634E4">
            <w:pPr>
              <w:pStyle w:val="BodyText"/>
            </w:pPr>
            <w:proofErr w:type="spellStart"/>
            <w:r w:rsidRPr="00F167A0">
              <w:t>JobSkillID</w:t>
            </w:r>
            <w:proofErr w:type="spellEnd"/>
          </w:p>
        </w:tc>
        <w:tc>
          <w:tcPr>
            <w:tcW w:w="2302" w:type="dxa"/>
          </w:tcPr>
          <w:p w14:paraId="66D53527" w14:textId="344AD85C" w:rsidR="00B634E4" w:rsidRPr="00F94F1D" w:rsidRDefault="00B634E4" w:rsidP="00B634E4">
            <w:pPr>
              <w:pStyle w:val="BodyText"/>
            </w:pPr>
            <w:r w:rsidRPr="00F167A0">
              <w:t>Unique identifier for the job skill</w:t>
            </w:r>
            <w:r>
              <w:t>, PK</w:t>
            </w:r>
          </w:p>
        </w:tc>
        <w:tc>
          <w:tcPr>
            <w:tcW w:w="2302" w:type="dxa"/>
          </w:tcPr>
          <w:p w14:paraId="1C651746" w14:textId="01B35D40" w:rsidR="00B634E4" w:rsidRPr="00F94F1D" w:rsidRDefault="00B634E4" w:rsidP="00B634E4">
            <w:pPr>
              <w:pStyle w:val="BodyText"/>
            </w:pPr>
            <w:r w:rsidRPr="00F167A0">
              <w:t>Int</w:t>
            </w:r>
          </w:p>
        </w:tc>
      </w:tr>
      <w:tr w:rsidR="00B634E4" w:rsidRPr="00F94F1D" w14:paraId="73F8684A" w14:textId="77777777" w:rsidTr="008721C7">
        <w:trPr>
          <w:trHeight w:val="432"/>
        </w:trPr>
        <w:tc>
          <w:tcPr>
            <w:tcW w:w="2302" w:type="dxa"/>
            <w:vMerge/>
          </w:tcPr>
          <w:p w14:paraId="7E1E0686" w14:textId="77777777" w:rsidR="00B634E4" w:rsidRPr="00F94F1D" w:rsidRDefault="00B634E4" w:rsidP="00B634E4">
            <w:pPr>
              <w:pStyle w:val="BodyText"/>
            </w:pPr>
          </w:p>
        </w:tc>
        <w:tc>
          <w:tcPr>
            <w:tcW w:w="2302" w:type="dxa"/>
          </w:tcPr>
          <w:p w14:paraId="60ED2CDA" w14:textId="63CF0E5B" w:rsidR="00B634E4" w:rsidRPr="00F94F1D" w:rsidRDefault="00B634E4" w:rsidP="00B634E4">
            <w:pPr>
              <w:pStyle w:val="BodyText"/>
            </w:pPr>
            <w:r w:rsidRPr="00F167A0">
              <w:t>JobID</w:t>
            </w:r>
          </w:p>
        </w:tc>
        <w:tc>
          <w:tcPr>
            <w:tcW w:w="2302" w:type="dxa"/>
          </w:tcPr>
          <w:p w14:paraId="05DE8FE0" w14:textId="149ED3DC" w:rsidR="00B634E4" w:rsidRPr="00F94F1D" w:rsidRDefault="00B634E4" w:rsidP="00B634E4">
            <w:pPr>
              <w:pStyle w:val="BodyText"/>
            </w:pPr>
            <w:r w:rsidRPr="00F167A0">
              <w:t>Job that requires the skill (FK)</w:t>
            </w:r>
          </w:p>
        </w:tc>
        <w:tc>
          <w:tcPr>
            <w:tcW w:w="2302" w:type="dxa"/>
          </w:tcPr>
          <w:p w14:paraId="46422E56" w14:textId="23954D73" w:rsidR="00B634E4" w:rsidRPr="00F94F1D" w:rsidRDefault="00B634E4" w:rsidP="00B634E4">
            <w:pPr>
              <w:pStyle w:val="BodyText"/>
            </w:pPr>
            <w:r w:rsidRPr="00F167A0">
              <w:t>Int</w:t>
            </w:r>
          </w:p>
        </w:tc>
      </w:tr>
      <w:tr w:rsidR="00B634E4" w:rsidRPr="00F94F1D" w14:paraId="093AE954" w14:textId="77777777" w:rsidTr="008721C7">
        <w:trPr>
          <w:trHeight w:val="432"/>
        </w:trPr>
        <w:tc>
          <w:tcPr>
            <w:tcW w:w="2302" w:type="dxa"/>
            <w:vMerge/>
          </w:tcPr>
          <w:p w14:paraId="1BC5D0ED" w14:textId="77777777" w:rsidR="00B634E4" w:rsidRPr="00F94F1D" w:rsidRDefault="00B634E4" w:rsidP="00B634E4">
            <w:pPr>
              <w:pStyle w:val="BodyText"/>
            </w:pPr>
          </w:p>
        </w:tc>
        <w:tc>
          <w:tcPr>
            <w:tcW w:w="2302" w:type="dxa"/>
          </w:tcPr>
          <w:p w14:paraId="0EECD943" w14:textId="4F2A522E" w:rsidR="00B634E4" w:rsidRPr="00F94F1D" w:rsidRDefault="00B634E4" w:rsidP="00B634E4">
            <w:pPr>
              <w:pStyle w:val="BodyText"/>
            </w:pPr>
            <w:proofErr w:type="spellStart"/>
            <w:r w:rsidRPr="00F167A0">
              <w:t>SkillI</w:t>
            </w:r>
            <w:r w:rsidR="00E1629C">
              <w:t>Name</w:t>
            </w:r>
            <w:proofErr w:type="spellEnd"/>
          </w:p>
        </w:tc>
        <w:tc>
          <w:tcPr>
            <w:tcW w:w="2302" w:type="dxa"/>
          </w:tcPr>
          <w:p w14:paraId="2F57858E" w14:textId="00495A44" w:rsidR="00B634E4" w:rsidRPr="00F94F1D" w:rsidRDefault="00E1629C" w:rsidP="00B634E4">
            <w:pPr>
              <w:pStyle w:val="BodyText"/>
            </w:pPr>
            <w:r>
              <w:t>Name of the skill</w:t>
            </w:r>
          </w:p>
        </w:tc>
        <w:tc>
          <w:tcPr>
            <w:tcW w:w="2302" w:type="dxa"/>
          </w:tcPr>
          <w:p w14:paraId="4BAB647D" w14:textId="1E5D8F7B" w:rsidR="00B634E4" w:rsidRPr="00F94F1D" w:rsidRDefault="00E1629C" w:rsidP="00B634E4">
            <w:pPr>
              <w:pStyle w:val="BodyText"/>
            </w:pPr>
            <w:r>
              <w:t>Text</w:t>
            </w:r>
          </w:p>
        </w:tc>
      </w:tr>
    </w:tbl>
    <w:p w14:paraId="34F0D182" w14:textId="77777777" w:rsidR="00F94F1D" w:rsidRPr="00F94F1D" w:rsidRDefault="00F94F1D" w:rsidP="00F94F1D">
      <w:pPr>
        <w:pStyle w:val="BodyText"/>
      </w:pPr>
    </w:p>
    <w:p w14:paraId="15A235DB" w14:textId="77777777" w:rsidR="00F94F1D" w:rsidRPr="00F94F1D" w:rsidRDefault="00F94F1D" w:rsidP="00F94F1D">
      <w:pPr>
        <w:pStyle w:val="BodyText"/>
      </w:pPr>
      <w:r w:rsidRPr="00F94F1D">
        <w:t>Comments on table relationships</w:t>
      </w:r>
    </w:p>
    <w:p w14:paraId="0AF8CCEE" w14:textId="6E91B8EC" w:rsidR="00F94F1D" w:rsidRPr="00F94F1D" w:rsidRDefault="00F94F1D" w:rsidP="00F94F1D">
      <w:pPr>
        <w:pStyle w:val="BodyText"/>
      </w:pPr>
      <w:r w:rsidRPr="00F94F1D">
        <w:t xml:space="preserve">Jobs and </w:t>
      </w:r>
      <w:proofErr w:type="spellStart"/>
      <w:r w:rsidR="003C7966" w:rsidRPr="003C7966">
        <w:t>JobSkills</w:t>
      </w:r>
      <w:proofErr w:type="spellEnd"/>
      <w:r w:rsidRPr="00F94F1D">
        <w:t xml:space="preserve"> have a </w:t>
      </w:r>
      <w:r w:rsidR="003C7966" w:rsidRPr="003C7966">
        <w:t>one</w:t>
      </w:r>
      <w:r w:rsidRPr="00F94F1D">
        <w:t>-to-</w:t>
      </w:r>
      <w:r w:rsidR="003C7966" w:rsidRPr="003C7966">
        <w:t>many</w:t>
      </w:r>
      <w:r w:rsidRPr="00F94F1D">
        <w:t xml:space="preserve"> relationship. </w:t>
      </w:r>
      <w:r w:rsidR="003C7966" w:rsidRPr="003C7966">
        <w:t>Each job can require multiple skills, but each skill record relates to one job.</w:t>
      </w:r>
    </w:p>
    <w:p w14:paraId="05DA8D0C" w14:textId="77777777" w:rsidR="00F94F1D" w:rsidRPr="00F94F1D" w:rsidRDefault="00F94F1D" w:rsidP="00F94F1D">
      <w:pPr>
        <w:pStyle w:val="BodyText"/>
      </w:pPr>
    </w:p>
    <w:p w14:paraId="2C61BCE2" w14:textId="77777777" w:rsidR="00F94F1D" w:rsidRPr="00F94F1D" w:rsidRDefault="00F94F1D" w:rsidP="00F94F1D">
      <w:pPr>
        <w:pStyle w:val="BodyText"/>
      </w:pPr>
      <w:r w:rsidRPr="00F94F1D">
        <w:t>Example with data</w:t>
      </w:r>
    </w:p>
    <w:tbl>
      <w:tblPr>
        <w:tblW w:w="378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1260"/>
        <w:gridCol w:w="1260"/>
      </w:tblGrid>
      <w:tr w:rsidR="00B634E4" w:rsidRPr="00F94F1D" w14:paraId="15ED109B" w14:textId="77777777" w:rsidTr="00B634E4">
        <w:trPr>
          <w:trHeight w:val="396"/>
        </w:trPr>
        <w:tc>
          <w:tcPr>
            <w:tcW w:w="1260" w:type="dxa"/>
            <w:shd w:val="clear" w:color="auto" w:fill="76CDD8"/>
          </w:tcPr>
          <w:p w14:paraId="3C97F46E" w14:textId="43F72E36" w:rsidR="00B634E4" w:rsidRPr="00F94F1D" w:rsidRDefault="00B634E4" w:rsidP="00B634E4">
            <w:pPr>
              <w:pStyle w:val="BodyText"/>
            </w:pPr>
            <w:proofErr w:type="spellStart"/>
            <w:r w:rsidRPr="00DA1D9B">
              <w:t>JobSkillID</w:t>
            </w:r>
            <w:proofErr w:type="spellEnd"/>
          </w:p>
        </w:tc>
        <w:tc>
          <w:tcPr>
            <w:tcW w:w="1260" w:type="dxa"/>
            <w:shd w:val="clear" w:color="auto" w:fill="76CDD8"/>
          </w:tcPr>
          <w:p w14:paraId="2C8900FF" w14:textId="3A29FDEF" w:rsidR="00B634E4" w:rsidRPr="00F94F1D" w:rsidRDefault="00B634E4" w:rsidP="00B634E4">
            <w:pPr>
              <w:pStyle w:val="BodyText"/>
            </w:pPr>
            <w:r w:rsidRPr="00DA1D9B">
              <w:t>JobID</w:t>
            </w:r>
          </w:p>
        </w:tc>
        <w:tc>
          <w:tcPr>
            <w:tcW w:w="1260" w:type="dxa"/>
            <w:shd w:val="clear" w:color="auto" w:fill="76CDD8"/>
          </w:tcPr>
          <w:p w14:paraId="1EF7F2BB" w14:textId="22AE33FC" w:rsidR="00B634E4" w:rsidRPr="00F94F1D" w:rsidRDefault="00B634E4" w:rsidP="00B634E4">
            <w:pPr>
              <w:pStyle w:val="BodyText"/>
            </w:pPr>
            <w:proofErr w:type="spellStart"/>
            <w:r w:rsidRPr="00DA1D9B">
              <w:t>SkillName</w:t>
            </w:r>
            <w:proofErr w:type="spellEnd"/>
          </w:p>
        </w:tc>
      </w:tr>
      <w:tr w:rsidR="00B634E4" w:rsidRPr="00F94F1D" w14:paraId="53C4A12B" w14:textId="77777777" w:rsidTr="00B634E4">
        <w:trPr>
          <w:trHeight w:val="587"/>
        </w:trPr>
        <w:tc>
          <w:tcPr>
            <w:tcW w:w="1260" w:type="dxa"/>
          </w:tcPr>
          <w:p w14:paraId="42A2BD09" w14:textId="5F17EB3A" w:rsidR="00B634E4" w:rsidRPr="00F94F1D" w:rsidRDefault="00B634E4" w:rsidP="00B634E4">
            <w:pPr>
              <w:pStyle w:val="BodyText"/>
            </w:pPr>
            <w:r w:rsidRPr="00DA1D9B">
              <w:t>1</w:t>
            </w:r>
          </w:p>
        </w:tc>
        <w:tc>
          <w:tcPr>
            <w:tcW w:w="1260" w:type="dxa"/>
          </w:tcPr>
          <w:p w14:paraId="783ADAFB" w14:textId="4EC1FEEA" w:rsidR="00B634E4" w:rsidRPr="00F94F1D" w:rsidRDefault="00B634E4" w:rsidP="00B634E4">
            <w:pPr>
              <w:pStyle w:val="BodyText"/>
            </w:pPr>
            <w:r w:rsidRPr="00DA1D9B">
              <w:t>1</w:t>
            </w:r>
          </w:p>
        </w:tc>
        <w:tc>
          <w:tcPr>
            <w:tcW w:w="1260" w:type="dxa"/>
          </w:tcPr>
          <w:p w14:paraId="04EFD1CA" w14:textId="2B892B17" w:rsidR="00B634E4" w:rsidRPr="00F94F1D" w:rsidRDefault="00B634E4" w:rsidP="00B634E4">
            <w:pPr>
              <w:pStyle w:val="BodyText"/>
            </w:pPr>
            <w:r w:rsidRPr="00DA1D9B">
              <w:t>Python</w:t>
            </w:r>
          </w:p>
        </w:tc>
      </w:tr>
      <w:tr w:rsidR="00B634E4" w:rsidRPr="00F94F1D" w14:paraId="2B1D4DE6" w14:textId="77777777" w:rsidTr="00B634E4">
        <w:trPr>
          <w:trHeight w:val="587"/>
        </w:trPr>
        <w:tc>
          <w:tcPr>
            <w:tcW w:w="1260" w:type="dxa"/>
          </w:tcPr>
          <w:p w14:paraId="1F400D69" w14:textId="4846CD13" w:rsidR="00B634E4" w:rsidRPr="00F94F1D" w:rsidRDefault="00B634E4" w:rsidP="00B634E4">
            <w:pPr>
              <w:pStyle w:val="BodyText"/>
            </w:pPr>
            <w:r w:rsidRPr="00DA1D9B">
              <w:t>2</w:t>
            </w:r>
          </w:p>
        </w:tc>
        <w:tc>
          <w:tcPr>
            <w:tcW w:w="1260" w:type="dxa"/>
          </w:tcPr>
          <w:p w14:paraId="774F2E76" w14:textId="5F3622D3" w:rsidR="00B634E4" w:rsidRPr="00F94F1D" w:rsidRDefault="00B634E4" w:rsidP="00B634E4">
            <w:pPr>
              <w:pStyle w:val="BodyText"/>
            </w:pPr>
            <w:r w:rsidRPr="00DA1D9B">
              <w:t>1</w:t>
            </w:r>
          </w:p>
        </w:tc>
        <w:tc>
          <w:tcPr>
            <w:tcW w:w="1260" w:type="dxa"/>
          </w:tcPr>
          <w:p w14:paraId="33B66359" w14:textId="3AE2D916" w:rsidR="00B634E4" w:rsidRPr="00F94F1D" w:rsidRDefault="00B634E4" w:rsidP="00B634E4">
            <w:pPr>
              <w:pStyle w:val="BodyText"/>
            </w:pPr>
            <w:r w:rsidRPr="00DA1D9B">
              <w:t>SQL</w:t>
            </w:r>
          </w:p>
        </w:tc>
      </w:tr>
      <w:tr w:rsidR="00B634E4" w:rsidRPr="00F94F1D" w14:paraId="4CE427DA" w14:textId="77777777" w:rsidTr="00B634E4">
        <w:trPr>
          <w:trHeight w:val="587"/>
        </w:trPr>
        <w:tc>
          <w:tcPr>
            <w:tcW w:w="1260" w:type="dxa"/>
          </w:tcPr>
          <w:p w14:paraId="62510FD1" w14:textId="2BAEF211" w:rsidR="00B634E4" w:rsidRPr="00F94F1D" w:rsidRDefault="00B634E4" w:rsidP="00B634E4">
            <w:pPr>
              <w:pStyle w:val="BodyText"/>
            </w:pPr>
            <w:r w:rsidRPr="00DA1D9B">
              <w:t>3</w:t>
            </w:r>
          </w:p>
        </w:tc>
        <w:tc>
          <w:tcPr>
            <w:tcW w:w="1260" w:type="dxa"/>
          </w:tcPr>
          <w:p w14:paraId="5AD8C13B" w14:textId="71893E2E" w:rsidR="00B634E4" w:rsidRPr="00F94F1D" w:rsidRDefault="00B634E4" w:rsidP="00B634E4">
            <w:pPr>
              <w:pStyle w:val="BodyText"/>
            </w:pPr>
            <w:r w:rsidRPr="00DA1D9B">
              <w:t>2</w:t>
            </w:r>
          </w:p>
        </w:tc>
        <w:tc>
          <w:tcPr>
            <w:tcW w:w="1260" w:type="dxa"/>
          </w:tcPr>
          <w:p w14:paraId="4879DB63" w14:textId="392359E8" w:rsidR="00B634E4" w:rsidRPr="00F94F1D" w:rsidRDefault="00B634E4" w:rsidP="00B634E4">
            <w:pPr>
              <w:pStyle w:val="BodyText"/>
            </w:pPr>
            <w:r w:rsidRPr="00DA1D9B">
              <w:t>Data Analysis</w:t>
            </w:r>
          </w:p>
        </w:tc>
      </w:tr>
      <w:bookmarkEnd w:id="28"/>
    </w:tbl>
    <w:p w14:paraId="3967C9F6" w14:textId="77777777" w:rsidR="00F94F1D" w:rsidRPr="00F94F1D" w:rsidRDefault="00F94F1D" w:rsidP="00F94F1D">
      <w:pPr>
        <w:pStyle w:val="BodyText"/>
      </w:pPr>
    </w:p>
    <w:p w14:paraId="53F8CFF4" w14:textId="1926A25B" w:rsidR="00F94F1D" w:rsidRPr="00F94F1D" w:rsidRDefault="00F94F1D" w:rsidP="00F94F1D">
      <w:pPr>
        <w:pStyle w:val="BodyText"/>
        <w:outlineLvl w:val="2"/>
      </w:pPr>
      <w:proofErr w:type="spellStart"/>
      <w:r>
        <w:t>CandidateSkills</w:t>
      </w:r>
      <w:proofErr w:type="spellEnd"/>
    </w:p>
    <w:p w14:paraId="64356FBF" w14:textId="49904015" w:rsidR="00F94F1D" w:rsidRDefault="00F94F1D" w:rsidP="00F94F1D">
      <w:pPr>
        <w:pStyle w:val="BodyText"/>
      </w:pPr>
      <w:r w:rsidRPr="00F94F1D">
        <w:t>Tracks the skills of each candidate.</w:t>
      </w:r>
    </w:p>
    <w:p w14:paraId="535018FC"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09F4CBA0" w14:textId="77777777" w:rsidTr="005C5E29">
        <w:trPr>
          <w:trHeight w:val="292"/>
        </w:trPr>
        <w:tc>
          <w:tcPr>
            <w:tcW w:w="2302" w:type="dxa"/>
            <w:shd w:val="clear" w:color="auto" w:fill="76CDD8"/>
          </w:tcPr>
          <w:p w14:paraId="710CE7CC" w14:textId="77777777" w:rsidR="00F94F1D" w:rsidRPr="00F94F1D" w:rsidRDefault="00F94F1D" w:rsidP="00F94F1D">
            <w:pPr>
              <w:pStyle w:val="BodyText"/>
            </w:pPr>
            <w:r w:rsidRPr="00F94F1D">
              <w:t>Table Name</w:t>
            </w:r>
          </w:p>
        </w:tc>
        <w:tc>
          <w:tcPr>
            <w:tcW w:w="2302" w:type="dxa"/>
            <w:shd w:val="clear" w:color="auto" w:fill="76CDD8"/>
          </w:tcPr>
          <w:p w14:paraId="17256F27" w14:textId="77777777" w:rsidR="00F94F1D" w:rsidRPr="00F94F1D" w:rsidRDefault="00F94F1D" w:rsidP="00F94F1D">
            <w:pPr>
              <w:pStyle w:val="BodyText"/>
            </w:pPr>
            <w:r w:rsidRPr="00F94F1D">
              <w:t xml:space="preserve">Field name </w:t>
            </w:r>
          </w:p>
        </w:tc>
        <w:tc>
          <w:tcPr>
            <w:tcW w:w="2302" w:type="dxa"/>
            <w:shd w:val="clear" w:color="auto" w:fill="76CDD8"/>
          </w:tcPr>
          <w:p w14:paraId="1225F054" w14:textId="77777777" w:rsidR="00F94F1D" w:rsidRPr="00F94F1D" w:rsidRDefault="00F94F1D" w:rsidP="00F94F1D">
            <w:pPr>
              <w:pStyle w:val="BodyText"/>
            </w:pPr>
            <w:r w:rsidRPr="00F94F1D">
              <w:t xml:space="preserve">Field Description </w:t>
            </w:r>
          </w:p>
        </w:tc>
        <w:tc>
          <w:tcPr>
            <w:tcW w:w="2302" w:type="dxa"/>
            <w:shd w:val="clear" w:color="auto" w:fill="76CDD8"/>
          </w:tcPr>
          <w:p w14:paraId="54819317" w14:textId="77777777" w:rsidR="00F94F1D" w:rsidRPr="00F94F1D" w:rsidRDefault="00F94F1D" w:rsidP="00F94F1D">
            <w:pPr>
              <w:pStyle w:val="BodyText"/>
            </w:pPr>
            <w:r w:rsidRPr="00F94F1D">
              <w:t xml:space="preserve">Data Type </w:t>
            </w:r>
          </w:p>
        </w:tc>
      </w:tr>
      <w:tr w:rsidR="00E91029" w:rsidRPr="00F94F1D" w14:paraId="78B3C5DD" w14:textId="77777777" w:rsidTr="00010BD6">
        <w:trPr>
          <w:trHeight w:val="432"/>
        </w:trPr>
        <w:tc>
          <w:tcPr>
            <w:tcW w:w="2302" w:type="dxa"/>
            <w:vMerge w:val="restart"/>
          </w:tcPr>
          <w:p w14:paraId="0F346CAE" w14:textId="743B4A4E" w:rsidR="00E91029" w:rsidRPr="00F94F1D" w:rsidRDefault="00E91029" w:rsidP="00E91029">
            <w:pPr>
              <w:pStyle w:val="BodyText"/>
            </w:pPr>
            <w:r w:rsidRPr="00F94F1D">
              <w:t xml:space="preserve"> </w:t>
            </w:r>
            <w:proofErr w:type="spellStart"/>
            <w:r w:rsidR="00AD032A" w:rsidRPr="00AD032A">
              <w:t>CandidateSkills</w:t>
            </w:r>
            <w:proofErr w:type="spellEnd"/>
          </w:p>
        </w:tc>
        <w:tc>
          <w:tcPr>
            <w:tcW w:w="2302" w:type="dxa"/>
          </w:tcPr>
          <w:p w14:paraId="693A017C" w14:textId="68CBBEAE" w:rsidR="00E91029" w:rsidRPr="00F94F1D" w:rsidRDefault="00E91029" w:rsidP="00E91029">
            <w:pPr>
              <w:pStyle w:val="BodyText"/>
            </w:pPr>
            <w:proofErr w:type="spellStart"/>
            <w:r w:rsidRPr="002F380C">
              <w:t>CandidateSkillID</w:t>
            </w:r>
            <w:proofErr w:type="spellEnd"/>
          </w:p>
        </w:tc>
        <w:tc>
          <w:tcPr>
            <w:tcW w:w="2302" w:type="dxa"/>
          </w:tcPr>
          <w:p w14:paraId="7157EDAD" w14:textId="7CCF6FCF" w:rsidR="00E91029" w:rsidRPr="00F94F1D" w:rsidRDefault="00E91029" w:rsidP="00E91029">
            <w:pPr>
              <w:pStyle w:val="BodyText"/>
            </w:pPr>
            <w:r w:rsidRPr="002F380C">
              <w:t>Unique identifier for candidate skill</w:t>
            </w:r>
            <w:r>
              <w:t>, PK</w:t>
            </w:r>
          </w:p>
        </w:tc>
        <w:tc>
          <w:tcPr>
            <w:tcW w:w="2302" w:type="dxa"/>
          </w:tcPr>
          <w:p w14:paraId="5545FACF" w14:textId="11CE1AC9" w:rsidR="00E91029" w:rsidRPr="00F94F1D" w:rsidRDefault="00E91029" w:rsidP="00E91029">
            <w:pPr>
              <w:pStyle w:val="BodyText"/>
            </w:pPr>
            <w:r w:rsidRPr="002F380C">
              <w:t>Int</w:t>
            </w:r>
          </w:p>
        </w:tc>
      </w:tr>
      <w:tr w:rsidR="00E91029" w:rsidRPr="00F94F1D" w14:paraId="0F92DB42" w14:textId="77777777" w:rsidTr="00010BD6">
        <w:trPr>
          <w:trHeight w:val="432"/>
        </w:trPr>
        <w:tc>
          <w:tcPr>
            <w:tcW w:w="2302" w:type="dxa"/>
            <w:vMerge/>
          </w:tcPr>
          <w:p w14:paraId="23BABA5B" w14:textId="77777777" w:rsidR="00E91029" w:rsidRPr="00F94F1D" w:rsidRDefault="00E91029" w:rsidP="00E91029">
            <w:pPr>
              <w:pStyle w:val="BodyText"/>
            </w:pPr>
          </w:p>
        </w:tc>
        <w:tc>
          <w:tcPr>
            <w:tcW w:w="2302" w:type="dxa"/>
          </w:tcPr>
          <w:p w14:paraId="4D8BED54" w14:textId="5DB95B00" w:rsidR="00E91029" w:rsidRPr="00F94F1D" w:rsidRDefault="00E91029" w:rsidP="00E91029">
            <w:pPr>
              <w:pStyle w:val="BodyText"/>
            </w:pPr>
            <w:proofErr w:type="spellStart"/>
            <w:r w:rsidRPr="002F380C">
              <w:t>CandidateID</w:t>
            </w:r>
            <w:proofErr w:type="spellEnd"/>
          </w:p>
        </w:tc>
        <w:tc>
          <w:tcPr>
            <w:tcW w:w="2302" w:type="dxa"/>
          </w:tcPr>
          <w:p w14:paraId="0C1C992B" w14:textId="2A74D566" w:rsidR="00E91029" w:rsidRPr="00F94F1D" w:rsidRDefault="00E91029" w:rsidP="00E91029">
            <w:pPr>
              <w:pStyle w:val="BodyText"/>
            </w:pPr>
            <w:r w:rsidRPr="002F380C">
              <w:t>Candidate possessing the skill (FK)</w:t>
            </w:r>
          </w:p>
        </w:tc>
        <w:tc>
          <w:tcPr>
            <w:tcW w:w="2302" w:type="dxa"/>
          </w:tcPr>
          <w:p w14:paraId="402CBE71" w14:textId="2369FA20" w:rsidR="00E91029" w:rsidRPr="00F94F1D" w:rsidRDefault="00E91029" w:rsidP="00E91029">
            <w:pPr>
              <w:pStyle w:val="BodyText"/>
            </w:pPr>
            <w:r w:rsidRPr="002F380C">
              <w:t>Int</w:t>
            </w:r>
          </w:p>
        </w:tc>
      </w:tr>
      <w:tr w:rsidR="00E91029" w:rsidRPr="00F94F1D" w14:paraId="45160DA5" w14:textId="77777777" w:rsidTr="00010BD6">
        <w:trPr>
          <w:trHeight w:val="432"/>
        </w:trPr>
        <w:tc>
          <w:tcPr>
            <w:tcW w:w="2302" w:type="dxa"/>
            <w:vMerge/>
          </w:tcPr>
          <w:p w14:paraId="0FF21D2A" w14:textId="77777777" w:rsidR="00E91029" w:rsidRPr="00F94F1D" w:rsidRDefault="00E91029" w:rsidP="00E91029">
            <w:pPr>
              <w:pStyle w:val="BodyText"/>
            </w:pPr>
          </w:p>
        </w:tc>
        <w:tc>
          <w:tcPr>
            <w:tcW w:w="2302" w:type="dxa"/>
          </w:tcPr>
          <w:p w14:paraId="565591D9" w14:textId="46B13F89" w:rsidR="00E91029" w:rsidRPr="00F94F1D" w:rsidRDefault="00E91029" w:rsidP="00E91029">
            <w:pPr>
              <w:pStyle w:val="BodyText"/>
            </w:pPr>
            <w:proofErr w:type="spellStart"/>
            <w:r w:rsidRPr="002F380C">
              <w:t>Skill</w:t>
            </w:r>
            <w:r w:rsidR="00E1629C">
              <w:t>Name</w:t>
            </w:r>
            <w:proofErr w:type="spellEnd"/>
          </w:p>
        </w:tc>
        <w:tc>
          <w:tcPr>
            <w:tcW w:w="2302" w:type="dxa"/>
          </w:tcPr>
          <w:p w14:paraId="2BC91783" w14:textId="4B00275F" w:rsidR="00E91029" w:rsidRPr="00F94F1D" w:rsidRDefault="00E1629C" w:rsidP="00E91029">
            <w:pPr>
              <w:pStyle w:val="BodyText"/>
            </w:pPr>
            <w:r>
              <w:t>Name of the skill</w:t>
            </w:r>
          </w:p>
        </w:tc>
        <w:tc>
          <w:tcPr>
            <w:tcW w:w="2302" w:type="dxa"/>
          </w:tcPr>
          <w:p w14:paraId="5C97C2B9" w14:textId="3817E1D5" w:rsidR="00E91029" w:rsidRPr="00F94F1D" w:rsidRDefault="00E1629C" w:rsidP="00E91029">
            <w:pPr>
              <w:pStyle w:val="BodyText"/>
            </w:pPr>
            <w:r>
              <w:t>Text</w:t>
            </w:r>
          </w:p>
        </w:tc>
      </w:tr>
    </w:tbl>
    <w:p w14:paraId="10153C7F" w14:textId="77777777" w:rsidR="00F94F1D" w:rsidRPr="00F94F1D" w:rsidRDefault="00F94F1D" w:rsidP="00F94F1D">
      <w:pPr>
        <w:pStyle w:val="BodyText"/>
      </w:pPr>
    </w:p>
    <w:p w14:paraId="19BE964D" w14:textId="77777777" w:rsidR="00F94F1D" w:rsidRPr="00F94F1D" w:rsidRDefault="00F94F1D" w:rsidP="00F94F1D">
      <w:pPr>
        <w:pStyle w:val="BodyText"/>
      </w:pPr>
      <w:r w:rsidRPr="00F94F1D">
        <w:t>Comments on table relationships</w:t>
      </w:r>
    </w:p>
    <w:p w14:paraId="639802B6" w14:textId="1BD2D6FD" w:rsidR="00F94F1D" w:rsidRPr="00F94F1D" w:rsidRDefault="00567D7D" w:rsidP="00F94F1D">
      <w:pPr>
        <w:pStyle w:val="BodyText"/>
      </w:pPr>
      <w:r w:rsidRPr="00567D7D">
        <w:t>Each candidate can have multiple skills, but each skill record relates to one candidate</w:t>
      </w:r>
      <w:r>
        <w:t xml:space="preserve">, therefore there is One-to-Many relationship between </w:t>
      </w:r>
      <w:r w:rsidRPr="00567D7D">
        <w:t xml:space="preserve">Candidates and </w:t>
      </w:r>
      <w:proofErr w:type="spellStart"/>
      <w:r w:rsidRPr="00567D7D">
        <w:t>CandidateSkills</w:t>
      </w:r>
      <w:proofErr w:type="spellEnd"/>
      <w:r>
        <w:t>.</w:t>
      </w:r>
    </w:p>
    <w:p w14:paraId="59ACF168" w14:textId="77777777" w:rsidR="00F94F1D" w:rsidRPr="00F94F1D" w:rsidRDefault="00F94F1D" w:rsidP="00F94F1D">
      <w:pPr>
        <w:pStyle w:val="BodyText"/>
      </w:pPr>
      <w:r w:rsidRPr="00F94F1D">
        <w:t>Example with data</w:t>
      </w:r>
    </w:p>
    <w:tbl>
      <w:tblPr>
        <w:tblW w:w="6621"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07"/>
        <w:gridCol w:w="2207"/>
        <w:gridCol w:w="2207"/>
      </w:tblGrid>
      <w:tr w:rsidR="00E91029" w:rsidRPr="00F94F1D" w14:paraId="52F23A1B" w14:textId="77777777" w:rsidTr="00E91029">
        <w:trPr>
          <w:trHeight w:val="356"/>
        </w:trPr>
        <w:tc>
          <w:tcPr>
            <w:tcW w:w="2207" w:type="dxa"/>
            <w:shd w:val="clear" w:color="auto" w:fill="76CDD8"/>
          </w:tcPr>
          <w:p w14:paraId="5AB61532" w14:textId="2A0780ED" w:rsidR="00E91029" w:rsidRPr="00F94F1D" w:rsidRDefault="00E91029" w:rsidP="00E91029">
            <w:pPr>
              <w:pStyle w:val="BodyText"/>
            </w:pPr>
            <w:proofErr w:type="spellStart"/>
            <w:r w:rsidRPr="00960B31">
              <w:t>CandidateSkillID</w:t>
            </w:r>
            <w:proofErr w:type="spellEnd"/>
          </w:p>
        </w:tc>
        <w:tc>
          <w:tcPr>
            <w:tcW w:w="2207" w:type="dxa"/>
            <w:shd w:val="clear" w:color="auto" w:fill="76CDD8"/>
          </w:tcPr>
          <w:p w14:paraId="16580704" w14:textId="31BABFF5" w:rsidR="00E91029" w:rsidRPr="00F94F1D" w:rsidRDefault="00E91029" w:rsidP="00E91029">
            <w:pPr>
              <w:pStyle w:val="BodyText"/>
            </w:pPr>
            <w:proofErr w:type="spellStart"/>
            <w:r w:rsidRPr="00960B31">
              <w:t>CandidateID</w:t>
            </w:r>
            <w:proofErr w:type="spellEnd"/>
          </w:p>
        </w:tc>
        <w:tc>
          <w:tcPr>
            <w:tcW w:w="2207" w:type="dxa"/>
            <w:shd w:val="clear" w:color="auto" w:fill="76CDD8"/>
          </w:tcPr>
          <w:p w14:paraId="4A11F4DA" w14:textId="4176CB0F" w:rsidR="00E91029" w:rsidRPr="00F94F1D" w:rsidRDefault="00E91029" w:rsidP="00E91029">
            <w:pPr>
              <w:pStyle w:val="BodyText"/>
            </w:pPr>
            <w:proofErr w:type="spellStart"/>
            <w:r w:rsidRPr="00960B31">
              <w:t>SkillName</w:t>
            </w:r>
            <w:proofErr w:type="spellEnd"/>
          </w:p>
        </w:tc>
      </w:tr>
      <w:tr w:rsidR="00E91029" w:rsidRPr="00F94F1D" w14:paraId="3FAE550E" w14:textId="77777777" w:rsidTr="00E91029">
        <w:trPr>
          <w:trHeight w:val="528"/>
        </w:trPr>
        <w:tc>
          <w:tcPr>
            <w:tcW w:w="2207" w:type="dxa"/>
          </w:tcPr>
          <w:p w14:paraId="31AC1240" w14:textId="39BC7F98" w:rsidR="00E91029" w:rsidRPr="00F94F1D" w:rsidRDefault="00E91029" w:rsidP="00E91029">
            <w:pPr>
              <w:pStyle w:val="BodyText"/>
            </w:pPr>
            <w:r w:rsidRPr="00960B31">
              <w:lastRenderedPageBreak/>
              <w:t>1</w:t>
            </w:r>
          </w:p>
        </w:tc>
        <w:tc>
          <w:tcPr>
            <w:tcW w:w="2207" w:type="dxa"/>
          </w:tcPr>
          <w:p w14:paraId="3144DF11" w14:textId="7F561461" w:rsidR="00E91029" w:rsidRPr="00F94F1D" w:rsidRDefault="00E91029" w:rsidP="00E91029">
            <w:pPr>
              <w:pStyle w:val="BodyText"/>
            </w:pPr>
            <w:r w:rsidRPr="00960B31">
              <w:t>1</w:t>
            </w:r>
          </w:p>
        </w:tc>
        <w:tc>
          <w:tcPr>
            <w:tcW w:w="2207" w:type="dxa"/>
          </w:tcPr>
          <w:p w14:paraId="3A2E6365" w14:textId="7BDFD00A" w:rsidR="00E91029" w:rsidRPr="00F94F1D" w:rsidRDefault="00E91029" w:rsidP="00E91029">
            <w:pPr>
              <w:pStyle w:val="BodyText"/>
            </w:pPr>
            <w:r w:rsidRPr="00960B31">
              <w:t>Java</w:t>
            </w:r>
          </w:p>
        </w:tc>
      </w:tr>
      <w:tr w:rsidR="00E91029" w:rsidRPr="00F94F1D" w14:paraId="666FBD23" w14:textId="77777777" w:rsidTr="00E91029">
        <w:trPr>
          <w:trHeight w:val="528"/>
        </w:trPr>
        <w:tc>
          <w:tcPr>
            <w:tcW w:w="2207" w:type="dxa"/>
          </w:tcPr>
          <w:p w14:paraId="5B86B7AC" w14:textId="543D0246" w:rsidR="00E91029" w:rsidRPr="00F94F1D" w:rsidRDefault="00E91029" w:rsidP="00E91029">
            <w:pPr>
              <w:pStyle w:val="BodyText"/>
            </w:pPr>
            <w:r w:rsidRPr="00960B31">
              <w:t>2</w:t>
            </w:r>
          </w:p>
        </w:tc>
        <w:tc>
          <w:tcPr>
            <w:tcW w:w="2207" w:type="dxa"/>
          </w:tcPr>
          <w:p w14:paraId="5A41242A" w14:textId="438D0DF9" w:rsidR="00E91029" w:rsidRPr="00F94F1D" w:rsidRDefault="00E91029" w:rsidP="00E91029">
            <w:pPr>
              <w:pStyle w:val="BodyText"/>
            </w:pPr>
            <w:r w:rsidRPr="00960B31">
              <w:t>1</w:t>
            </w:r>
          </w:p>
        </w:tc>
        <w:tc>
          <w:tcPr>
            <w:tcW w:w="2207" w:type="dxa"/>
          </w:tcPr>
          <w:p w14:paraId="10154191" w14:textId="155DDB6E" w:rsidR="00E91029" w:rsidRPr="00F94F1D" w:rsidRDefault="00E91029" w:rsidP="00E91029">
            <w:pPr>
              <w:pStyle w:val="BodyText"/>
            </w:pPr>
            <w:r w:rsidRPr="00960B31">
              <w:t>Python</w:t>
            </w:r>
          </w:p>
        </w:tc>
      </w:tr>
      <w:tr w:rsidR="00E91029" w:rsidRPr="00F94F1D" w14:paraId="12B759B9" w14:textId="77777777" w:rsidTr="00E91029">
        <w:trPr>
          <w:trHeight w:val="528"/>
        </w:trPr>
        <w:tc>
          <w:tcPr>
            <w:tcW w:w="2207" w:type="dxa"/>
          </w:tcPr>
          <w:p w14:paraId="22AA6320" w14:textId="4CB7D9DC" w:rsidR="00E91029" w:rsidRPr="00F94F1D" w:rsidRDefault="00E91029" w:rsidP="00E91029">
            <w:pPr>
              <w:pStyle w:val="BodyText"/>
            </w:pPr>
            <w:r w:rsidRPr="00960B31">
              <w:t>3</w:t>
            </w:r>
          </w:p>
        </w:tc>
        <w:tc>
          <w:tcPr>
            <w:tcW w:w="2207" w:type="dxa"/>
          </w:tcPr>
          <w:p w14:paraId="7DA9987D" w14:textId="442DB107" w:rsidR="00E91029" w:rsidRPr="00F94F1D" w:rsidRDefault="00E91029" w:rsidP="00E91029">
            <w:pPr>
              <w:pStyle w:val="BodyText"/>
            </w:pPr>
            <w:r w:rsidRPr="00960B31">
              <w:t>2</w:t>
            </w:r>
          </w:p>
        </w:tc>
        <w:tc>
          <w:tcPr>
            <w:tcW w:w="2207" w:type="dxa"/>
          </w:tcPr>
          <w:p w14:paraId="6E4BF9C1" w14:textId="27ED26CC" w:rsidR="00E91029" w:rsidRPr="00F94F1D" w:rsidRDefault="00E91029" w:rsidP="00E91029">
            <w:pPr>
              <w:pStyle w:val="BodyText"/>
            </w:pPr>
            <w:r w:rsidRPr="00960B31">
              <w:t>SQL</w:t>
            </w:r>
          </w:p>
        </w:tc>
      </w:tr>
    </w:tbl>
    <w:p w14:paraId="1E01D5E0" w14:textId="77777777" w:rsidR="00F94F1D" w:rsidRPr="00F94F1D" w:rsidRDefault="00F94F1D" w:rsidP="00F94F1D">
      <w:pPr>
        <w:pStyle w:val="BodyText"/>
      </w:pPr>
    </w:p>
    <w:p w14:paraId="000813AE" w14:textId="75AD2108" w:rsidR="00F94F1D" w:rsidRPr="00F94F1D" w:rsidRDefault="00F94F1D" w:rsidP="00F94F1D">
      <w:pPr>
        <w:pStyle w:val="BodyText"/>
        <w:outlineLvl w:val="2"/>
      </w:pPr>
      <w:r>
        <w:t>Interviews</w:t>
      </w:r>
    </w:p>
    <w:p w14:paraId="6518926D" w14:textId="12E7057E" w:rsidR="00F94F1D" w:rsidRDefault="00F94F1D" w:rsidP="00F94F1D">
      <w:pPr>
        <w:pStyle w:val="BodyText"/>
      </w:pPr>
      <w:r w:rsidRPr="00F94F1D">
        <w:t>Stores interview details for candidates and jobs.</w:t>
      </w:r>
    </w:p>
    <w:p w14:paraId="46E3F55F"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58C9E25D" w14:textId="77777777" w:rsidTr="005C5E29">
        <w:trPr>
          <w:trHeight w:val="292"/>
        </w:trPr>
        <w:tc>
          <w:tcPr>
            <w:tcW w:w="2302" w:type="dxa"/>
            <w:shd w:val="clear" w:color="auto" w:fill="76CDD8"/>
          </w:tcPr>
          <w:p w14:paraId="7AB64340" w14:textId="77777777" w:rsidR="00F94F1D" w:rsidRPr="00F94F1D" w:rsidRDefault="00F94F1D" w:rsidP="00F94F1D">
            <w:pPr>
              <w:pStyle w:val="BodyText"/>
            </w:pPr>
            <w:r w:rsidRPr="00F94F1D">
              <w:t>Table Name</w:t>
            </w:r>
          </w:p>
        </w:tc>
        <w:tc>
          <w:tcPr>
            <w:tcW w:w="2302" w:type="dxa"/>
            <w:shd w:val="clear" w:color="auto" w:fill="76CDD8"/>
          </w:tcPr>
          <w:p w14:paraId="3D3EDE6B" w14:textId="77777777" w:rsidR="00F94F1D" w:rsidRPr="00F94F1D" w:rsidRDefault="00F94F1D" w:rsidP="00F94F1D">
            <w:pPr>
              <w:pStyle w:val="BodyText"/>
            </w:pPr>
            <w:r w:rsidRPr="00F94F1D">
              <w:t xml:space="preserve">Field name </w:t>
            </w:r>
          </w:p>
        </w:tc>
        <w:tc>
          <w:tcPr>
            <w:tcW w:w="2302" w:type="dxa"/>
            <w:shd w:val="clear" w:color="auto" w:fill="76CDD8"/>
          </w:tcPr>
          <w:p w14:paraId="2FE78590" w14:textId="77777777" w:rsidR="00F94F1D" w:rsidRPr="00F94F1D" w:rsidRDefault="00F94F1D" w:rsidP="00F94F1D">
            <w:pPr>
              <w:pStyle w:val="BodyText"/>
            </w:pPr>
            <w:r w:rsidRPr="00F94F1D">
              <w:t xml:space="preserve">Field Description </w:t>
            </w:r>
          </w:p>
        </w:tc>
        <w:tc>
          <w:tcPr>
            <w:tcW w:w="2302" w:type="dxa"/>
            <w:shd w:val="clear" w:color="auto" w:fill="76CDD8"/>
          </w:tcPr>
          <w:p w14:paraId="5FFBC538" w14:textId="77777777" w:rsidR="00F94F1D" w:rsidRPr="00F94F1D" w:rsidRDefault="00F94F1D" w:rsidP="00F94F1D">
            <w:pPr>
              <w:pStyle w:val="BodyText"/>
            </w:pPr>
            <w:r w:rsidRPr="00F94F1D">
              <w:t xml:space="preserve">Data Type </w:t>
            </w:r>
          </w:p>
        </w:tc>
      </w:tr>
      <w:tr w:rsidR="00BE0FFE" w:rsidRPr="00F94F1D" w14:paraId="6B8C2F90" w14:textId="77777777" w:rsidTr="007A6D8C">
        <w:trPr>
          <w:trHeight w:val="432"/>
        </w:trPr>
        <w:tc>
          <w:tcPr>
            <w:tcW w:w="2302" w:type="dxa"/>
            <w:vMerge w:val="restart"/>
          </w:tcPr>
          <w:p w14:paraId="53FDEEA3" w14:textId="683DA86B" w:rsidR="00BE0FFE" w:rsidRPr="00F94F1D" w:rsidRDefault="00BE0FFE" w:rsidP="00BE0FFE">
            <w:pPr>
              <w:pStyle w:val="BodyText"/>
            </w:pPr>
            <w:r w:rsidRPr="00F94F1D">
              <w:t xml:space="preserve"> </w:t>
            </w:r>
            <w:r w:rsidR="00AD032A" w:rsidRPr="00AD032A">
              <w:t>Interviews</w:t>
            </w:r>
          </w:p>
        </w:tc>
        <w:tc>
          <w:tcPr>
            <w:tcW w:w="2302" w:type="dxa"/>
          </w:tcPr>
          <w:p w14:paraId="4FB8CFC9" w14:textId="27F5DD89" w:rsidR="00BE0FFE" w:rsidRPr="00F94F1D" w:rsidRDefault="00BE0FFE" w:rsidP="00BE0FFE">
            <w:pPr>
              <w:pStyle w:val="BodyText"/>
            </w:pPr>
            <w:proofErr w:type="spellStart"/>
            <w:r w:rsidRPr="00F05939">
              <w:t>InterviewID</w:t>
            </w:r>
            <w:proofErr w:type="spellEnd"/>
          </w:p>
        </w:tc>
        <w:tc>
          <w:tcPr>
            <w:tcW w:w="2302" w:type="dxa"/>
          </w:tcPr>
          <w:p w14:paraId="0008336E" w14:textId="32403B03" w:rsidR="00BE0FFE" w:rsidRPr="00F94F1D" w:rsidRDefault="00BE0FFE" w:rsidP="00BE0FFE">
            <w:pPr>
              <w:pStyle w:val="BodyText"/>
            </w:pPr>
            <w:r w:rsidRPr="00F05939">
              <w:t>Unique identifier for the interview</w:t>
            </w:r>
            <w:r>
              <w:t>, PK</w:t>
            </w:r>
          </w:p>
        </w:tc>
        <w:tc>
          <w:tcPr>
            <w:tcW w:w="2302" w:type="dxa"/>
          </w:tcPr>
          <w:p w14:paraId="55A9BB88" w14:textId="03403BEA" w:rsidR="00BE0FFE" w:rsidRPr="00F94F1D" w:rsidRDefault="00BE0FFE" w:rsidP="00BE0FFE">
            <w:pPr>
              <w:pStyle w:val="BodyText"/>
            </w:pPr>
            <w:r w:rsidRPr="00F05939">
              <w:t>Int</w:t>
            </w:r>
          </w:p>
        </w:tc>
      </w:tr>
      <w:tr w:rsidR="00BE0FFE" w:rsidRPr="00F94F1D" w14:paraId="4F3FBAF0" w14:textId="77777777" w:rsidTr="007A6D8C">
        <w:trPr>
          <w:trHeight w:val="432"/>
        </w:trPr>
        <w:tc>
          <w:tcPr>
            <w:tcW w:w="2302" w:type="dxa"/>
            <w:vMerge/>
          </w:tcPr>
          <w:p w14:paraId="7C09A903" w14:textId="77777777" w:rsidR="00BE0FFE" w:rsidRPr="00F94F1D" w:rsidRDefault="00BE0FFE" w:rsidP="00BE0FFE">
            <w:pPr>
              <w:pStyle w:val="BodyText"/>
            </w:pPr>
          </w:p>
        </w:tc>
        <w:tc>
          <w:tcPr>
            <w:tcW w:w="2302" w:type="dxa"/>
          </w:tcPr>
          <w:p w14:paraId="19A5C21E" w14:textId="0F21DE26" w:rsidR="00BE0FFE" w:rsidRPr="00F94F1D" w:rsidRDefault="00BE0FFE" w:rsidP="00BE0FFE">
            <w:pPr>
              <w:pStyle w:val="BodyText"/>
            </w:pPr>
            <w:proofErr w:type="spellStart"/>
            <w:r w:rsidRPr="00F05939">
              <w:t>CandidateID</w:t>
            </w:r>
            <w:proofErr w:type="spellEnd"/>
          </w:p>
        </w:tc>
        <w:tc>
          <w:tcPr>
            <w:tcW w:w="2302" w:type="dxa"/>
          </w:tcPr>
          <w:p w14:paraId="0714AD47" w14:textId="3194CB92" w:rsidR="00BE0FFE" w:rsidRPr="00F94F1D" w:rsidRDefault="00BE0FFE" w:rsidP="00BE0FFE">
            <w:pPr>
              <w:pStyle w:val="BodyText"/>
            </w:pPr>
            <w:r w:rsidRPr="00F05939">
              <w:t>Candidate being interviewed (FK)</w:t>
            </w:r>
          </w:p>
        </w:tc>
        <w:tc>
          <w:tcPr>
            <w:tcW w:w="2302" w:type="dxa"/>
          </w:tcPr>
          <w:p w14:paraId="3F482EFF" w14:textId="5726ABEF" w:rsidR="00BE0FFE" w:rsidRPr="00F94F1D" w:rsidRDefault="00BE0FFE" w:rsidP="00BE0FFE">
            <w:pPr>
              <w:pStyle w:val="BodyText"/>
            </w:pPr>
            <w:r w:rsidRPr="00F05939">
              <w:t>Int</w:t>
            </w:r>
          </w:p>
        </w:tc>
      </w:tr>
      <w:tr w:rsidR="00BE0FFE" w:rsidRPr="00F94F1D" w14:paraId="64900C5B" w14:textId="77777777" w:rsidTr="007A6D8C">
        <w:trPr>
          <w:trHeight w:val="432"/>
        </w:trPr>
        <w:tc>
          <w:tcPr>
            <w:tcW w:w="2302" w:type="dxa"/>
            <w:vMerge/>
          </w:tcPr>
          <w:p w14:paraId="5AF35BE8" w14:textId="77777777" w:rsidR="00BE0FFE" w:rsidRPr="00F94F1D" w:rsidRDefault="00BE0FFE" w:rsidP="00BE0FFE">
            <w:pPr>
              <w:pStyle w:val="BodyText"/>
            </w:pPr>
          </w:p>
        </w:tc>
        <w:tc>
          <w:tcPr>
            <w:tcW w:w="2302" w:type="dxa"/>
          </w:tcPr>
          <w:p w14:paraId="4519C180" w14:textId="42861D9F" w:rsidR="00BE0FFE" w:rsidRPr="00F94F1D" w:rsidRDefault="00BE0FFE" w:rsidP="00BE0FFE">
            <w:pPr>
              <w:pStyle w:val="BodyText"/>
            </w:pPr>
            <w:r w:rsidRPr="00F05939">
              <w:t>JobID</w:t>
            </w:r>
          </w:p>
        </w:tc>
        <w:tc>
          <w:tcPr>
            <w:tcW w:w="2302" w:type="dxa"/>
          </w:tcPr>
          <w:p w14:paraId="08212CC3" w14:textId="4A8A12B4" w:rsidR="00BE0FFE" w:rsidRPr="00F94F1D" w:rsidRDefault="00BE0FFE" w:rsidP="00BE0FFE">
            <w:pPr>
              <w:pStyle w:val="BodyText"/>
            </w:pPr>
            <w:r w:rsidRPr="00F05939">
              <w:t>Job being interviewed for (FK)</w:t>
            </w:r>
          </w:p>
        </w:tc>
        <w:tc>
          <w:tcPr>
            <w:tcW w:w="2302" w:type="dxa"/>
          </w:tcPr>
          <w:p w14:paraId="7BBEDF79" w14:textId="44582034" w:rsidR="00BE0FFE" w:rsidRPr="00F94F1D" w:rsidRDefault="00BE0FFE" w:rsidP="00BE0FFE">
            <w:pPr>
              <w:pStyle w:val="BodyText"/>
            </w:pPr>
            <w:r w:rsidRPr="00F05939">
              <w:t>Int</w:t>
            </w:r>
          </w:p>
        </w:tc>
      </w:tr>
      <w:tr w:rsidR="00BE0FFE" w:rsidRPr="00F94F1D" w14:paraId="60BDF5EE" w14:textId="77777777" w:rsidTr="007A6D8C">
        <w:trPr>
          <w:trHeight w:val="432"/>
        </w:trPr>
        <w:tc>
          <w:tcPr>
            <w:tcW w:w="2302" w:type="dxa"/>
            <w:vMerge/>
          </w:tcPr>
          <w:p w14:paraId="0536F261" w14:textId="77777777" w:rsidR="00BE0FFE" w:rsidRPr="00F94F1D" w:rsidRDefault="00BE0FFE" w:rsidP="00BE0FFE">
            <w:pPr>
              <w:pStyle w:val="BodyText"/>
            </w:pPr>
          </w:p>
        </w:tc>
        <w:tc>
          <w:tcPr>
            <w:tcW w:w="2302" w:type="dxa"/>
          </w:tcPr>
          <w:p w14:paraId="27FD1542" w14:textId="1913FFA7" w:rsidR="00BE0FFE" w:rsidRPr="00F94F1D" w:rsidRDefault="00BE0FFE" w:rsidP="00BE0FFE">
            <w:pPr>
              <w:pStyle w:val="BodyText"/>
            </w:pPr>
            <w:proofErr w:type="spellStart"/>
            <w:r w:rsidRPr="00F05939">
              <w:t>InterviewDate</w:t>
            </w:r>
            <w:proofErr w:type="spellEnd"/>
          </w:p>
        </w:tc>
        <w:tc>
          <w:tcPr>
            <w:tcW w:w="2302" w:type="dxa"/>
          </w:tcPr>
          <w:p w14:paraId="33254A49" w14:textId="4A051BD3" w:rsidR="00BE0FFE" w:rsidRPr="00F94F1D" w:rsidRDefault="00BE0FFE" w:rsidP="00BE0FFE">
            <w:pPr>
              <w:pStyle w:val="BodyText"/>
            </w:pPr>
            <w:r w:rsidRPr="00F05939">
              <w:t>Date of the interview</w:t>
            </w:r>
          </w:p>
        </w:tc>
        <w:tc>
          <w:tcPr>
            <w:tcW w:w="2302" w:type="dxa"/>
          </w:tcPr>
          <w:p w14:paraId="389FAD09" w14:textId="1B3C67A1" w:rsidR="00BE0FFE" w:rsidRPr="00F94F1D" w:rsidRDefault="00BE0FFE" w:rsidP="00BE0FFE">
            <w:pPr>
              <w:pStyle w:val="BodyText"/>
            </w:pPr>
            <w:r w:rsidRPr="00F05939">
              <w:t>Date</w:t>
            </w:r>
          </w:p>
        </w:tc>
      </w:tr>
      <w:tr w:rsidR="00BE0FFE" w:rsidRPr="00F94F1D" w14:paraId="0D42C884" w14:textId="77777777" w:rsidTr="007A6D8C">
        <w:trPr>
          <w:trHeight w:val="432"/>
        </w:trPr>
        <w:tc>
          <w:tcPr>
            <w:tcW w:w="2302" w:type="dxa"/>
            <w:vMerge/>
          </w:tcPr>
          <w:p w14:paraId="7290861F" w14:textId="77777777" w:rsidR="00BE0FFE" w:rsidRPr="00F94F1D" w:rsidRDefault="00BE0FFE" w:rsidP="00BE0FFE">
            <w:pPr>
              <w:pStyle w:val="BodyText"/>
            </w:pPr>
          </w:p>
        </w:tc>
        <w:tc>
          <w:tcPr>
            <w:tcW w:w="2302" w:type="dxa"/>
          </w:tcPr>
          <w:p w14:paraId="2D764B39" w14:textId="45E5D2AA" w:rsidR="00BE0FFE" w:rsidRPr="00F94F1D" w:rsidRDefault="00BE0FFE" w:rsidP="00BE0FFE">
            <w:pPr>
              <w:pStyle w:val="BodyText"/>
            </w:pPr>
            <w:r w:rsidRPr="00F05939">
              <w:t>Feedback</w:t>
            </w:r>
          </w:p>
        </w:tc>
        <w:tc>
          <w:tcPr>
            <w:tcW w:w="2302" w:type="dxa"/>
          </w:tcPr>
          <w:p w14:paraId="2E309C34" w14:textId="64BDFE2A" w:rsidR="00BE0FFE" w:rsidRPr="00F94F1D" w:rsidRDefault="00BE0FFE" w:rsidP="00BE0FFE">
            <w:pPr>
              <w:pStyle w:val="BodyText"/>
            </w:pPr>
            <w:r w:rsidRPr="00F05939">
              <w:t>Feedback from the interview</w:t>
            </w:r>
          </w:p>
        </w:tc>
        <w:tc>
          <w:tcPr>
            <w:tcW w:w="2302" w:type="dxa"/>
          </w:tcPr>
          <w:p w14:paraId="19E55035" w14:textId="2BB64768" w:rsidR="00BE0FFE" w:rsidRPr="00F94F1D" w:rsidRDefault="00BE0FFE" w:rsidP="00BE0FFE">
            <w:pPr>
              <w:pStyle w:val="BodyText"/>
            </w:pPr>
            <w:r w:rsidRPr="00F05939">
              <w:t>Text</w:t>
            </w:r>
          </w:p>
        </w:tc>
      </w:tr>
    </w:tbl>
    <w:p w14:paraId="459ABC3E" w14:textId="77777777" w:rsidR="00F94F1D" w:rsidRPr="00F94F1D" w:rsidRDefault="00F94F1D" w:rsidP="00F94F1D">
      <w:pPr>
        <w:pStyle w:val="BodyText"/>
      </w:pPr>
    </w:p>
    <w:p w14:paraId="5C3470A9" w14:textId="77777777" w:rsidR="00F94F1D" w:rsidRPr="00F94F1D" w:rsidRDefault="00F94F1D" w:rsidP="00F94F1D">
      <w:pPr>
        <w:pStyle w:val="BodyText"/>
      </w:pPr>
      <w:r w:rsidRPr="00F94F1D">
        <w:t>Comments on table relationships</w:t>
      </w:r>
    </w:p>
    <w:p w14:paraId="51721675" w14:textId="1CCAA8A7" w:rsidR="00F94F1D" w:rsidRPr="00F94F1D" w:rsidRDefault="007E2384" w:rsidP="00F94F1D">
      <w:pPr>
        <w:pStyle w:val="BodyText"/>
      </w:pPr>
      <w:r w:rsidRPr="007E2384">
        <w:t>A job can have many interviews, but each interview relates to one job.</w:t>
      </w:r>
      <w:r>
        <w:t xml:space="preserve"> </w:t>
      </w:r>
      <w:r w:rsidRPr="007E2384">
        <w:t>A candidate can attend multiple interviews, but each interview is for one candidate.</w:t>
      </w:r>
      <w:r>
        <w:t xml:space="preserve"> In each case, it describes a </w:t>
      </w:r>
      <w:r w:rsidRPr="007E2384">
        <w:t>One-to-Many</w:t>
      </w:r>
      <w:r>
        <w:t xml:space="preserve"> relationship.</w:t>
      </w:r>
    </w:p>
    <w:p w14:paraId="20D4563B" w14:textId="77777777" w:rsidR="00F94F1D" w:rsidRPr="00F94F1D" w:rsidRDefault="00F94F1D" w:rsidP="00F94F1D">
      <w:pPr>
        <w:pStyle w:val="BodyText"/>
      </w:pPr>
      <w:r w:rsidRPr="00F94F1D">
        <w:t>Example with data</w:t>
      </w:r>
    </w:p>
    <w:tbl>
      <w:tblPr>
        <w:tblW w:w="881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63"/>
        <w:gridCol w:w="1763"/>
        <w:gridCol w:w="1763"/>
        <w:gridCol w:w="1763"/>
        <w:gridCol w:w="1763"/>
      </w:tblGrid>
      <w:tr w:rsidR="00BE0FFE" w:rsidRPr="00F94F1D" w14:paraId="63E4CB76" w14:textId="77777777" w:rsidTr="00BE0FFE">
        <w:trPr>
          <w:trHeight w:val="403"/>
        </w:trPr>
        <w:tc>
          <w:tcPr>
            <w:tcW w:w="1763" w:type="dxa"/>
            <w:shd w:val="clear" w:color="auto" w:fill="76CDD8"/>
          </w:tcPr>
          <w:p w14:paraId="0CFCD31A" w14:textId="4923DDAE" w:rsidR="00BE0FFE" w:rsidRPr="00F94F1D" w:rsidRDefault="00BE0FFE" w:rsidP="00BE0FFE">
            <w:pPr>
              <w:pStyle w:val="BodyText"/>
            </w:pPr>
            <w:proofErr w:type="spellStart"/>
            <w:r w:rsidRPr="00BC3F9B">
              <w:t>InterviewID</w:t>
            </w:r>
            <w:proofErr w:type="spellEnd"/>
          </w:p>
        </w:tc>
        <w:tc>
          <w:tcPr>
            <w:tcW w:w="1763" w:type="dxa"/>
            <w:shd w:val="clear" w:color="auto" w:fill="76CDD8"/>
          </w:tcPr>
          <w:p w14:paraId="5A3B52BA" w14:textId="087BF05E" w:rsidR="00BE0FFE" w:rsidRPr="00F94F1D" w:rsidRDefault="00BE0FFE" w:rsidP="00BE0FFE">
            <w:pPr>
              <w:pStyle w:val="BodyText"/>
            </w:pPr>
            <w:proofErr w:type="spellStart"/>
            <w:r w:rsidRPr="00BC3F9B">
              <w:t>CandidateID</w:t>
            </w:r>
            <w:proofErr w:type="spellEnd"/>
          </w:p>
        </w:tc>
        <w:tc>
          <w:tcPr>
            <w:tcW w:w="1763" w:type="dxa"/>
            <w:shd w:val="clear" w:color="auto" w:fill="76CDD8"/>
          </w:tcPr>
          <w:p w14:paraId="30E191F2" w14:textId="24DF5BB3" w:rsidR="00BE0FFE" w:rsidRPr="00F94F1D" w:rsidRDefault="00BE0FFE" w:rsidP="00BE0FFE">
            <w:pPr>
              <w:pStyle w:val="BodyText"/>
            </w:pPr>
            <w:r w:rsidRPr="00BC3F9B">
              <w:t>JobID</w:t>
            </w:r>
          </w:p>
        </w:tc>
        <w:tc>
          <w:tcPr>
            <w:tcW w:w="1763" w:type="dxa"/>
            <w:shd w:val="clear" w:color="auto" w:fill="76CDD8"/>
          </w:tcPr>
          <w:p w14:paraId="58A8CBBA" w14:textId="16D5F18D" w:rsidR="00BE0FFE" w:rsidRPr="00F94F1D" w:rsidRDefault="00BE0FFE" w:rsidP="00BE0FFE">
            <w:pPr>
              <w:pStyle w:val="BodyText"/>
            </w:pPr>
            <w:proofErr w:type="spellStart"/>
            <w:r w:rsidRPr="00BC3F9B">
              <w:t>InterviewDate</w:t>
            </w:r>
            <w:proofErr w:type="spellEnd"/>
          </w:p>
        </w:tc>
        <w:tc>
          <w:tcPr>
            <w:tcW w:w="1763" w:type="dxa"/>
            <w:shd w:val="clear" w:color="auto" w:fill="76CDD8"/>
          </w:tcPr>
          <w:p w14:paraId="5E9C7E1A" w14:textId="2FFE3197" w:rsidR="00BE0FFE" w:rsidRPr="00F94F1D" w:rsidRDefault="00BE0FFE" w:rsidP="00BE0FFE">
            <w:pPr>
              <w:pStyle w:val="BodyText"/>
            </w:pPr>
            <w:proofErr w:type="spellStart"/>
            <w:r w:rsidRPr="00BC3F9B">
              <w:t>StatusID</w:t>
            </w:r>
            <w:proofErr w:type="spellEnd"/>
          </w:p>
        </w:tc>
      </w:tr>
      <w:tr w:rsidR="00BE0FFE" w:rsidRPr="00F94F1D" w14:paraId="29CFB28C" w14:textId="77777777" w:rsidTr="00BE0FFE">
        <w:trPr>
          <w:trHeight w:val="598"/>
        </w:trPr>
        <w:tc>
          <w:tcPr>
            <w:tcW w:w="1763" w:type="dxa"/>
          </w:tcPr>
          <w:p w14:paraId="5B5E671A" w14:textId="23108787" w:rsidR="00BE0FFE" w:rsidRPr="00F94F1D" w:rsidRDefault="00BE0FFE" w:rsidP="00BE0FFE">
            <w:pPr>
              <w:pStyle w:val="BodyText"/>
            </w:pPr>
            <w:r w:rsidRPr="00BC3F9B">
              <w:t>1</w:t>
            </w:r>
          </w:p>
        </w:tc>
        <w:tc>
          <w:tcPr>
            <w:tcW w:w="1763" w:type="dxa"/>
          </w:tcPr>
          <w:p w14:paraId="4FA6263D" w14:textId="50D914EA" w:rsidR="00BE0FFE" w:rsidRPr="00F94F1D" w:rsidRDefault="00BE0FFE" w:rsidP="00BE0FFE">
            <w:pPr>
              <w:pStyle w:val="BodyText"/>
            </w:pPr>
            <w:r w:rsidRPr="00BC3F9B">
              <w:t>1</w:t>
            </w:r>
          </w:p>
        </w:tc>
        <w:tc>
          <w:tcPr>
            <w:tcW w:w="1763" w:type="dxa"/>
          </w:tcPr>
          <w:p w14:paraId="3415CB2D" w14:textId="4485B57C" w:rsidR="00BE0FFE" w:rsidRPr="00F94F1D" w:rsidRDefault="00BE0FFE" w:rsidP="00BE0FFE">
            <w:pPr>
              <w:pStyle w:val="BodyText"/>
            </w:pPr>
            <w:r w:rsidRPr="00BC3F9B">
              <w:t>1</w:t>
            </w:r>
          </w:p>
        </w:tc>
        <w:tc>
          <w:tcPr>
            <w:tcW w:w="1763" w:type="dxa"/>
          </w:tcPr>
          <w:p w14:paraId="43204F18" w14:textId="2DC671EF" w:rsidR="00BE0FFE" w:rsidRPr="00F94F1D" w:rsidRDefault="00BE0FFE" w:rsidP="00BE0FFE">
            <w:pPr>
              <w:pStyle w:val="BodyText"/>
            </w:pPr>
            <w:r w:rsidRPr="00BC3F9B">
              <w:t>2024-10-05</w:t>
            </w:r>
          </w:p>
        </w:tc>
        <w:tc>
          <w:tcPr>
            <w:tcW w:w="1763" w:type="dxa"/>
          </w:tcPr>
          <w:p w14:paraId="49872C14" w14:textId="723B353E" w:rsidR="00BE0FFE" w:rsidRPr="00F94F1D" w:rsidRDefault="00BE0FFE" w:rsidP="00BE0FFE">
            <w:pPr>
              <w:pStyle w:val="BodyText"/>
            </w:pPr>
            <w:r w:rsidRPr="00BC3F9B">
              <w:t>1</w:t>
            </w:r>
          </w:p>
        </w:tc>
      </w:tr>
      <w:tr w:rsidR="00BE0FFE" w:rsidRPr="00F94F1D" w14:paraId="133DE6A2" w14:textId="77777777" w:rsidTr="00BE0FFE">
        <w:trPr>
          <w:trHeight w:val="598"/>
        </w:trPr>
        <w:tc>
          <w:tcPr>
            <w:tcW w:w="1763" w:type="dxa"/>
          </w:tcPr>
          <w:p w14:paraId="0B3B1729" w14:textId="1AFEB7FA" w:rsidR="00BE0FFE" w:rsidRPr="00BC3F9B" w:rsidRDefault="00BE0FFE" w:rsidP="00BE0FFE">
            <w:pPr>
              <w:pStyle w:val="BodyText"/>
            </w:pPr>
            <w:r w:rsidRPr="002157EE">
              <w:t>2</w:t>
            </w:r>
          </w:p>
        </w:tc>
        <w:tc>
          <w:tcPr>
            <w:tcW w:w="1763" w:type="dxa"/>
          </w:tcPr>
          <w:p w14:paraId="74F43B62" w14:textId="38E4B1A9" w:rsidR="00BE0FFE" w:rsidRPr="00BC3F9B" w:rsidRDefault="00BE0FFE" w:rsidP="00BE0FFE">
            <w:pPr>
              <w:pStyle w:val="BodyText"/>
            </w:pPr>
            <w:r w:rsidRPr="002157EE">
              <w:t>2</w:t>
            </w:r>
          </w:p>
        </w:tc>
        <w:tc>
          <w:tcPr>
            <w:tcW w:w="1763" w:type="dxa"/>
          </w:tcPr>
          <w:p w14:paraId="58972758" w14:textId="388070F1" w:rsidR="00BE0FFE" w:rsidRPr="00BC3F9B" w:rsidRDefault="00BE0FFE" w:rsidP="00BE0FFE">
            <w:pPr>
              <w:pStyle w:val="BodyText"/>
            </w:pPr>
            <w:r w:rsidRPr="002157EE">
              <w:t>2</w:t>
            </w:r>
          </w:p>
        </w:tc>
        <w:tc>
          <w:tcPr>
            <w:tcW w:w="1763" w:type="dxa"/>
          </w:tcPr>
          <w:p w14:paraId="39CD47D7" w14:textId="3279B182" w:rsidR="00BE0FFE" w:rsidRPr="00BC3F9B" w:rsidRDefault="00BE0FFE" w:rsidP="00BE0FFE">
            <w:pPr>
              <w:pStyle w:val="BodyText"/>
            </w:pPr>
            <w:r w:rsidRPr="002157EE">
              <w:t>2024-10-07</w:t>
            </w:r>
          </w:p>
        </w:tc>
        <w:tc>
          <w:tcPr>
            <w:tcW w:w="1763" w:type="dxa"/>
          </w:tcPr>
          <w:p w14:paraId="1349DA06" w14:textId="019B878C" w:rsidR="00BE0FFE" w:rsidRPr="00BC3F9B" w:rsidRDefault="00BE0FFE" w:rsidP="00BE0FFE">
            <w:pPr>
              <w:pStyle w:val="BodyText"/>
            </w:pPr>
            <w:r w:rsidRPr="002157EE">
              <w:t>2</w:t>
            </w:r>
          </w:p>
        </w:tc>
      </w:tr>
    </w:tbl>
    <w:p w14:paraId="20017B41" w14:textId="77777777" w:rsidR="00F94F1D" w:rsidRPr="00F94F1D" w:rsidRDefault="00F94F1D" w:rsidP="00F94F1D">
      <w:pPr>
        <w:pStyle w:val="BodyText"/>
      </w:pPr>
    </w:p>
    <w:p w14:paraId="73E230A5" w14:textId="77777777" w:rsidR="00F94F1D" w:rsidRPr="00F94F1D" w:rsidRDefault="00F94F1D" w:rsidP="00F94F1D">
      <w:pPr>
        <w:pStyle w:val="BodyText"/>
      </w:pPr>
    </w:p>
    <w:p w14:paraId="6BF8810B" w14:textId="161E272A" w:rsidR="00F94F1D" w:rsidRPr="00F94F1D" w:rsidRDefault="00F94F1D" w:rsidP="00F94F1D">
      <w:pPr>
        <w:pStyle w:val="BodyText"/>
        <w:outlineLvl w:val="2"/>
      </w:pPr>
      <w:r>
        <w:t>Statuses</w:t>
      </w:r>
    </w:p>
    <w:p w14:paraId="145BABBB" w14:textId="4696F00C" w:rsidR="00F94F1D" w:rsidRDefault="00F94F1D" w:rsidP="00F94F1D">
      <w:pPr>
        <w:pStyle w:val="BodyText"/>
      </w:pPr>
      <w:r w:rsidRPr="00F94F1D">
        <w:t>Stores status information for jobs, applications, and candidates.</w:t>
      </w:r>
    </w:p>
    <w:p w14:paraId="09D3DC26"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0B8A9228" w14:textId="77777777" w:rsidTr="005C5E29">
        <w:trPr>
          <w:trHeight w:val="292"/>
        </w:trPr>
        <w:tc>
          <w:tcPr>
            <w:tcW w:w="2302" w:type="dxa"/>
            <w:shd w:val="clear" w:color="auto" w:fill="76CDD8"/>
          </w:tcPr>
          <w:p w14:paraId="1BD7F329" w14:textId="77777777" w:rsidR="00F94F1D" w:rsidRPr="00F94F1D" w:rsidRDefault="00F94F1D" w:rsidP="00F94F1D">
            <w:pPr>
              <w:pStyle w:val="BodyText"/>
            </w:pPr>
            <w:r w:rsidRPr="00F94F1D">
              <w:t>Table Name</w:t>
            </w:r>
          </w:p>
        </w:tc>
        <w:tc>
          <w:tcPr>
            <w:tcW w:w="2302" w:type="dxa"/>
            <w:shd w:val="clear" w:color="auto" w:fill="76CDD8"/>
          </w:tcPr>
          <w:p w14:paraId="469837A6" w14:textId="77777777" w:rsidR="00F94F1D" w:rsidRPr="00F94F1D" w:rsidRDefault="00F94F1D" w:rsidP="00F94F1D">
            <w:pPr>
              <w:pStyle w:val="BodyText"/>
            </w:pPr>
            <w:r w:rsidRPr="00F94F1D">
              <w:t xml:space="preserve">Field name </w:t>
            </w:r>
          </w:p>
        </w:tc>
        <w:tc>
          <w:tcPr>
            <w:tcW w:w="2302" w:type="dxa"/>
            <w:shd w:val="clear" w:color="auto" w:fill="76CDD8"/>
          </w:tcPr>
          <w:p w14:paraId="589BA748" w14:textId="77777777" w:rsidR="00F94F1D" w:rsidRPr="00F94F1D" w:rsidRDefault="00F94F1D" w:rsidP="00F94F1D">
            <w:pPr>
              <w:pStyle w:val="BodyText"/>
            </w:pPr>
            <w:r w:rsidRPr="00F94F1D">
              <w:t xml:space="preserve">Field Description </w:t>
            </w:r>
          </w:p>
        </w:tc>
        <w:tc>
          <w:tcPr>
            <w:tcW w:w="2302" w:type="dxa"/>
            <w:shd w:val="clear" w:color="auto" w:fill="76CDD8"/>
          </w:tcPr>
          <w:p w14:paraId="666D5609" w14:textId="77777777" w:rsidR="00F94F1D" w:rsidRPr="00F94F1D" w:rsidRDefault="00F94F1D" w:rsidP="00F94F1D">
            <w:pPr>
              <w:pStyle w:val="BodyText"/>
            </w:pPr>
            <w:r w:rsidRPr="00F94F1D">
              <w:t xml:space="preserve">Data Type </w:t>
            </w:r>
          </w:p>
        </w:tc>
      </w:tr>
      <w:tr w:rsidR="000964A2" w:rsidRPr="00F94F1D" w14:paraId="6CC894BE" w14:textId="77777777" w:rsidTr="00A23B64">
        <w:trPr>
          <w:trHeight w:val="432"/>
        </w:trPr>
        <w:tc>
          <w:tcPr>
            <w:tcW w:w="2302" w:type="dxa"/>
            <w:vMerge w:val="restart"/>
          </w:tcPr>
          <w:p w14:paraId="5E15B7CF" w14:textId="5EFCF44A" w:rsidR="000964A2" w:rsidRPr="00F94F1D" w:rsidRDefault="000964A2" w:rsidP="000964A2">
            <w:pPr>
              <w:pStyle w:val="BodyText"/>
            </w:pPr>
            <w:r w:rsidRPr="00F94F1D">
              <w:t xml:space="preserve"> </w:t>
            </w:r>
            <w:r w:rsidR="00AD032A" w:rsidRPr="00AD032A">
              <w:t>Statuses</w:t>
            </w:r>
          </w:p>
        </w:tc>
        <w:tc>
          <w:tcPr>
            <w:tcW w:w="2302" w:type="dxa"/>
          </w:tcPr>
          <w:p w14:paraId="023971A5" w14:textId="55956908" w:rsidR="000964A2" w:rsidRPr="00F94F1D" w:rsidRDefault="000964A2" w:rsidP="000964A2">
            <w:pPr>
              <w:pStyle w:val="BodyText"/>
            </w:pPr>
            <w:proofErr w:type="spellStart"/>
            <w:r w:rsidRPr="00AF3FA3">
              <w:t>StatusID</w:t>
            </w:r>
            <w:proofErr w:type="spellEnd"/>
          </w:p>
        </w:tc>
        <w:tc>
          <w:tcPr>
            <w:tcW w:w="2302" w:type="dxa"/>
          </w:tcPr>
          <w:p w14:paraId="70C97A90" w14:textId="7EF348A9" w:rsidR="000964A2" w:rsidRPr="00F94F1D" w:rsidRDefault="000964A2" w:rsidP="000964A2">
            <w:pPr>
              <w:pStyle w:val="BodyText"/>
            </w:pPr>
            <w:r w:rsidRPr="00AF3FA3">
              <w:t>Unique identifier for the status</w:t>
            </w:r>
            <w:r w:rsidR="00B22FB3">
              <w:t>, PK</w:t>
            </w:r>
          </w:p>
        </w:tc>
        <w:tc>
          <w:tcPr>
            <w:tcW w:w="2302" w:type="dxa"/>
          </w:tcPr>
          <w:p w14:paraId="7C6FEC49" w14:textId="67038BF1" w:rsidR="000964A2" w:rsidRPr="00F94F1D" w:rsidRDefault="000964A2" w:rsidP="000964A2">
            <w:pPr>
              <w:pStyle w:val="BodyText"/>
            </w:pPr>
            <w:r w:rsidRPr="00AF3FA3">
              <w:t>Int</w:t>
            </w:r>
          </w:p>
        </w:tc>
      </w:tr>
      <w:tr w:rsidR="000964A2" w:rsidRPr="00F94F1D" w14:paraId="5AD33DC9" w14:textId="77777777" w:rsidTr="00A23B64">
        <w:trPr>
          <w:trHeight w:val="432"/>
        </w:trPr>
        <w:tc>
          <w:tcPr>
            <w:tcW w:w="2302" w:type="dxa"/>
            <w:vMerge/>
          </w:tcPr>
          <w:p w14:paraId="65FF3056" w14:textId="77777777" w:rsidR="000964A2" w:rsidRPr="00F94F1D" w:rsidRDefault="000964A2" w:rsidP="000964A2">
            <w:pPr>
              <w:pStyle w:val="BodyText"/>
            </w:pPr>
          </w:p>
        </w:tc>
        <w:tc>
          <w:tcPr>
            <w:tcW w:w="2302" w:type="dxa"/>
          </w:tcPr>
          <w:p w14:paraId="09EE4211" w14:textId="7835669F" w:rsidR="000964A2" w:rsidRPr="00F94F1D" w:rsidRDefault="000964A2" w:rsidP="000964A2">
            <w:pPr>
              <w:pStyle w:val="BodyText"/>
            </w:pPr>
            <w:proofErr w:type="spellStart"/>
            <w:r w:rsidRPr="00AF3FA3">
              <w:t>StatusName</w:t>
            </w:r>
            <w:proofErr w:type="spellEnd"/>
          </w:p>
        </w:tc>
        <w:tc>
          <w:tcPr>
            <w:tcW w:w="2302" w:type="dxa"/>
          </w:tcPr>
          <w:p w14:paraId="14692C18" w14:textId="56CC364D" w:rsidR="000964A2" w:rsidRPr="00F94F1D" w:rsidRDefault="000964A2" w:rsidP="000964A2">
            <w:pPr>
              <w:pStyle w:val="BodyText"/>
            </w:pPr>
            <w:r w:rsidRPr="00AF3FA3">
              <w:t>Name of the status</w:t>
            </w:r>
          </w:p>
        </w:tc>
        <w:tc>
          <w:tcPr>
            <w:tcW w:w="2302" w:type="dxa"/>
          </w:tcPr>
          <w:p w14:paraId="21CD44C0" w14:textId="489D5B53" w:rsidR="000964A2" w:rsidRPr="00F94F1D" w:rsidRDefault="000964A2" w:rsidP="000964A2">
            <w:pPr>
              <w:pStyle w:val="BodyText"/>
            </w:pPr>
            <w:r w:rsidRPr="00AF3FA3">
              <w:t>Text</w:t>
            </w:r>
          </w:p>
        </w:tc>
      </w:tr>
    </w:tbl>
    <w:p w14:paraId="596A56C8" w14:textId="77777777" w:rsidR="00F94F1D" w:rsidRPr="00F94F1D" w:rsidRDefault="00F94F1D" w:rsidP="00F94F1D">
      <w:pPr>
        <w:pStyle w:val="BodyText"/>
      </w:pPr>
    </w:p>
    <w:p w14:paraId="5F902DF1" w14:textId="77777777" w:rsidR="00F94F1D" w:rsidRPr="00F94F1D" w:rsidRDefault="00F94F1D" w:rsidP="00F94F1D">
      <w:pPr>
        <w:pStyle w:val="BodyText"/>
      </w:pPr>
      <w:r w:rsidRPr="00F94F1D">
        <w:t>Comments on table relationships</w:t>
      </w:r>
    </w:p>
    <w:p w14:paraId="4DF8D29E" w14:textId="245F3CCD" w:rsidR="00F94F1D" w:rsidRPr="00F94F1D" w:rsidRDefault="001A65A7" w:rsidP="00F94F1D">
      <w:pPr>
        <w:pStyle w:val="BodyText"/>
      </w:pPr>
      <w:r w:rsidRPr="001A65A7">
        <w:lastRenderedPageBreak/>
        <w:t xml:space="preserve">Each job has a status (e.g., </w:t>
      </w:r>
      <w:r w:rsidR="005C6C0F">
        <w:t>active</w:t>
      </w:r>
      <w:r w:rsidRPr="001A65A7">
        <w:t>, closed), but multiple jobs can share the same status type</w:t>
      </w:r>
      <w:r>
        <w:t xml:space="preserve">, therefore they </w:t>
      </w:r>
      <w:proofErr w:type="gramStart"/>
      <w:r>
        <w:t>has</w:t>
      </w:r>
      <w:proofErr w:type="gramEnd"/>
      <w:r>
        <w:t xml:space="preserve"> </w:t>
      </w:r>
      <w:proofErr w:type="gramStart"/>
      <w:r>
        <w:t>Many</w:t>
      </w:r>
      <w:proofErr w:type="gramEnd"/>
      <w:r>
        <w:t>-to-One relationship.</w:t>
      </w:r>
      <w:r w:rsidRPr="001A65A7">
        <w:t xml:space="preserve"> Each application has a status (e.g., pending, approved), but multiple applications can share the same status type.</w:t>
      </w:r>
      <w:r>
        <w:t xml:space="preserve"> </w:t>
      </w:r>
      <w:r w:rsidRPr="001A65A7">
        <w:t>Each candidate has a status (e.g., active, inactive), but multiple candidates can share the same status type.</w:t>
      </w:r>
    </w:p>
    <w:p w14:paraId="5DB4E5C4" w14:textId="77777777" w:rsidR="00F94F1D" w:rsidRPr="00F94F1D" w:rsidRDefault="00F94F1D" w:rsidP="00F94F1D">
      <w:pPr>
        <w:pStyle w:val="BodyText"/>
      </w:pPr>
      <w:r w:rsidRPr="00F94F1D">
        <w:t>Example with data</w:t>
      </w:r>
    </w:p>
    <w:tbl>
      <w:tblPr>
        <w:tblW w:w="517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85"/>
        <w:gridCol w:w="2585"/>
      </w:tblGrid>
      <w:tr w:rsidR="009D1F72" w:rsidRPr="00F94F1D" w14:paraId="2BA5A215" w14:textId="77777777" w:rsidTr="009D1F72">
        <w:trPr>
          <w:trHeight w:val="376"/>
        </w:trPr>
        <w:tc>
          <w:tcPr>
            <w:tcW w:w="2585" w:type="dxa"/>
            <w:shd w:val="clear" w:color="auto" w:fill="76CDD8"/>
          </w:tcPr>
          <w:p w14:paraId="7FDF7F65" w14:textId="3706DDEE" w:rsidR="009D1F72" w:rsidRPr="00F94F1D" w:rsidRDefault="009D1F72" w:rsidP="000964A2">
            <w:pPr>
              <w:pStyle w:val="BodyText"/>
            </w:pPr>
            <w:proofErr w:type="spellStart"/>
            <w:r w:rsidRPr="008F2A5E">
              <w:t>StatusID</w:t>
            </w:r>
            <w:proofErr w:type="spellEnd"/>
          </w:p>
        </w:tc>
        <w:tc>
          <w:tcPr>
            <w:tcW w:w="2585" w:type="dxa"/>
            <w:shd w:val="clear" w:color="auto" w:fill="76CDD8"/>
          </w:tcPr>
          <w:p w14:paraId="3C2734D0" w14:textId="5916268C" w:rsidR="009D1F72" w:rsidRPr="00F94F1D" w:rsidRDefault="009D1F72" w:rsidP="000964A2">
            <w:pPr>
              <w:pStyle w:val="BodyText"/>
            </w:pPr>
            <w:proofErr w:type="spellStart"/>
            <w:r w:rsidRPr="008F2A5E">
              <w:t>StatusName</w:t>
            </w:r>
            <w:proofErr w:type="spellEnd"/>
          </w:p>
        </w:tc>
      </w:tr>
      <w:tr w:rsidR="009D1F72" w:rsidRPr="00F94F1D" w14:paraId="176469B1" w14:textId="77777777" w:rsidTr="009D1F72">
        <w:trPr>
          <w:trHeight w:val="557"/>
        </w:trPr>
        <w:tc>
          <w:tcPr>
            <w:tcW w:w="2585" w:type="dxa"/>
          </w:tcPr>
          <w:p w14:paraId="0C47CBD6" w14:textId="23F68C35" w:rsidR="009D1F72" w:rsidRPr="00F94F1D" w:rsidRDefault="009D1F72" w:rsidP="000964A2">
            <w:pPr>
              <w:pStyle w:val="BodyText"/>
            </w:pPr>
            <w:r w:rsidRPr="008F2A5E">
              <w:t>1</w:t>
            </w:r>
          </w:p>
        </w:tc>
        <w:tc>
          <w:tcPr>
            <w:tcW w:w="2585" w:type="dxa"/>
          </w:tcPr>
          <w:p w14:paraId="396379CE" w14:textId="3B8B0E18" w:rsidR="009D1F72" w:rsidRPr="00F94F1D" w:rsidRDefault="009D1F72" w:rsidP="000964A2">
            <w:pPr>
              <w:pStyle w:val="BodyText"/>
            </w:pPr>
            <w:r w:rsidRPr="008F2A5E">
              <w:t>Active</w:t>
            </w:r>
          </w:p>
        </w:tc>
      </w:tr>
      <w:tr w:rsidR="009D1F72" w:rsidRPr="00F94F1D" w14:paraId="3B809B8D" w14:textId="77777777" w:rsidTr="009D1F72">
        <w:trPr>
          <w:trHeight w:val="557"/>
        </w:trPr>
        <w:tc>
          <w:tcPr>
            <w:tcW w:w="2585" w:type="dxa"/>
          </w:tcPr>
          <w:p w14:paraId="2142FC32" w14:textId="60A87599" w:rsidR="009D1F72" w:rsidRPr="00F94F1D" w:rsidRDefault="009D1F72" w:rsidP="000964A2">
            <w:pPr>
              <w:pStyle w:val="BodyText"/>
            </w:pPr>
            <w:r w:rsidRPr="008F2A5E">
              <w:t>2</w:t>
            </w:r>
          </w:p>
        </w:tc>
        <w:tc>
          <w:tcPr>
            <w:tcW w:w="2585" w:type="dxa"/>
          </w:tcPr>
          <w:p w14:paraId="21D1BFE4" w14:textId="2D587D24" w:rsidR="009D1F72" w:rsidRPr="00F94F1D" w:rsidRDefault="001A65A7" w:rsidP="000964A2">
            <w:pPr>
              <w:pStyle w:val="BodyText"/>
            </w:pPr>
            <w:r>
              <w:t>Pending</w:t>
            </w:r>
          </w:p>
        </w:tc>
      </w:tr>
      <w:tr w:rsidR="009D1F72" w:rsidRPr="00F94F1D" w14:paraId="66D3319F" w14:textId="77777777" w:rsidTr="009D1F72">
        <w:trPr>
          <w:trHeight w:val="557"/>
        </w:trPr>
        <w:tc>
          <w:tcPr>
            <w:tcW w:w="2585" w:type="dxa"/>
          </w:tcPr>
          <w:p w14:paraId="7B854A58" w14:textId="5913B1D0" w:rsidR="009D1F72" w:rsidRPr="00F94F1D" w:rsidRDefault="009D1F72" w:rsidP="000964A2">
            <w:pPr>
              <w:pStyle w:val="BodyText"/>
            </w:pPr>
            <w:r w:rsidRPr="008F2A5E">
              <w:t>3</w:t>
            </w:r>
          </w:p>
        </w:tc>
        <w:tc>
          <w:tcPr>
            <w:tcW w:w="2585" w:type="dxa"/>
          </w:tcPr>
          <w:p w14:paraId="4381FA58" w14:textId="63995B17" w:rsidR="009D1F72" w:rsidRPr="00F94F1D" w:rsidRDefault="009D1F72" w:rsidP="000964A2">
            <w:pPr>
              <w:pStyle w:val="BodyText"/>
            </w:pPr>
            <w:r w:rsidRPr="008F2A5E">
              <w:t>Interviewing</w:t>
            </w:r>
          </w:p>
        </w:tc>
      </w:tr>
    </w:tbl>
    <w:p w14:paraId="023765C0" w14:textId="77777777" w:rsidR="00F94F1D" w:rsidRPr="00F94F1D" w:rsidRDefault="00F94F1D" w:rsidP="00F94F1D">
      <w:pPr>
        <w:pStyle w:val="BodyText"/>
      </w:pPr>
    </w:p>
    <w:p w14:paraId="22471DF1" w14:textId="77777777" w:rsidR="00F94F1D" w:rsidRPr="00F94F1D" w:rsidRDefault="00F94F1D" w:rsidP="00F94F1D">
      <w:pPr>
        <w:pStyle w:val="BodyText"/>
      </w:pPr>
    </w:p>
    <w:p w14:paraId="4EFAD54E" w14:textId="02546CA9" w:rsidR="00F94F1D" w:rsidRPr="00F94F1D" w:rsidRDefault="00F94F1D" w:rsidP="00F94F1D">
      <w:pPr>
        <w:pStyle w:val="BodyText"/>
        <w:outlineLvl w:val="2"/>
      </w:pPr>
      <w:proofErr w:type="spellStart"/>
      <w:r>
        <w:t>Jobtypes</w:t>
      </w:r>
      <w:proofErr w:type="spellEnd"/>
    </w:p>
    <w:p w14:paraId="36FC2B62" w14:textId="50A42F5E" w:rsidR="00F94F1D" w:rsidRDefault="00F94F1D" w:rsidP="00F94F1D">
      <w:pPr>
        <w:pStyle w:val="BodyText"/>
      </w:pPr>
      <w:r w:rsidRPr="00F94F1D">
        <w:t>Stores different types of jobs (Full-time, Part-time, etc.).</w:t>
      </w:r>
    </w:p>
    <w:p w14:paraId="0FAC2C12" w14:textId="77777777" w:rsidR="00F94F1D" w:rsidRPr="00F94F1D" w:rsidRDefault="00F94F1D" w:rsidP="00F94F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4F1D" w:rsidRPr="00F94F1D" w14:paraId="29F6C3E8" w14:textId="77777777" w:rsidTr="005C5E29">
        <w:trPr>
          <w:trHeight w:val="292"/>
        </w:trPr>
        <w:tc>
          <w:tcPr>
            <w:tcW w:w="2302" w:type="dxa"/>
            <w:shd w:val="clear" w:color="auto" w:fill="76CDD8"/>
          </w:tcPr>
          <w:p w14:paraId="031919FC" w14:textId="77777777" w:rsidR="00F94F1D" w:rsidRPr="00F94F1D" w:rsidRDefault="00F94F1D" w:rsidP="00F94F1D">
            <w:pPr>
              <w:pStyle w:val="BodyText"/>
            </w:pPr>
            <w:r w:rsidRPr="00F94F1D">
              <w:t>Table Name</w:t>
            </w:r>
          </w:p>
        </w:tc>
        <w:tc>
          <w:tcPr>
            <w:tcW w:w="2302" w:type="dxa"/>
            <w:shd w:val="clear" w:color="auto" w:fill="76CDD8"/>
          </w:tcPr>
          <w:p w14:paraId="750681AE" w14:textId="77777777" w:rsidR="00F94F1D" w:rsidRPr="00F94F1D" w:rsidRDefault="00F94F1D" w:rsidP="00F94F1D">
            <w:pPr>
              <w:pStyle w:val="BodyText"/>
            </w:pPr>
            <w:r w:rsidRPr="00F94F1D">
              <w:t xml:space="preserve">Field name </w:t>
            </w:r>
          </w:p>
        </w:tc>
        <w:tc>
          <w:tcPr>
            <w:tcW w:w="2302" w:type="dxa"/>
            <w:shd w:val="clear" w:color="auto" w:fill="76CDD8"/>
          </w:tcPr>
          <w:p w14:paraId="15A9E5B4" w14:textId="77777777" w:rsidR="00F94F1D" w:rsidRPr="00F94F1D" w:rsidRDefault="00F94F1D" w:rsidP="00F94F1D">
            <w:pPr>
              <w:pStyle w:val="BodyText"/>
            </w:pPr>
            <w:r w:rsidRPr="00F94F1D">
              <w:t xml:space="preserve">Field Description </w:t>
            </w:r>
          </w:p>
        </w:tc>
        <w:tc>
          <w:tcPr>
            <w:tcW w:w="2302" w:type="dxa"/>
            <w:shd w:val="clear" w:color="auto" w:fill="76CDD8"/>
          </w:tcPr>
          <w:p w14:paraId="31DDEDC1" w14:textId="77777777" w:rsidR="00F94F1D" w:rsidRPr="00F94F1D" w:rsidRDefault="00F94F1D" w:rsidP="00F94F1D">
            <w:pPr>
              <w:pStyle w:val="BodyText"/>
            </w:pPr>
            <w:r w:rsidRPr="00F94F1D">
              <w:t xml:space="preserve">Data Type </w:t>
            </w:r>
          </w:p>
        </w:tc>
      </w:tr>
      <w:tr w:rsidR="00FD60A2" w:rsidRPr="00F94F1D" w14:paraId="684733AB" w14:textId="77777777" w:rsidTr="00F17DD4">
        <w:trPr>
          <w:trHeight w:val="432"/>
        </w:trPr>
        <w:tc>
          <w:tcPr>
            <w:tcW w:w="2302" w:type="dxa"/>
            <w:vMerge w:val="restart"/>
          </w:tcPr>
          <w:p w14:paraId="7AC656FF" w14:textId="6364FD31" w:rsidR="00FD60A2" w:rsidRPr="00F94F1D" w:rsidRDefault="00FD60A2" w:rsidP="00FD60A2">
            <w:pPr>
              <w:pStyle w:val="BodyText"/>
            </w:pPr>
            <w:r w:rsidRPr="00F94F1D">
              <w:t xml:space="preserve"> </w:t>
            </w:r>
            <w:proofErr w:type="spellStart"/>
            <w:r w:rsidR="00AD032A" w:rsidRPr="00AD032A">
              <w:t>Jobtypes</w:t>
            </w:r>
            <w:proofErr w:type="spellEnd"/>
          </w:p>
        </w:tc>
        <w:tc>
          <w:tcPr>
            <w:tcW w:w="2302" w:type="dxa"/>
          </w:tcPr>
          <w:p w14:paraId="26046BED" w14:textId="5A6DBA44" w:rsidR="00FD60A2" w:rsidRPr="00F94F1D" w:rsidRDefault="00FD60A2" w:rsidP="00FD60A2">
            <w:pPr>
              <w:pStyle w:val="BodyText"/>
            </w:pPr>
            <w:proofErr w:type="spellStart"/>
            <w:r w:rsidRPr="00FD60A2">
              <w:t>JobTypeID</w:t>
            </w:r>
            <w:proofErr w:type="spellEnd"/>
          </w:p>
        </w:tc>
        <w:tc>
          <w:tcPr>
            <w:tcW w:w="2302" w:type="dxa"/>
          </w:tcPr>
          <w:p w14:paraId="12AD1D2C" w14:textId="0F13857B" w:rsidR="00FD60A2" w:rsidRPr="00F94F1D" w:rsidRDefault="00FD60A2" w:rsidP="00FD60A2">
            <w:pPr>
              <w:pStyle w:val="BodyText"/>
            </w:pPr>
            <w:r w:rsidRPr="00AF3FA3">
              <w:t xml:space="preserve">Unique identifier for the </w:t>
            </w:r>
            <w:r>
              <w:t>job type, PK</w:t>
            </w:r>
          </w:p>
        </w:tc>
        <w:tc>
          <w:tcPr>
            <w:tcW w:w="2302" w:type="dxa"/>
          </w:tcPr>
          <w:p w14:paraId="1644CBB2" w14:textId="07959015" w:rsidR="00FD60A2" w:rsidRPr="00F94F1D" w:rsidRDefault="00FD60A2" w:rsidP="00FD60A2">
            <w:pPr>
              <w:pStyle w:val="BodyText"/>
            </w:pPr>
            <w:r w:rsidRPr="00AF3FA3">
              <w:t>Int</w:t>
            </w:r>
          </w:p>
        </w:tc>
      </w:tr>
      <w:tr w:rsidR="00FD60A2" w:rsidRPr="00F94F1D" w14:paraId="6DFDD5B2" w14:textId="77777777" w:rsidTr="00F17DD4">
        <w:trPr>
          <w:trHeight w:val="432"/>
        </w:trPr>
        <w:tc>
          <w:tcPr>
            <w:tcW w:w="2302" w:type="dxa"/>
            <w:vMerge/>
          </w:tcPr>
          <w:p w14:paraId="0E961651" w14:textId="77777777" w:rsidR="00FD60A2" w:rsidRPr="00F94F1D" w:rsidRDefault="00FD60A2" w:rsidP="00FD60A2">
            <w:pPr>
              <w:pStyle w:val="BodyText"/>
            </w:pPr>
          </w:p>
        </w:tc>
        <w:tc>
          <w:tcPr>
            <w:tcW w:w="2302" w:type="dxa"/>
          </w:tcPr>
          <w:p w14:paraId="2EE2EA2F" w14:textId="6846B2F5" w:rsidR="00FD60A2" w:rsidRPr="00F94F1D" w:rsidRDefault="00FD60A2" w:rsidP="00FD60A2">
            <w:pPr>
              <w:pStyle w:val="BodyText"/>
            </w:pPr>
            <w:proofErr w:type="spellStart"/>
            <w:r w:rsidRPr="00393613">
              <w:t>JobTypeName</w:t>
            </w:r>
            <w:proofErr w:type="spellEnd"/>
          </w:p>
        </w:tc>
        <w:tc>
          <w:tcPr>
            <w:tcW w:w="2302" w:type="dxa"/>
          </w:tcPr>
          <w:p w14:paraId="523ECEDC" w14:textId="4C9E7833" w:rsidR="00FD60A2" w:rsidRPr="00F94F1D" w:rsidRDefault="00FD60A2" w:rsidP="00FD60A2">
            <w:pPr>
              <w:pStyle w:val="BodyText"/>
            </w:pPr>
            <w:r w:rsidRPr="00AF3FA3">
              <w:t xml:space="preserve">Name of the </w:t>
            </w:r>
            <w:r>
              <w:t>job type</w:t>
            </w:r>
          </w:p>
        </w:tc>
        <w:tc>
          <w:tcPr>
            <w:tcW w:w="2302" w:type="dxa"/>
          </w:tcPr>
          <w:p w14:paraId="4E92BA31" w14:textId="0D551787" w:rsidR="00FD60A2" w:rsidRPr="00F94F1D" w:rsidRDefault="00FD60A2" w:rsidP="00FD60A2">
            <w:pPr>
              <w:pStyle w:val="BodyText"/>
            </w:pPr>
            <w:r w:rsidRPr="00AF3FA3">
              <w:t>Text</w:t>
            </w:r>
          </w:p>
        </w:tc>
      </w:tr>
    </w:tbl>
    <w:p w14:paraId="3FC5C717" w14:textId="77777777" w:rsidR="00F94F1D" w:rsidRPr="00F94F1D" w:rsidRDefault="00F94F1D" w:rsidP="00F94F1D">
      <w:pPr>
        <w:pStyle w:val="BodyText"/>
      </w:pPr>
    </w:p>
    <w:p w14:paraId="2173A0DD" w14:textId="77777777" w:rsidR="00F94F1D" w:rsidRPr="00F94F1D" w:rsidRDefault="00F94F1D" w:rsidP="00F94F1D">
      <w:pPr>
        <w:pStyle w:val="BodyText"/>
      </w:pPr>
      <w:r w:rsidRPr="00F94F1D">
        <w:t>Comments on table relationships</w:t>
      </w:r>
    </w:p>
    <w:p w14:paraId="153AB76F" w14:textId="5EA571F3" w:rsidR="00E5703A" w:rsidRDefault="0070013A" w:rsidP="00E5703A">
      <w:pPr>
        <w:pStyle w:val="BodyText"/>
      </w:pPr>
      <w:r w:rsidRPr="0070013A">
        <w:t xml:space="preserve">Jobs and </w:t>
      </w:r>
      <w:proofErr w:type="spellStart"/>
      <w:r w:rsidRPr="0070013A">
        <w:t>Job</w:t>
      </w:r>
      <w:r>
        <w:t>Types</w:t>
      </w:r>
      <w:proofErr w:type="spellEnd"/>
      <w:r w:rsidRPr="0070013A">
        <w:t xml:space="preserve"> have </w:t>
      </w:r>
      <w:proofErr w:type="gramStart"/>
      <w:r w:rsidRPr="0070013A">
        <w:t>a one</w:t>
      </w:r>
      <w:proofErr w:type="gramEnd"/>
      <w:r w:rsidRPr="0070013A">
        <w:t>-to-many relationship</w:t>
      </w:r>
      <w:r>
        <w:t>.</w:t>
      </w:r>
      <w:r w:rsidR="00E5703A">
        <w:t xml:space="preserve"> Each job type can be assigned to multiple job postings.</w:t>
      </w:r>
    </w:p>
    <w:p w14:paraId="49FF8907" w14:textId="5C20112C" w:rsidR="00F94F1D" w:rsidRDefault="00E5703A" w:rsidP="00E5703A">
      <w:pPr>
        <w:pStyle w:val="BodyText"/>
      </w:pPr>
      <w:proofErr w:type="spellStart"/>
      <w:r>
        <w:t>Jobtypes</w:t>
      </w:r>
      <w:proofErr w:type="spellEnd"/>
      <w:r>
        <w:t xml:space="preserve"> table is referenced by the Jobs table, where each job is associated with a job type.</w:t>
      </w:r>
    </w:p>
    <w:p w14:paraId="6F5B62E3" w14:textId="77777777" w:rsidR="00E5703A" w:rsidRPr="00F94F1D" w:rsidRDefault="00E5703A" w:rsidP="00E5703A">
      <w:pPr>
        <w:pStyle w:val="BodyText"/>
      </w:pPr>
    </w:p>
    <w:p w14:paraId="6B38A9E2" w14:textId="77777777" w:rsidR="00F94F1D" w:rsidRPr="00F94F1D" w:rsidRDefault="00F94F1D" w:rsidP="00F94F1D">
      <w:pPr>
        <w:pStyle w:val="BodyText"/>
      </w:pPr>
      <w:r w:rsidRPr="00F94F1D">
        <w:t>Example with data</w:t>
      </w:r>
    </w:p>
    <w:tbl>
      <w:tblPr>
        <w:tblW w:w="611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059"/>
        <w:gridCol w:w="3059"/>
      </w:tblGrid>
      <w:tr w:rsidR="00FD60A2" w:rsidRPr="00F94F1D" w14:paraId="2B4A5405" w14:textId="77777777" w:rsidTr="00FD60A2">
        <w:trPr>
          <w:trHeight w:val="401"/>
        </w:trPr>
        <w:tc>
          <w:tcPr>
            <w:tcW w:w="3059" w:type="dxa"/>
            <w:shd w:val="clear" w:color="auto" w:fill="76CDD8"/>
          </w:tcPr>
          <w:p w14:paraId="77DA22DB" w14:textId="7FF2BD7A" w:rsidR="00FD60A2" w:rsidRPr="00F94F1D" w:rsidRDefault="00FD60A2" w:rsidP="00FD60A2">
            <w:pPr>
              <w:pStyle w:val="BodyText"/>
            </w:pPr>
            <w:proofErr w:type="spellStart"/>
            <w:r w:rsidRPr="00393613">
              <w:t>JobTypeID</w:t>
            </w:r>
            <w:proofErr w:type="spellEnd"/>
          </w:p>
        </w:tc>
        <w:tc>
          <w:tcPr>
            <w:tcW w:w="3059" w:type="dxa"/>
            <w:shd w:val="clear" w:color="auto" w:fill="76CDD8"/>
          </w:tcPr>
          <w:p w14:paraId="06783129" w14:textId="4941C85C" w:rsidR="00FD60A2" w:rsidRPr="00F94F1D" w:rsidRDefault="00FD60A2" w:rsidP="00FD60A2">
            <w:pPr>
              <w:pStyle w:val="BodyText"/>
            </w:pPr>
            <w:proofErr w:type="spellStart"/>
            <w:r w:rsidRPr="00393613">
              <w:t>JobTypeName</w:t>
            </w:r>
            <w:proofErr w:type="spellEnd"/>
          </w:p>
        </w:tc>
      </w:tr>
      <w:tr w:rsidR="00FD60A2" w:rsidRPr="00F94F1D" w14:paraId="76018A4D" w14:textId="77777777" w:rsidTr="00FD60A2">
        <w:trPr>
          <w:trHeight w:val="595"/>
        </w:trPr>
        <w:tc>
          <w:tcPr>
            <w:tcW w:w="3059" w:type="dxa"/>
          </w:tcPr>
          <w:p w14:paraId="5D862080" w14:textId="34724474" w:rsidR="00FD60A2" w:rsidRPr="00F94F1D" w:rsidRDefault="00FD60A2" w:rsidP="00FD60A2">
            <w:pPr>
              <w:pStyle w:val="BodyText"/>
            </w:pPr>
            <w:r w:rsidRPr="00393613">
              <w:t>1</w:t>
            </w:r>
          </w:p>
        </w:tc>
        <w:tc>
          <w:tcPr>
            <w:tcW w:w="3059" w:type="dxa"/>
          </w:tcPr>
          <w:p w14:paraId="7D99C2C9" w14:textId="36E40CFA" w:rsidR="00FD60A2" w:rsidRPr="00F94F1D" w:rsidRDefault="00FD60A2" w:rsidP="00FD60A2">
            <w:pPr>
              <w:pStyle w:val="BodyText"/>
            </w:pPr>
            <w:r w:rsidRPr="00393613">
              <w:t>Full-time</w:t>
            </w:r>
          </w:p>
        </w:tc>
      </w:tr>
      <w:tr w:rsidR="00FD60A2" w:rsidRPr="00F94F1D" w14:paraId="15A937EA" w14:textId="77777777" w:rsidTr="00FD60A2">
        <w:trPr>
          <w:trHeight w:val="595"/>
        </w:trPr>
        <w:tc>
          <w:tcPr>
            <w:tcW w:w="3059" w:type="dxa"/>
          </w:tcPr>
          <w:p w14:paraId="0338F1BC" w14:textId="65D2B559" w:rsidR="00FD60A2" w:rsidRPr="00F94F1D" w:rsidRDefault="00FD60A2" w:rsidP="00FD60A2">
            <w:pPr>
              <w:pStyle w:val="BodyText"/>
            </w:pPr>
            <w:r w:rsidRPr="00393613">
              <w:t>2</w:t>
            </w:r>
          </w:p>
        </w:tc>
        <w:tc>
          <w:tcPr>
            <w:tcW w:w="3059" w:type="dxa"/>
          </w:tcPr>
          <w:p w14:paraId="3A9E6F19" w14:textId="5F841210" w:rsidR="00FD60A2" w:rsidRPr="00F94F1D" w:rsidRDefault="00FD60A2" w:rsidP="00FD60A2">
            <w:pPr>
              <w:pStyle w:val="BodyText"/>
            </w:pPr>
            <w:r w:rsidRPr="00393613">
              <w:t>Part-time</w:t>
            </w:r>
          </w:p>
        </w:tc>
      </w:tr>
      <w:tr w:rsidR="00FD60A2" w:rsidRPr="00F94F1D" w14:paraId="241EDA1A" w14:textId="77777777" w:rsidTr="00FD60A2">
        <w:trPr>
          <w:trHeight w:val="595"/>
        </w:trPr>
        <w:tc>
          <w:tcPr>
            <w:tcW w:w="3059" w:type="dxa"/>
          </w:tcPr>
          <w:p w14:paraId="4A91B7B1" w14:textId="68B5DDE1" w:rsidR="00FD60A2" w:rsidRPr="00F94F1D" w:rsidRDefault="00FD60A2" w:rsidP="00FD60A2">
            <w:pPr>
              <w:pStyle w:val="BodyText"/>
            </w:pPr>
            <w:r w:rsidRPr="00393613">
              <w:t>3</w:t>
            </w:r>
          </w:p>
        </w:tc>
        <w:tc>
          <w:tcPr>
            <w:tcW w:w="3059" w:type="dxa"/>
          </w:tcPr>
          <w:p w14:paraId="5340E002" w14:textId="240DFA6D" w:rsidR="00FD60A2" w:rsidRPr="00F94F1D" w:rsidRDefault="00FD60A2" w:rsidP="00FD60A2">
            <w:pPr>
              <w:pStyle w:val="BodyText"/>
            </w:pPr>
            <w:r w:rsidRPr="00393613">
              <w:t>Contract</w:t>
            </w:r>
          </w:p>
        </w:tc>
      </w:tr>
    </w:tbl>
    <w:p w14:paraId="3423A9EE" w14:textId="77777777" w:rsidR="00F94F1D" w:rsidRPr="00F94F1D" w:rsidRDefault="00F94F1D" w:rsidP="00F94F1D">
      <w:pPr>
        <w:pStyle w:val="BodyText"/>
      </w:pPr>
    </w:p>
    <w:p w14:paraId="573ACFF9" w14:textId="77777777" w:rsidR="00F94F1D" w:rsidRPr="00F94F1D" w:rsidRDefault="00F94F1D" w:rsidP="00F94F1D">
      <w:pPr>
        <w:pStyle w:val="BodyText"/>
      </w:pPr>
    </w:p>
    <w:p w14:paraId="048A0E97" w14:textId="16E7D72A" w:rsidR="006164ED" w:rsidRPr="006164ED" w:rsidRDefault="006164ED" w:rsidP="006164ED">
      <w:pPr>
        <w:pStyle w:val="BodyText"/>
        <w:outlineLvl w:val="2"/>
      </w:pPr>
      <w:r>
        <w:t>Locations</w:t>
      </w:r>
    </w:p>
    <w:p w14:paraId="26E530BD" w14:textId="26496269" w:rsidR="006164ED" w:rsidRDefault="006164ED" w:rsidP="006164ED">
      <w:pPr>
        <w:pStyle w:val="BodyText"/>
      </w:pPr>
      <w:proofErr w:type="gramStart"/>
      <w:r w:rsidRPr="006164ED">
        <w:t>Stores</w:t>
      </w:r>
      <w:proofErr w:type="gramEnd"/>
      <w:r w:rsidRPr="006164ED">
        <w:t xml:space="preserve"> location details for job postings and companies.</w:t>
      </w:r>
    </w:p>
    <w:p w14:paraId="09AE3622" w14:textId="77777777" w:rsidR="006164ED" w:rsidRPr="006164ED" w:rsidRDefault="006164ED" w:rsidP="006164E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164ED" w:rsidRPr="006164ED" w14:paraId="528A208B" w14:textId="77777777" w:rsidTr="005C5E29">
        <w:trPr>
          <w:trHeight w:val="292"/>
        </w:trPr>
        <w:tc>
          <w:tcPr>
            <w:tcW w:w="2302" w:type="dxa"/>
            <w:shd w:val="clear" w:color="auto" w:fill="76CDD8"/>
          </w:tcPr>
          <w:p w14:paraId="418B8BB7" w14:textId="7AC38F49" w:rsidR="006164ED" w:rsidRPr="006164ED" w:rsidRDefault="006164ED" w:rsidP="006164ED">
            <w:pPr>
              <w:pStyle w:val="BodyText"/>
            </w:pPr>
            <w:r>
              <w:t>Locations</w:t>
            </w:r>
          </w:p>
        </w:tc>
        <w:tc>
          <w:tcPr>
            <w:tcW w:w="2302" w:type="dxa"/>
            <w:shd w:val="clear" w:color="auto" w:fill="76CDD8"/>
          </w:tcPr>
          <w:p w14:paraId="217BC925" w14:textId="77777777" w:rsidR="006164ED" w:rsidRPr="006164ED" w:rsidRDefault="006164ED" w:rsidP="006164ED">
            <w:pPr>
              <w:pStyle w:val="BodyText"/>
            </w:pPr>
            <w:r w:rsidRPr="006164ED">
              <w:t xml:space="preserve">Field name </w:t>
            </w:r>
          </w:p>
        </w:tc>
        <w:tc>
          <w:tcPr>
            <w:tcW w:w="2302" w:type="dxa"/>
            <w:shd w:val="clear" w:color="auto" w:fill="76CDD8"/>
          </w:tcPr>
          <w:p w14:paraId="24E045DE" w14:textId="77777777" w:rsidR="006164ED" w:rsidRPr="006164ED" w:rsidRDefault="006164ED" w:rsidP="006164ED">
            <w:pPr>
              <w:pStyle w:val="BodyText"/>
            </w:pPr>
            <w:r w:rsidRPr="006164ED">
              <w:t xml:space="preserve">Field Description </w:t>
            </w:r>
          </w:p>
        </w:tc>
        <w:tc>
          <w:tcPr>
            <w:tcW w:w="2302" w:type="dxa"/>
            <w:shd w:val="clear" w:color="auto" w:fill="76CDD8"/>
          </w:tcPr>
          <w:p w14:paraId="4AE51CAE" w14:textId="77777777" w:rsidR="006164ED" w:rsidRPr="006164ED" w:rsidRDefault="006164ED" w:rsidP="006164ED">
            <w:pPr>
              <w:pStyle w:val="BodyText"/>
            </w:pPr>
            <w:r w:rsidRPr="006164ED">
              <w:t xml:space="preserve">Data Type </w:t>
            </w:r>
          </w:p>
        </w:tc>
      </w:tr>
      <w:tr w:rsidR="006164ED" w:rsidRPr="006164ED" w14:paraId="4D62D4AF" w14:textId="77777777" w:rsidTr="00BB537C">
        <w:trPr>
          <w:trHeight w:val="432"/>
        </w:trPr>
        <w:tc>
          <w:tcPr>
            <w:tcW w:w="2302" w:type="dxa"/>
            <w:vMerge w:val="restart"/>
          </w:tcPr>
          <w:p w14:paraId="180F4C77" w14:textId="7240E7A9" w:rsidR="006164ED" w:rsidRPr="006164ED" w:rsidRDefault="006164ED" w:rsidP="006164ED">
            <w:pPr>
              <w:pStyle w:val="BodyText"/>
            </w:pPr>
            <w:r w:rsidRPr="006164ED">
              <w:t xml:space="preserve"> </w:t>
            </w:r>
          </w:p>
        </w:tc>
        <w:tc>
          <w:tcPr>
            <w:tcW w:w="2302" w:type="dxa"/>
          </w:tcPr>
          <w:p w14:paraId="1DF52E26" w14:textId="5880CE36" w:rsidR="006164ED" w:rsidRPr="006164ED" w:rsidRDefault="006164ED" w:rsidP="006164ED">
            <w:pPr>
              <w:pStyle w:val="BodyText"/>
            </w:pPr>
            <w:proofErr w:type="spellStart"/>
            <w:r w:rsidRPr="00BE69C6">
              <w:t>LocationID</w:t>
            </w:r>
            <w:proofErr w:type="spellEnd"/>
          </w:p>
        </w:tc>
        <w:tc>
          <w:tcPr>
            <w:tcW w:w="2302" w:type="dxa"/>
          </w:tcPr>
          <w:p w14:paraId="61F83521" w14:textId="58B9E278" w:rsidR="006164ED" w:rsidRPr="006164ED" w:rsidRDefault="006164ED" w:rsidP="006164ED">
            <w:pPr>
              <w:pStyle w:val="BodyText"/>
            </w:pPr>
            <w:r w:rsidRPr="00BE69C6">
              <w:t>Unique identifier for the location (PK)</w:t>
            </w:r>
          </w:p>
        </w:tc>
        <w:tc>
          <w:tcPr>
            <w:tcW w:w="2302" w:type="dxa"/>
          </w:tcPr>
          <w:p w14:paraId="0A1B1E37" w14:textId="0F33AA8C" w:rsidR="006164ED" w:rsidRPr="006164ED" w:rsidRDefault="006164ED" w:rsidP="006164ED">
            <w:pPr>
              <w:pStyle w:val="BodyText"/>
            </w:pPr>
            <w:r w:rsidRPr="00BE69C6">
              <w:t>Int</w:t>
            </w:r>
          </w:p>
        </w:tc>
      </w:tr>
      <w:tr w:rsidR="006164ED" w:rsidRPr="006164ED" w14:paraId="47D5ACC8" w14:textId="77777777" w:rsidTr="00BB537C">
        <w:trPr>
          <w:trHeight w:val="432"/>
        </w:trPr>
        <w:tc>
          <w:tcPr>
            <w:tcW w:w="2302" w:type="dxa"/>
            <w:vMerge/>
          </w:tcPr>
          <w:p w14:paraId="638619F5" w14:textId="77777777" w:rsidR="006164ED" w:rsidRPr="006164ED" w:rsidRDefault="006164ED" w:rsidP="006164ED">
            <w:pPr>
              <w:pStyle w:val="BodyText"/>
            </w:pPr>
          </w:p>
        </w:tc>
        <w:tc>
          <w:tcPr>
            <w:tcW w:w="2302" w:type="dxa"/>
          </w:tcPr>
          <w:p w14:paraId="2A9ECAC9" w14:textId="624D4D1E" w:rsidR="006164ED" w:rsidRPr="006164ED" w:rsidRDefault="006164ED" w:rsidP="006164ED">
            <w:pPr>
              <w:pStyle w:val="BodyText"/>
            </w:pPr>
            <w:r w:rsidRPr="00BE69C6">
              <w:t>City</w:t>
            </w:r>
          </w:p>
        </w:tc>
        <w:tc>
          <w:tcPr>
            <w:tcW w:w="2302" w:type="dxa"/>
          </w:tcPr>
          <w:p w14:paraId="28D64162" w14:textId="38584297" w:rsidR="006164ED" w:rsidRPr="006164ED" w:rsidRDefault="006164ED" w:rsidP="006164ED">
            <w:pPr>
              <w:pStyle w:val="BodyText"/>
            </w:pPr>
            <w:r w:rsidRPr="00BE69C6">
              <w:t>Name of the city</w:t>
            </w:r>
          </w:p>
        </w:tc>
        <w:tc>
          <w:tcPr>
            <w:tcW w:w="2302" w:type="dxa"/>
          </w:tcPr>
          <w:p w14:paraId="3E972791" w14:textId="5DB13368" w:rsidR="006164ED" w:rsidRPr="006164ED" w:rsidRDefault="006164ED" w:rsidP="006164ED">
            <w:pPr>
              <w:pStyle w:val="BodyText"/>
            </w:pPr>
            <w:r w:rsidRPr="00BE69C6">
              <w:t>Text</w:t>
            </w:r>
          </w:p>
        </w:tc>
      </w:tr>
      <w:tr w:rsidR="006164ED" w:rsidRPr="006164ED" w14:paraId="4104457D" w14:textId="77777777" w:rsidTr="00BB537C">
        <w:trPr>
          <w:trHeight w:val="432"/>
        </w:trPr>
        <w:tc>
          <w:tcPr>
            <w:tcW w:w="2302" w:type="dxa"/>
            <w:vMerge/>
          </w:tcPr>
          <w:p w14:paraId="6B525CF4" w14:textId="77777777" w:rsidR="006164ED" w:rsidRPr="006164ED" w:rsidRDefault="006164ED" w:rsidP="006164ED">
            <w:pPr>
              <w:pStyle w:val="BodyText"/>
            </w:pPr>
          </w:p>
        </w:tc>
        <w:tc>
          <w:tcPr>
            <w:tcW w:w="2302" w:type="dxa"/>
          </w:tcPr>
          <w:p w14:paraId="51C4F6D9" w14:textId="1DB23850" w:rsidR="006164ED" w:rsidRPr="006164ED" w:rsidRDefault="006164ED" w:rsidP="006164ED">
            <w:pPr>
              <w:pStyle w:val="BodyText"/>
            </w:pPr>
            <w:r w:rsidRPr="00BE69C6">
              <w:t>State</w:t>
            </w:r>
          </w:p>
        </w:tc>
        <w:tc>
          <w:tcPr>
            <w:tcW w:w="2302" w:type="dxa"/>
          </w:tcPr>
          <w:p w14:paraId="0C3EC691" w14:textId="4DCF3625" w:rsidR="006164ED" w:rsidRPr="006164ED" w:rsidRDefault="006164ED" w:rsidP="006164ED">
            <w:pPr>
              <w:pStyle w:val="BodyText"/>
            </w:pPr>
            <w:r w:rsidRPr="00BE69C6">
              <w:t>Name of the state or province</w:t>
            </w:r>
          </w:p>
        </w:tc>
        <w:tc>
          <w:tcPr>
            <w:tcW w:w="2302" w:type="dxa"/>
          </w:tcPr>
          <w:p w14:paraId="5F545315" w14:textId="06D28429" w:rsidR="006164ED" w:rsidRPr="006164ED" w:rsidRDefault="006164ED" w:rsidP="006164ED">
            <w:pPr>
              <w:pStyle w:val="BodyText"/>
            </w:pPr>
            <w:r w:rsidRPr="00BE69C6">
              <w:t>Text</w:t>
            </w:r>
          </w:p>
        </w:tc>
      </w:tr>
      <w:tr w:rsidR="006164ED" w:rsidRPr="006164ED" w14:paraId="4D63E55D" w14:textId="77777777" w:rsidTr="00BB537C">
        <w:trPr>
          <w:trHeight w:val="432"/>
        </w:trPr>
        <w:tc>
          <w:tcPr>
            <w:tcW w:w="2302" w:type="dxa"/>
            <w:vMerge/>
          </w:tcPr>
          <w:p w14:paraId="5BEAA5B9" w14:textId="77777777" w:rsidR="006164ED" w:rsidRPr="006164ED" w:rsidRDefault="006164ED" w:rsidP="006164ED">
            <w:pPr>
              <w:pStyle w:val="BodyText"/>
            </w:pPr>
          </w:p>
        </w:tc>
        <w:tc>
          <w:tcPr>
            <w:tcW w:w="2302" w:type="dxa"/>
          </w:tcPr>
          <w:p w14:paraId="53E497D4" w14:textId="01F490D7" w:rsidR="006164ED" w:rsidRPr="006164ED" w:rsidRDefault="006164ED" w:rsidP="006164ED">
            <w:pPr>
              <w:pStyle w:val="BodyText"/>
            </w:pPr>
            <w:r w:rsidRPr="00BE69C6">
              <w:t>Country</w:t>
            </w:r>
          </w:p>
        </w:tc>
        <w:tc>
          <w:tcPr>
            <w:tcW w:w="2302" w:type="dxa"/>
          </w:tcPr>
          <w:p w14:paraId="03A16FE5" w14:textId="2C49D934" w:rsidR="006164ED" w:rsidRPr="006164ED" w:rsidRDefault="006164ED" w:rsidP="006164ED">
            <w:pPr>
              <w:pStyle w:val="BodyText"/>
            </w:pPr>
            <w:r w:rsidRPr="00BE69C6">
              <w:t>Name of the country</w:t>
            </w:r>
          </w:p>
        </w:tc>
        <w:tc>
          <w:tcPr>
            <w:tcW w:w="2302" w:type="dxa"/>
          </w:tcPr>
          <w:p w14:paraId="634E496E" w14:textId="2FD29EEA" w:rsidR="006164ED" w:rsidRPr="006164ED" w:rsidRDefault="006164ED" w:rsidP="006164ED">
            <w:pPr>
              <w:pStyle w:val="BodyText"/>
            </w:pPr>
            <w:r w:rsidRPr="00BE69C6">
              <w:t>Text</w:t>
            </w:r>
          </w:p>
        </w:tc>
      </w:tr>
    </w:tbl>
    <w:p w14:paraId="39FBA06F" w14:textId="77777777" w:rsidR="006164ED" w:rsidRPr="006164ED" w:rsidRDefault="006164ED" w:rsidP="006164ED">
      <w:pPr>
        <w:pStyle w:val="BodyText"/>
      </w:pPr>
    </w:p>
    <w:p w14:paraId="0546A78E" w14:textId="77777777" w:rsidR="006164ED" w:rsidRPr="006164ED" w:rsidRDefault="006164ED" w:rsidP="006164ED">
      <w:pPr>
        <w:pStyle w:val="BodyText"/>
      </w:pPr>
      <w:r w:rsidRPr="006164ED">
        <w:t>Comments on table relationships</w:t>
      </w:r>
    </w:p>
    <w:p w14:paraId="66DC0014" w14:textId="0573DD7B" w:rsidR="002E3C1C" w:rsidRDefault="006164ED" w:rsidP="006164ED">
      <w:pPr>
        <w:pStyle w:val="BodyText"/>
        <w:rPr>
          <w:color w:val="595959" w:themeColor="text1" w:themeTint="A6"/>
        </w:rPr>
      </w:pPr>
      <w:r w:rsidRPr="00BD0DF0">
        <w:rPr>
          <w:color w:val="595959" w:themeColor="text1" w:themeTint="A6"/>
        </w:rPr>
        <w:t xml:space="preserve">Locations are referenced to Companies tables with </w:t>
      </w:r>
      <w:r w:rsidR="00F60444">
        <w:rPr>
          <w:color w:val="595959" w:themeColor="text1" w:themeTint="A6"/>
        </w:rPr>
        <w:t>Many</w:t>
      </w:r>
      <w:r w:rsidRPr="00BD0DF0">
        <w:rPr>
          <w:color w:val="595959" w:themeColor="text1" w:themeTint="A6"/>
        </w:rPr>
        <w:t>-to-Many Relationship as one location can be associated with multiple companies</w:t>
      </w:r>
      <w:r w:rsidR="00F60444">
        <w:rPr>
          <w:color w:val="595959" w:themeColor="text1" w:themeTint="A6"/>
        </w:rPr>
        <w:t xml:space="preserve"> and a </w:t>
      </w:r>
      <w:r w:rsidR="002C780C" w:rsidRPr="00BD0DF0">
        <w:rPr>
          <w:color w:val="595959" w:themeColor="text1" w:themeTint="A6"/>
        </w:rPr>
        <w:t>company can be based in one location</w:t>
      </w:r>
      <w:r w:rsidR="00BD0DF0" w:rsidRPr="00BD0DF0">
        <w:rPr>
          <w:color w:val="595959" w:themeColor="text1" w:themeTint="A6"/>
        </w:rPr>
        <w:t xml:space="preserve"> or more as companies also can have many locations in different countries for example</w:t>
      </w:r>
      <w:r w:rsidR="00F60444">
        <w:rPr>
          <w:color w:val="595959" w:themeColor="text1" w:themeTint="A6"/>
        </w:rPr>
        <w:t xml:space="preserve">. </w:t>
      </w:r>
      <w:proofErr w:type="spellStart"/>
      <w:r w:rsidR="003D1524" w:rsidRPr="003D1524">
        <w:rPr>
          <w:color w:val="595959" w:themeColor="text1" w:themeTint="A6"/>
        </w:rPr>
        <w:t>Company_Locations</w:t>
      </w:r>
      <w:proofErr w:type="spellEnd"/>
      <w:r w:rsidR="003D1524" w:rsidRPr="003D1524">
        <w:rPr>
          <w:color w:val="595959" w:themeColor="text1" w:themeTint="A6"/>
        </w:rPr>
        <w:t xml:space="preserve"> table resolves the many-to-many relationship, allowing a company to operate in multiple locations and multiple companies to share the same location</w:t>
      </w:r>
      <w:r w:rsidR="003D1524">
        <w:rPr>
          <w:color w:val="595959" w:themeColor="text1" w:themeTint="A6"/>
        </w:rPr>
        <w:t xml:space="preserve"> with</w:t>
      </w:r>
      <w:r w:rsidR="005371E4">
        <w:rPr>
          <w:color w:val="595959" w:themeColor="text1" w:themeTint="A6"/>
        </w:rPr>
        <w:t xml:space="preserve"> creating</w:t>
      </w:r>
      <w:r w:rsidR="003D1524">
        <w:rPr>
          <w:color w:val="595959" w:themeColor="text1" w:themeTint="A6"/>
        </w:rPr>
        <w:t xml:space="preserve"> </w:t>
      </w:r>
      <w:r w:rsidR="005371E4">
        <w:rPr>
          <w:color w:val="595959" w:themeColor="text1" w:themeTint="A6"/>
        </w:rPr>
        <w:t>One-to-Many relationships between the two related tables.</w:t>
      </w:r>
    </w:p>
    <w:p w14:paraId="6AB50B3B" w14:textId="4C2FF522" w:rsidR="006164ED" w:rsidRPr="006164ED" w:rsidRDefault="00317B11" w:rsidP="006164ED">
      <w:pPr>
        <w:pStyle w:val="BodyText"/>
        <w:rPr>
          <w:color w:val="595959" w:themeColor="text1" w:themeTint="A6"/>
        </w:rPr>
      </w:pPr>
      <w:r>
        <w:rPr>
          <w:color w:val="595959" w:themeColor="text1" w:themeTint="A6"/>
        </w:rPr>
        <w:t xml:space="preserve">Location and Jobs has one-to-many </w:t>
      </w:r>
      <w:r w:rsidR="00B6441E">
        <w:rPr>
          <w:color w:val="595959" w:themeColor="text1" w:themeTint="A6"/>
        </w:rPr>
        <w:t>relationships</w:t>
      </w:r>
      <w:r>
        <w:rPr>
          <w:color w:val="595959" w:themeColor="text1" w:themeTint="A6"/>
        </w:rPr>
        <w:t xml:space="preserve"> as e</w:t>
      </w:r>
      <w:r w:rsidRPr="00317B11">
        <w:rPr>
          <w:color w:val="595959" w:themeColor="text1" w:themeTint="A6"/>
        </w:rPr>
        <w:t>ach job is posted in one location, but a location can have many jobs.</w:t>
      </w:r>
    </w:p>
    <w:p w14:paraId="3E7CB73E" w14:textId="77777777" w:rsidR="006164ED" w:rsidRPr="006164ED" w:rsidRDefault="006164ED" w:rsidP="006164ED">
      <w:pPr>
        <w:pStyle w:val="BodyText"/>
      </w:pPr>
      <w:r w:rsidRPr="006164ED">
        <w:t>Example with data</w:t>
      </w:r>
    </w:p>
    <w:tbl>
      <w:tblPr>
        <w:tblW w:w="504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1260"/>
        <w:gridCol w:w="1260"/>
        <w:gridCol w:w="1260"/>
      </w:tblGrid>
      <w:tr w:rsidR="002C780C" w:rsidRPr="006164ED" w14:paraId="5C108A3E" w14:textId="77777777" w:rsidTr="002C780C">
        <w:trPr>
          <w:trHeight w:val="396"/>
        </w:trPr>
        <w:tc>
          <w:tcPr>
            <w:tcW w:w="1260" w:type="dxa"/>
            <w:shd w:val="clear" w:color="auto" w:fill="76CDD8"/>
          </w:tcPr>
          <w:p w14:paraId="518EAA14" w14:textId="0BFBF6F0" w:rsidR="002C780C" w:rsidRPr="006164ED" w:rsidRDefault="002C780C" w:rsidP="006164ED">
            <w:pPr>
              <w:pStyle w:val="BodyText"/>
            </w:pPr>
            <w:proofErr w:type="spellStart"/>
            <w:r w:rsidRPr="00227C61">
              <w:t>LocationID</w:t>
            </w:r>
            <w:proofErr w:type="spellEnd"/>
          </w:p>
        </w:tc>
        <w:tc>
          <w:tcPr>
            <w:tcW w:w="1260" w:type="dxa"/>
            <w:shd w:val="clear" w:color="auto" w:fill="76CDD8"/>
          </w:tcPr>
          <w:p w14:paraId="691F91F6" w14:textId="2B76DF75" w:rsidR="002C780C" w:rsidRPr="006164ED" w:rsidRDefault="002C780C" w:rsidP="006164ED">
            <w:pPr>
              <w:pStyle w:val="BodyText"/>
            </w:pPr>
            <w:r w:rsidRPr="00227C61">
              <w:t>City</w:t>
            </w:r>
          </w:p>
        </w:tc>
        <w:tc>
          <w:tcPr>
            <w:tcW w:w="1260" w:type="dxa"/>
            <w:shd w:val="clear" w:color="auto" w:fill="76CDD8"/>
          </w:tcPr>
          <w:p w14:paraId="7B2F7C41" w14:textId="3B881410" w:rsidR="002C780C" w:rsidRPr="006164ED" w:rsidRDefault="002C780C" w:rsidP="006164ED">
            <w:pPr>
              <w:pStyle w:val="BodyText"/>
            </w:pPr>
            <w:r w:rsidRPr="00227C61">
              <w:t>State</w:t>
            </w:r>
          </w:p>
        </w:tc>
        <w:tc>
          <w:tcPr>
            <w:tcW w:w="1260" w:type="dxa"/>
            <w:shd w:val="clear" w:color="auto" w:fill="76CDD8"/>
          </w:tcPr>
          <w:p w14:paraId="67BECD69" w14:textId="549F8416" w:rsidR="002C780C" w:rsidRPr="006164ED" w:rsidRDefault="002C780C" w:rsidP="006164ED">
            <w:pPr>
              <w:pStyle w:val="BodyText"/>
            </w:pPr>
            <w:r w:rsidRPr="00227C61">
              <w:t>Country</w:t>
            </w:r>
          </w:p>
        </w:tc>
      </w:tr>
      <w:tr w:rsidR="002C780C" w:rsidRPr="006164ED" w14:paraId="2767C555" w14:textId="77777777" w:rsidTr="002C780C">
        <w:trPr>
          <w:trHeight w:val="587"/>
        </w:trPr>
        <w:tc>
          <w:tcPr>
            <w:tcW w:w="1260" w:type="dxa"/>
          </w:tcPr>
          <w:p w14:paraId="019441DF" w14:textId="0AEF6760" w:rsidR="002C780C" w:rsidRPr="006164ED" w:rsidRDefault="002C780C" w:rsidP="006164ED">
            <w:pPr>
              <w:pStyle w:val="BodyText"/>
            </w:pPr>
            <w:r w:rsidRPr="00227C61">
              <w:t>1</w:t>
            </w:r>
          </w:p>
        </w:tc>
        <w:tc>
          <w:tcPr>
            <w:tcW w:w="1260" w:type="dxa"/>
          </w:tcPr>
          <w:p w14:paraId="2FAFB738" w14:textId="2A5187AD" w:rsidR="002C780C" w:rsidRPr="006164ED" w:rsidRDefault="002C780C" w:rsidP="006164ED">
            <w:pPr>
              <w:pStyle w:val="BodyText"/>
            </w:pPr>
            <w:r w:rsidRPr="00227C61">
              <w:t>New York</w:t>
            </w:r>
          </w:p>
        </w:tc>
        <w:tc>
          <w:tcPr>
            <w:tcW w:w="1260" w:type="dxa"/>
          </w:tcPr>
          <w:p w14:paraId="0314A375" w14:textId="59838A52" w:rsidR="002C780C" w:rsidRPr="006164ED" w:rsidRDefault="002C780C" w:rsidP="006164ED">
            <w:pPr>
              <w:pStyle w:val="BodyText"/>
            </w:pPr>
            <w:r w:rsidRPr="00227C61">
              <w:t>NY</w:t>
            </w:r>
          </w:p>
        </w:tc>
        <w:tc>
          <w:tcPr>
            <w:tcW w:w="1260" w:type="dxa"/>
          </w:tcPr>
          <w:p w14:paraId="49CF82C0" w14:textId="0B56EF82" w:rsidR="002C780C" w:rsidRPr="006164ED" w:rsidRDefault="002C780C" w:rsidP="006164ED">
            <w:pPr>
              <w:pStyle w:val="BodyText"/>
            </w:pPr>
            <w:r w:rsidRPr="00227C61">
              <w:t>USA</w:t>
            </w:r>
          </w:p>
        </w:tc>
      </w:tr>
    </w:tbl>
    <w:p w14:paraId="530A0DDE" w14:textId="77777777" w:rsidR="006164ED" w:rsidRPr="006164ED" w:rsidRDefault="006164ED" w:rsidP="006164ED">
      <w:pPr>
        <w:pStyle w:val="BodyText"/>
      </w:pPr>
    </w:p>
    <w:p w14:paraId="43C2DC22" w14:textId="77777777" w:rsidR="006164ED" w:rsidRPr="006164ED" w:rsidRDefault="006164ED" w:rsidP="006164ED">
      <w:pPr>
        <w:pStyle w:val="BodyText"/>
      </w:pPr>
    </w:p>
    <w:p w14:paraId="2583E011" w14:textId="77777777" w:rsidR="006164ED" w:rsidRPr="006164ED" w:rsidRDefault="006164ED" w:rsidP="006164ED">
      <w:pPr>
        <w:pStyle w:val="BodyText"/>
      </w:pPr>
    </w:p>
    <w:p w14:paraId="604BF48E" w14:textId="531622C7" w:rsidR="004D3DF5" w:rsidRPr="004D3DF5" w:rsidRDefault="004D3DF5" w:rsidP="00023418">
      <w:pPr>
        <w:pStyle w:val="BodyText"/>
        <w:outlineLvl w:val="2"/>
      </w:pPr>
      <w:proofErr w:type="spellStart"/>
      <w:r>
        <w:t>Works_with</w:t>
      </w:r>
      <w:proofErr w:type="spellEnd"/>
    </w:p>
    <w:p w14:paraId="5CF1E711" w14:textId="65EBCECB" w:rsidR="004D3DF5" w:rsidRPr="004D3DF5" w:rsidRDefault="004D3DF5" w:rsidP="004D3DF5">
      <w:pPr>
        <w:pStyle w:val="BodyText"/>
      </w:pPr>
      <w:r>
        <w:t>Junction table between Companies and Recruiters table</w:t>
      </w:r>
    </w:p>
    <w:p w14:paraId="473A5E34" w14:textId="77777777" w:rsidR="004D3DF5" w:rsidRPr="004D3DF5" w:rsidRDefault="004D3DF5" w:rsidP="004D3DF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D3DF5" w:rsidRPr="004D3DF5" w14:paraId="7CDDE53D" w14:textId="77777777" w:rsidTr="005C5E29">
        <w:trPr>
          <w:trHeight w:val="292"/>
        </w:trPr>
        <w:tc>
          <w:tcPr>
            <w:tcW w:w="2302" w:type="dxa"/>
            <w:shd w:val="clear" w:color="auto" w:fill="76CDD8"/>
          </w:tcPr>
          <w:p w14:paraId="253CC15E" w14:textId="5FCB42A5" w:rsidR="004D3DF5" w:rsidRPr="004D3DF5" w:rsidRDefault="00AD032A" w:rsidP="004D3DF5">
            <w:pPr>
              <w:pStyle w:val="BodyText"/>
            </w:pPr>
            <w:proofErr w:type="spellStart"/>
            <w:r>
              <w:t>Works_with</w:t>
            </w:r>
            <w:proofErr w:type="spellEnd"/>
          </w:p>
        </w:tc>
        <w:tc>
          <w:tcPr>
            <w:tcW w:w="2302" w:type="dxa"/>
            <w:shd w:val="clear" w:color="auto" w:fill="76CDD8"/>
          </w:tcPr>
          <w:p w14:paraId="26D2E9C6" w14:textId="77777777" w:rsidR="004D3DF5" w:rsidRPr="004D3DF5" w:rsidRDefault="004D3DF5" w:rsidP="004D3DF5">
            <w:pPr>
              <w:pStyle w:val="BodyText"/>
            </w:pPr>
            <w:r w:rsidRPr="004D3DF5">
              <w:t xml:space="preserve">Field name </w:t>
            </w:r>
          </w:p>
        </w:tc>
        <w:tc>
          <w:tcPr>
            <w:tcW w:w="2302" w:type="dxa"/>
            <w:shd w:val="clear" w:color="auto" w:fill="76CDD8"/>
          </w:tcPr>
          <w:p w14:paraId="045F145E" w14:textId="77777777" w:rsidR="004D3DF5" w:rsidRPr="004D3DF5" w:rsidRDefault="004D3DF5" w:rsidP="004D3DF5">
            <w:pPr>
              <w:pStyle w:val="BodyText"/>
            </w:pPr>
            <w:r w:rsidRPr="004D3DF5">
              <w:t xml:space="preserve">Field Description </w:t>
            </w:r>
          </w:p>
        </w:tc>
        <w:tc>
          <w:tcPr>
            <w:tcW w:w="2302" w:type="dxa"/>
            <w:shd w:val="clear" w:color="auto" w:fill="76CDD8"/>
          </w:tcPr>
          <w:p w14:paraId="4E9D1FE8" w14:textId="77777777" w:rsidR="004D3DF5" w:rsidRPr="004D3DF5" w:rsidRDefault="004D3DF5" w:rsidP="004D3DF5">
            <w:pPr>
              <w:pStyle w:val="BodyText"/>
            </w:pPr>
            <w:r w:rsidRPr="004D3DF5">
              <w:t xml:space="preserve">Data Type </w:t>
            </w:r>
          </w:p>
        </w:tc>
      </w:tr>
      <w:tr w:rsidR="008D7CBA" w:rsidRPr="004D3DF5" w14:paraId="0824F290" w14:textId="77777777" w:rsidTr="005C5E29">
        <w:trPr>
          <w:trHeight w:val="432"/>
        </w:trPr>
        <w:tc>
          <w:tcPr>
            <w:tcW w:w="2302" w:type="dxa"/>
            <w:vMerge w:val="restart"/>
          </w:tcPr>
          <w:p w14:paraId="45985423" w14:textId="77777777" w:rsidR="008D7CBA" w:rsidRPr="004D3DF5" w:rsidRDefault="008D7CBA" w:rsidP="008D7CBA">
            <w:pPr>
              <w:pStyle w:val="BodyText"/>
            </w:pPr>
          </w:p>
        </w:tc>
        <w:tc>
          <w:tcPr>
            <w:tcW w:w="2302" w:type="dxa"/>
          </w:tcPr>
          <w:p w14:paraId="7FE09F9F" w14:textId="064567A0" w:rsidR="008D7CBA" w:rsidRPr="004D3DF5" w:rsidRDefault="008D7CBA" w:rsidP="008D7CBA">
            <w:pPr>
              <w:pStyle w:val="BodyText"/>
            </w:pPr>
            <w:proofErr w:type="spellStart"/>
            <w:r>
              <w:t>RecruiterID</w:t>
            </w:r>
            <w:proofErr w:type="spellEnd"/>
          </w:p>
        </w:tc>
        <w:tc>
          <w:tcPr>
            <w:tcW w:w="2302" w:type="dxa"/>
          </w:tcPr>
          <w:p w14:paraId="67589FF4" w14:textId="6030A8A2" w:rsidR="008D7CBA" w:rsidRPr="004D3DF5" w:rsidRDefault="008D7CBA" w:rsidP="008D7CBA">
            <w:pPr>
              <w:pStyle w:val="BodyText"/>
            </w:pPr>
            <w:r w:rsidRPr="00AE04BD">
              <w:t>Unique identifier for the recruiter</w:t>
            </w:r>
            <w:r>
              <w:t xml:space="preserve">, </w:t>
            </w:r>
            <w:proofErr w:type="gramStart"/>
            <w:r w:rsidR="00766C67">
              <w:t>PK,</w:t>
            </w:r>
            <w:r>
              <w:t>FK</w:t>
            </w:r>
            <w:proofErr w:type="gramEnd"/>
            <w:r w:rsidR="00766C67">
              <w:t>1</w:t>
            </w:r>
          </w:p>
        </w:tc>
        <w:tc>
          <w:tcPr>
            <w:tcW w:w="2302" w:type="dxa"/>
          </w:tcPr>
          <w:p w14:paraId="4DFD43F5" w14:textId="0A3D02C3" w:rsidR="008D7CBA" w:rsidRPr="004D3DF5" w:rsidRDefault="008D7CBA" w:rsidP="008D7CBA">
            <w:pPr>
              <w:pStyle w:val="BodyText"/>
            </w:pPr>
            <w:r w:rsidRPr="004D3DF5">
              <w:t>Int</w:t>
            </w:r>
          </w:p>
        </w:tc>
      </w:tr>
      <w:tr w:rsidR="008D7CBA" w:rsidRPr="004D3DF5" w14:paraId="5FB89798" w14:textId="77777777" w:rsidTr="005C5E29">
        <w:trPr>
          <w:trHeight w:val="432"/>
        </w:trPr>
        <w:tc>
          <w:tcPr>
            <w:tcW w:w="2302" w:type="dxa"/>
            <w:vMerge/>
          </w:tcPr>
          <w:p w14:paraId="0C7A28A7" w14:textId="77777777" w:rsidR="008D7CBA" w:rsidRPr="004D3DF5" w:rsidRDefault="008D7CBA" w:rsidP="008D7CBA">
            <w:pPr>
              <w:pStyle w:val="BodyText"/>
            </w:pPr>
          </w:p>
        </w:tc>
        <w:tc>
          <w:tcPr>
            <w:tcW w:w="2302" w:type="dxa"/>
          </w:tcPr>
          <w:p w14:paraId="457633D5" w14:textId="452F3DED" w:rsidR="008D7CBA" w:rsidRPr="004D3DF5" w:rsidRDefault="008D7CBA" w:rsidP="008D7CBA">
            <w:pPr>
              <w:pStyle w:val="BodyText"/>
            </w:pPr>
            <w:proofErr w:type="spellStart"/>
            <w:r w:rsidRPr="004D3DF5">
              <w:t>C</w:t>
            </w:r>
            <w:r>
              <w:t>ompanyID</w:t>
            </w:r>
            <w:proofErr w:type="spellEnd"/>
          </w:p>
        </w:tc>
        <w:tc>
          <w:tcPr>
            <w:tcW w:w="2302" w:type="dxa"/>
          </w:tcPr>
          <w:p w14:paraId="62AF4FD0" w14:textId="69E7AEB1" w:rsidR="008D7CBA" w:rsidRPr="004D3DF5" w:rsidRDefault="008D7CBA" w:rsidP="008D7CBA">
            <w:pPr>
              <w:pStyle w:val="BodyText"/>
            </w:pPr>
            <w:r w:rsidRPr="00AE04BD">
              <w:t xml:space="preserve">Unique identifier for company, </w:t>
            </w:r>
            <w:r w:rsidR="00766C67">
              <w:t>PK, FK2</w:t>
            </w:r>
          </w:p>
        </w:tc>
        <w:tc>
          <w:tcPr>
            <w:tcW w:w="2302" w:type="dxa"/>
          </w:tcPr>
          <w:p w14:paraId="7A95CBCE" w14:textId="6854DE40" w:rsidR="008D7CBA" w:rsidRPr="004D3DF5" w:rsidRDefault="008D7CBA" w:rsidP="008D7CBA">
            <w:pPr>
              <w:pStyle w:val="BodyText"/>
            </w:pPr>
            <w:r>
              <w:t>Int</w:t>
            </w:r>
          </w:p>
        </w:tc>
      </w:tr>
      <w:tr w:rsidR="004D3DF5" w:rsidRPr="004D3DF5" w14:paraId="3867F9D4" w14:textId="77777777" w:rsidTr="005C5E29">
        <w:trPr>
          <w:trHeight w:val="432"/>
        </w:trPr>
        <w:tc>
          <w:tcPr>
            <w:tcW w:w="2302" w:type="dxa"/>
            <w:vMerge/>
          </w:tcPr>
          <w:p w14:paraId="479C8280" w14:textId="77777777" w:rsidR="004D3DF5" w:rsidRPr="004D3DF5" w:rsidRDefault="004D3DF5" w:rsidP="004D3DF5">
            <w:pPr>
              <w:pStyle w:val="BodyText"/>
            </w:pPr>
          </w:p>
        </w:tc>
        <w:tc>
          <w:tcPr>
            <w:tcW w:w="2302" w:type="dxa"/>
          </w:tcPr>
          <w:p w14:paraId="5A4751FF" w14:textId="6F0A8672" w:rsidR="004D3DF5" w:rsidRPr="004D3DF5" w:rsidRDefault="00023418" w:rsidP="004D3DF5">
            <w:pPr>
              <w:pStyle w:val="BodyText"/>
            </w:pPr>
            <w:r w:rsidRPr="00023418">
              <w:t>StartDate</w:t>
            </w:r>
          </w:p>
        </w:tc>
        <w:tc>
          <w:tcPr>
            <w:tcW w:w="2302" w:type="dxa"/>
          </w:tcPr>
          <w:p w14:paraId="7D219A3F" w14:textId="269FC958" w:rsidR="004D3DF5" w:rsidRPr="004D3DF5" w:rsidRDefault="00AD13AD" w:rsidP="004D3DF5">
            <w:pPr>
              <w:pStyle w:val="BodyText"/>
            </w:pPr>
            <w:r w:rsidRPr="00AD13AD">
              <w:t>Date when the recruiter started working with the company</w:t>
            </w:r>
          </w:p>
        </w:tc>
        <w:tc>
          <w:tcPr>
            <w:tcW w:w="2302" w:type="dxa"/>
          </w:tcPr>
          <w:p w14:paraId="0D275156" w14:textId="46A96388" w:rsidR="004D3DF5" w:rsidRPr="004D3DF5" w:rsidRDefault="00AD13AD" w:rsidP="004D3DF5">
            <w:pPr>
              <w:pStyle w:val="BodyText"/>
            </w:pPr>
            <w:r>
              <w:t>Date</w:t>
            </w:r>
          </w:p>
        </w:tc>
      </w:tr>
      <w:tr w:rsidR="008D7CBA" w:rsidRPr="004D3DF5" w14:paraId="53B27F7B" w14:textId="77777777" w:rsidTr="005C5E29">
        <w:trPr>
          <w:trHeight w:val="432"/>
        </w:trPr>
        <w:tc>
          <w:tcPr>
            <w:tcW w:w="2302" w:type="dxa"/>
          </w:tcPr>
          <w:p w14:paraId="43BA7F8F" w14:textId="77777777" w:rsidR="008D7CBA" w:rsidRPr="004D3DF5" w:rsidRDefault="008D7CBA" w:rsidP="004D3DF5">
            <w:pPr>
              <w:pStyle w:val="BodyText"/>
            </w:pPr>
          </w:p>
        </w:tc>
        <w:tc>
          <w:tcPr>
            <w:tcW w:w="2302" w:type="dxa"/>
          </w:tcPr>
          <w:p w14:paraId="64BC5E33" w14:textId="44E18DA6" w:rsidR="008D7CBA" w:rsidRPr="00023418" w:rsidRDefault="00AD13AD" w:rsidP="004D3DF5">
            <w:pPr>
              <w:pStyle w:val="BodyText"/>
            </w:pPr>
            <w:proofErr w:type="spellStart"/>
            <w:r w:rsidRPr="00AD13AD">
              <w:t>Position</w:t>
            </w:r>
            <w:r w:rsidR="004050A8">
              <w:t>_t</w:t>
            </w:r>
            <w:r w:rsidRPr="00AD13AD">
              <w:t>ype</w:t>
            </w:r>
            <w:proofErr w:type="spellEnd"/>
          </w:p>
        </w:tc>
        <w:tc>
          <w:tcPr>
            <w:tcW w:w="2302" w:type="dxa"/>
          </w:tcPr>
          <w:p w14:paraId="2976AEC8" w14:textId="74CF8EDA" w:rsidR="008D7CBA" w:rsidRPr="004D3DF5" w:rsidRDefault="009277BF" w:rsidP="004D3DF5">
            <w:pPr>
              <w:pStyle w:val="BodyText"/>
            </w:pPr>
            <w:r w:rsidRPr="009277BF">
              <w:t xml:space="preserve">The type of job </w:t>
            </w:r>
            <w:proofErr w:type="gramStart"/>
            <w:r w:rsidRPr="009277BF">
              <w:t>position</w:t>
            </w:r>
            <w:proofErr w:type="gramEnd"/>
            <w:r w:rsidRPr="009277BF">
              <w:t xml:space="preserve"> the recruiter is helping to fill</w:t>
            </w:r>
          </w:p>
        </w:tc>
        <w:tc>
          <w:tcPr>
            <w:tcW w:w="2302" w:type="dxa"/>
          </w:tcPr>
          <w:p w14:paraId="491C09D8" w14:textId="6B6DD59F" w:rsidR="008D7CBA" w:rsidRPr="004D3DF5" w:rsidRDefault="009277BF" w:rsidP="004D3DF5">
            <w:pPr>
              <w:pStyle w:val="BodyText"/>
            </w:pPr>
            <w:r>
              <w:t>Text</w:t>
            </w:r>
          </w:p>
        </w:tc>
      </w:tr>
      <w:tr w:rsidR="008D7CBA" w:rsidRPr="004D3DF5" w14:paraId="5DD9D250" w14:textId="77777777" w:rsidTr="005C5E29">
        <w:trPr>
          <w:trHeight w:val="432"/>
        </w:trPr>
        <w:tc>
          <w:tcPr>
            <w:tcW w:w="2302" w:type="dxa"/>
          </w:tcPr>
          <w:p w14:paraId="5F5A07B9" w14:textId="77777777" w:rsidR="008D7CBA" w:rsidRPr="004D3DF5" w:rsidRDefault="008D7CBA" w:rsidP="004D3DF5">
            <w:pPr>
              <w:pStyle w:val="BodyText"/>
            </w:pPr>
          </w:p>
        </w:tc>
        <w:tc>
          <w:tcPr>
            <w:tcW w:w="2302" w:type="dxa"/>
          </w:tcPr>
          <w:p w14:paraId="1BE735E0" w14:textId="70A03DC1" w:rsidR="008D7CBA" w:rsidRPr="00023418" w:rsidRDefault="00AD13AD" w:rsidP="004D3DF5">
            <w:pPr>
              <w:pStyle w:val="BodyText"/>
            </w:pPr>
            <w:proofErr w:type="spellStart"/>
            <w:r w:rsidRPr="00AD13AD">
              <w:t>Contract</w:t>
            </w:r>
            <w:r w:rsidR="004050A8">
              <w:t>_t</w:t>
            </w:r>
            <w:r w:rsidRPr="00AD13AD">
              <w:t>erms</w:t>
            </w:r>
            <w:proofErr w:type="spellEnd"/>
          </w:p>
        </w:tc>
        <w:tc>
          <w:tcPr>
            <w:tcW w:w="2302" w:type="dxa"/>
          </w:tcPr>
          <w:p w14:paraId="100A9AE9" w14:textId="423C9078" w:rsidR="008D7CBA" w:rsidRPr="004D3DF5" w:rsidRDefault="009277BF" w:rsidP="004D3DF5">
            <w:pPr>
              <w:pStyle w:val="BodyText"/>
            </w:pPr>
            <w:r w:rsidRPr="009277BF">
              <w:t>The terms of the recruitment contract (e.g., 6 months)</w:t>
            </w:r>
          </w:p>
        </w:tc>
        <w:tc>
          <w:tcPr>
            <w:tcW w:w="2302" w:type="dxa"/>
          </w:tcPr>
          <w:p w14:paraId="01E58988" w14:textId="7A1D07CE" w:rsidR="008D7CBA" w:rsidRPr="004D3DF5" w:rsidRDefault="009277BF" w:rsidP="004D3DF5">
            <w:pPr>
              <w:pStyle w:val="BodyText"/>
            </w:pPr>
            <w:r>
              <w:t>Text</w:t>
            </w:r>
          </w:p>
        </w:tc>
      </w:tr>
    </w:tbl>
    <w:p w14:paraId="07E80C97" w14:textId="77777777" w:rsidR="004D3DF5" w:rsidRPr="004D3DF5" w:rsidRDefault="004D3DF5" w:rsidP="004D3DF5">
      <w:pPr>
        <w:pStyle w:val="BodyText"/>
      </w:pPr>
    </w:p>
    <w:p w14:paraId="6C37B6C6" w14:textId="77777777" w:rsidR="004D3DF5" w:rsidRPr="004D3DF5" w:rsidRDefault="004D3DF5" w:rsidP="004D3DF5">
      <w:pPr>
        <w:pStyle w:val="BodyText"/>
      </w:pPr>
      <w:r w:rsidRPr="004D3DF5">
        <w:t>Comments on table relationships</w:t>
      </w:r>
    </w:p>
    <w:p w14:paraId="69ECEBE8" w14:textId="720E9C92" w:rsidR="000F23BA" w:rsidRDefault="000F23BA" w:rsidP="000F23BA">
      <w:pPr>
        <w:pStyle w:val="BodyText"/>
      </w:pPr>
      <w:r>
        <w:t>Recruiter</w:t>
      </w:r>
      <w:r w:rsidR="00CC25C9">
        <w:t>s</w:t>
      </w:r>
      <w:r>
        <w:t xml:space="preserve"> and Compan</w:t>
      </w:r>
      <w:r w:rsidR="00CC25C9">
        <w:t>ies tables</w:t>
      </w:r>
      <w:r>
        <w:t xml:space="preserve"> have a many-to-many relationship, which is resolved by the </w:t>
      </w:r>
      <w:proofErr w:type="spellStart"/>
      <w:r>
        <w:t>Works_With</w:t>
      </w:r>
      <w:proofErr w:type="spellEnd"/>
      <w:r>
        <w:t xml:space="preserve"> junction table. Recruiter</w:t>
      </w:r>
      <w:r w:rsidR="00CC25C9">
        <w:t>s table</w:t>
      </w:r>
      <w:r>
        <w:t xml:space="preserve"> has a one-to-many relationship with </w:t>
      </w:r>
      <w:proofErr w:type="spellStart"/>
      <w:r>
        <w:t>Works_With</w:t>
      </w:r>
      <w:proofErr w:type="spellEnd"/>
      <w:r>
        <w:t xml:space="preserve"> (since a recruiter can work with many companies) and Compan</w:t>
      </w:r>
      <w:r w:rsidR="00CC25C9">
        <w:t>ies</w:t>
      </w:r>
      <w:r>
        <w:t xml:space="preserve"> </w:t>
      </w:r>
      <w:proofErr w:type="gramStart"/>
      <w:r>
        <w:t>has</w:t>
      </w:r>
      <w:proofErr w:type="gramEnd"/>
      <w:r>
        <w:t xml:space="preserve"> a one-to-many relationship with </w:t>
      </w:r>
      <w:proofErr w:type="spellStart"/>
      <w:r>
        <w:t>Works_With</w:t>
      </w:r>
      <w:proofErr w:type="spellEnd"/>
      <w:r>
        <w:t xml:space="preserve"> (since a company can work with many recruiters).</w:t>
      </w:r>
    </w:p>
    <w:p w14:paraId="2ECF5336" w14:textId="29BD9AEB" w:rsidR="004D3DF5" w:rsidRPr="004D3DF5" w:rsidRDefault="004D3DF5" w:rsidP="000F23BA">
      <w:pPr>
        <w:pStyle w:val="BodyText"/>
      </w:pPr>
      <w:r w:rsidRPr="004D3DF5">
        <w:t>Example with data</w:t>
      </w:r>
    </w:p>
    <w:tbl>
      <w:tblPr>
        <w:tblW w:w="824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49"/>
        <w:gridCol w:w="1649"/>
        <w:gridCol w:w="1649"/>
        <w:gridCol w:w="1649"/>
        <w:gridCol w:w="1649"/>
      </w:tblGrid>
      <w:tr w:rsidR="00766C67" w:rsidRPr="004D3DF5" w14:paraId="68AFF6C3" w14:textId="77777777" w:rsidTr="00766C67">
        <w:trPr>
          <w:trHeight w:val="414"/>
        </w:trPr>
        <w:tc>
          <w:tcPr>
            <w:tcW w:w="1649" w:type="dxa"/>
            <w:shd w:val="clear" w:color="auto" w:fill="76CDD8"/>
          </w:tcPr>
          <w:p w14:paraId="48E5D0D3" w14:textId="1A3BDC72" w:rsidR="00766C67" w:rsidRPr="004D3DF5" w:rsidRDefault="00766C67" w:rsidP="007C0F95">
            <w:pPr>
              <w:pStyle w:val="BodyText"/>
            </w:pPr>
            <w:proofErr w:type="spellStart"/>
            <w:r w:rsidRPr="004B426D">
              <w:lastRenderedPageBreak/>
              <w:t>RecruiterID</w:t>
            </w:r>
            <w:proofErr w:type="spellEnd"/>
          </w:p>
        </w:tc>
        <w:tc>
          <w:tcPr>
            <w:tcW w:w="1649" w:type="dxa"/>
            <w:shd w:val="clear" w:color="auto" w:fill="76CDD8"/>
          </w:tcPr>
          <w:p w14:paraId="338919A7" w14:textId="4F335F77" w:rsidR="00766C67" w:rsidRPr="004D3DF5" w:rsidRDefault="00766C67" w:rsidP="007C0F95">
            <w:pPr>
              <w:pStyle w:val="BodyText"/>
            </w:pPr>
            <w:proofErr w:type="spellStart"/>
            <w:r w:rsidRPr="004B426D">
              <w:t>CompanyID</w:t>
            </w:r>
            <w:proofErr w:type="spellEnd"/>
          </w:p>
        </w:tc>
        <w:tc>
          <w:tcPr>
            <w:tcW w:w="1649" w:type="dxa"/>
            <w:shd w:val="clear" w:color="auto" w:fill="76CDD8"/>
          </w:tcPr>
          <w:p w14:paraId="3B66E4E5" w14:textId="00E23705" w:rsidR="00766C67" w:rsidRPr="004D3DF5" w:rsidRDefault="00766C67" w:rsidP="007C0F95">
            <w:pPr>
              <w:pStyle w:val="BodyText"/>
            </w:pPr>
            <w:r w:rsidRPr="004B426D">
              <w:t>StartDate</w:t>
            </w:r>
          </w:p>
        </w:tc>
        <w:tc>
          <w:tcPr>
            <w:tcW w:w="1649" w:type="dxa"/>
            <w:shd w:val="clear" w:color="auto" w:fill="76CDD8"/>
          </w:tcPr>
          <w:p w14:paraId="20A08794" w14:textId="14A4FC1F" w:rsidR="00766C67" w:rsidRPr="004D3DF5" w:rsidRDefault="00766C67" w:rsidP="007C0F95">
            <w:pPr>
              <w:pStyle w:val="BodyText"/>
            </w:pPr>
            <w:proofErr w:type="spellStart"/>
            <w:r w:rsidRPr="004B426D">
              <w:t>Position</w:t>
            </w:r>
            <w:r>
              <w:t>_t</w:t>
            </w:r>
            <w:r w:rsidRPr="004B426D">
              <w:t>ype</w:t>
            </w:r>
            <w:proofErr w:type="spellEnd"/>
          </w:p>
        </w:tc>
        <w:tc>
          <w:tcPr>
            <w:tcW w:w="1649" w:type="dxa"/>
            <w:shd w:val="clear" w:color="auto" w:fill="76CDD8"/>
          </w:tcPr>
          <w:p w14:paraId="3042082E" w14:textId="7E476A27" w:rsidR="00766C67" w:rsidRPr="004D3DF5" w:rsidRDefault="00766C67" w:rsidP="007C0F95">
            <w:pPr>
              <w:pStyle w:val="BodyText"/>
            </w:pPr>
            <w:proofErr w:type="spellStart"/>
            <w:r w:rsidRPr="004B426D">
              <w:t>Contract</w:t>
            </w:r>
            <w:r>
              <w:t>_t</w:t>
            </w:r>
            <w:r w:rsidRPr="004B426D">
              <w:t>erms</w:t>
            </w:r>
            <w:proofErr w:type="spellEnd"/>
          </w:p>
        </w:tc>
      </w:tr>
      <w:tr w:rsidR="00766C67" w:rsidRPr="004D3DF5" w14:paraId="6FD27121" w14:textId="77777777" w:rsidTr="00766C67">
        <w:trPr>
          <w:trHeight w:val="614"/>
        </w:trPr>
        <w:tc>
          <w:tcPr>
            <w:tcW w:w="1649" w:type="dxa"/>
          </w:tcPr>
          <w:p w14:paraId="623F9710" w14:textId="1D1D30E4" w:rsidR="00766C67" w:rsidRPr="004D3DF5" w:rsidRDefault="00766C67" w:rsidP="007C0F95">
            <w:pPr>
              <w:pStyle w:val="BodyText"/>
            </w:pPr>
            <w:r w:rsidRPr="004B426D">
              <w:t>101</w:t>
            </w:r>
          </w:p>
        </w:tc>
        <w:tc>
          <w:tcPr>
            <w:tcW w:w="1649" w:type="dxa"/>
          </w:tcPr>
          <w:p w14:paraId="3C93333B" w14:textId="2B2F8843" w:rsidR="00766C67" w:rsidRPr="004D3DF5" w:rsidRDefault="00766C67" w:rsidP="007C0F95">
            <w:pPr>
              <w:pStyle w:val="BodyText"/>
            </w:pPr>
            <w:r w:rsidRPr="004B426D">
              <w:t>201</w:t>
            </w:r>
          </w:p>
        </w:tc>
        <w:tc>
          <w:tcPr>
            <w:tcW w:w="1649" w:type="dxa"/>
          </w:tcPr>
          <w:p w14:paraId="32E38325" w14:textId="598B2A46" w:rsidR="00766C67" w:rsidRPr="004D3DF5" w:rsidRDefault="00766C67" w:rsidP="007C0F95">
            <w:pPr>
              <w:pStyle w:val="BodyText"/>
            </w:pPr>
            <w:r w:rsidRPr="004B426D">
              <w:t>2023-05-01</w:t>
            </w:r>
          </w:p>
        </w:tc>
        <w:tc>
          <w:tcPr>
            <w:tcW w:w="1649" w:type="dxa"/>
          </w:tcPr>
          <w:p w14:paraId="137E2473" w14:textId="4AE19CE7" w:rsidR="00766C67" w:rsidRPr="004D3DF5" w:rsidRDefault="00766C67" w:rsidP="007C0F95">
            <w:pPr>
              <w:pStyle w:val="BodyText"/>
            </w:pPr>
            <w:r w:rsidRPr="004B426D">
              <w:t>Software Engineer</w:t>
            </w:r>
          </w:p>
        </w:tc>
        <w:tc>
          <w:tcPr>
            <w:tcW w:w="1649" w:type="dxa"/>
          </w:tcPr>
          <w:p w14:paraId="5E9A235C" w14:textId="4C4D276E" w:rsidR="00766C67" w:rsidRPr="004D3DF5" w:rsidRDefault="00766C67" w:rsidP="007C0F95">
            <w:pPr>
              <w:pStyle w:val="BodyText"/>
            </w:pPr>
            <w:r w:rsidRPr="004B426D">
              <w:t>6-month contract</w:t>
            </w:r>
          </w:p>
        </w:tc>
      </w:tr>
      <w:tr w:rsidR="00766C67" w:rsidRPr="004D3DF5" w14:paraId="20E9EE8C" w14:textId="77777777" w:rsidTr="00766C67">
        <w:trPr>
          <w:trHeight w:val="614"/>
        </w:trPr>
        <w:tc>
          <w:tcPr>
            <w:tcW w:w="1649" w:type="dxa"/>
          </w:tcPr>
          <w:p w14:paraId="75AD6B5B" w14:textId="45041ED6" w:rsidR="00766C67" w:rsidRPr="004D3DF5" w:rsidRDefault="00766C67" w:rsidP="007C0F95">
            <w:pPr>
              <w:pStyle w:val="BodyText"/>
            </w:pPr>
            <w:r w:rsidRPr="004B426D">
              <w:t>101</w:t>
            </w:r>
          </w:p>
        </w:tc>
        <w:tc>
          <w:tcPr>
            <w:tcW w:w="1649" w:type="dxa"/>
          </w:tcPr>
          <w:p w14:paraId="18FC8124" w14:textId="4A1FD853" w:rsidR="00766C67" w:rsidRPr="004D3DF5" w:rsidRDefault="00766C67" w:rsidP="007C0F95">
            <w:pPr>
              <w:pStyle w:val="BodyText"/>
            </w:pPr>
            <w:r w:rsidRPr="004B426D">
              <w:t>202</w:t>
            </w:r>
          </w:p>
        </w:tc>
        <w:tc>
          <w:tcPr>
            <w:tcW w:w="1649" w:type="dxa"/>
          </w:tcPr>
          <w:p w14:paraId="29F2F7F4" w14:textId="42BAC729" w:rsidR="00766C67" w:rsidRPr="004D3DF5" w:rsidRDefault="00766C67" w:rsidP="007C0F95">
            <w:pPr>
              <w:pStyle w:val="BodyText"/>
            </w:pPr>
            <w:r w:rsidRPr="004B426D">
              <w:t>2023-06-15</w:t>
            </w:r>
          </w:p>
        </w:tc>
        <w:tc>
          <w:tcPr>
            <w:tcW w:w="1649" w:type="dxa"/>
          </w:tcPr>
          <w:p w14:paraId="691F161E" w14:textId="12775606" w:rsidR="00766C67" w:rsidRPr="004D3DF5" w:rsidRDefault="00766C67" w:rsidP="007C0F95">
            <w:pPr>
              <w:pStyle w:val="BodyText"/>
            </w:pPr>
            <w:r w:rsidRPr="004B426D">
              <w:t>Data Analyst</w:t>
            </w:r>
          </w:p>
        </w:tc>
        <w:tc>
          <w:tcPr>
            <w:tcW w:w="1649" w:type="dxa"/>
          </w:tcPr>
          <w:p w14:paraId="68A06BDD" w14:textId="072BEDC3" w:rsidR="00766C67" w:rsidRPr="004D3DF5" w:rsidRDefault="00766C67" w:rsidP="007C0F95">
            <w:pPr>
              <w:pStyle w:val="BodyText"/>
            </w:pPr>
            <w:r w:rsidRPr="004B426D">
              <w:t>1-year contract</w:t>
            </w:r>
          </w:p>
        </w:tc>
      </w:tr>
      <w:tr w:rsidR="00766C67" w:rsidRPr="004D3DF5" w14:paraId="509B3A60" w14:textId="77777777" w:rsidTr="00766C67">
        <w:trPr>
          <w:trHeight w:val="614"/>
        </w:trPr>
        <w:tc>
          <w:tcPr>
            <w:tcW w:w="1649" w:type="dxa"/>
          </w:tcPr>
          <w:p w14:paraId="0D98831D" w14:textId="16F3ED87" w:rsidR="00766C67" w:rsidRPr="004D3DF5" w:rsidRDefault="00766C67" w:rsidP="007C0F95">
            <w:pPr>
              <w:pStyle w:val="BodyText"/>
            </w:pPr>
            <w:r w:rsidRPr="004B426D">
              <w:t>102</w:t>
            </w:r>
          </w:p>
        </w:tc>
        <w:tc>
          <w:tcPr>
            <w:tcW w:w="1649" w:type="dxa"/>
          </w:tcPr>
          <w:p w14:paraId="2EEAB8D1" w14:textId="26EC1DB3" w:rsidR="00766C67" w:rsidRPr="004D3DF5" w:rsidRDefault="00766C67" w:rsidP="007C0F95">
            <w:pPr>
              <w:pStyle w:val="BodyText"/>
            </w:pPr>
            <w:r w:rsidRPr="004B426D">
              <w:t>201</w:t>
            </w:r>
          </w:p>
        </w:tc>
        <w:tc>
          <w:tcPr>
            <w:tcW w:w="1649" w:type="dxa"/>
          </w:tcPr>
          <w:p w14:paraId="7DC0F620" w14:textId="4B3C24B5" w:rsidR="00766C67" w:rsidRPr="004D3DF5" w:rsidRDefault="00766C67" w:rsidP="007C0F95">
            <w:pPr>
              <w:pStyle w:val="BodyText"/>
            </w:pPr>
            <w:r w:rsidRPr="004B426D">
              <w:t>2023-07-01</w:t>
            </w:r>
          </w:p>
        </w:tc>
        <w:tc>
          <w:tcPr>
            <w:tcW w:w="1649" w:type="dxa"/>
          </w:tcPr>
          <w:p w14:paraId="6EAF1F69" w14:textId="5D5914EF" w:rsidR="00766C67" w:rsidRPr="004D3DF5" w:rsidRDefault="00766C67" w:rsidP="007C0F95">
            <w:pPr>
              <w:pStyle w:val="BodyText"/>
            </w:pPr>
            <w:r w:rsidRPr="004B426D">
              <w:t>Project Manager</w:t>
            </w:r>
          </w:p>
        </w:tc>
        <w:tc>
          <w:tcPr>
            <w:tcW w:w="1649" w:type="dxa"/>
          </w:tcPr>
          <w:p w14:paraId="4F54EDAA" w14:textId="3D850538" w:rsidR="00766C67" w:rsidRPr="004D3DF5" w:rsidRDefault="00766C67" w:rsidP="007C0F95">
            <w:pPr>
              <w:pStyle w:val="BodyText"/>
            </w:pPr>
            <w:r w:rsidRPr="004B426D">
              <w:t>1-year contract</w:t>
            </w:r>
          </w:p>
        </w:tc>
      </w:tr>
      <w:tr w:rsidR="00766C67" w:rsidRPr="004D3DF5" w14:paraId="32C856F5" w14:textId="77777777" w:rsidTr="00766C67">
        <w:trPr>
          <w:trHeight w:val="614"/>
        </w:trPr>
        <w:tc>
          <w:tcPr>
            <w:tcW w:w="1649" w:type="dxa"/>
          </w:tcPr>
          <w:p w14:paraId="39A56884" w14:textId="5307F370" w:rsidR="00766C67" w:rsidRPr="004D3DF5" w:rsidRDefault="00766C67" w:rsidP="007C0F95">
            <w:pPr>
              <w:pStyle w:val="BodyText"/>
            </w:pPr>
            <w:r w:rsidRPr="004B426D">
              <w:t>103</w:t>
            </w:r>
          </w:p>
        </w:tc>
        <w:tc>
          <w:tcPr>
            <w:tcW w:w="1649" w:type="dxa"/>
          </w:tcPr>
          <w:p w14:paraId="19A76E97" w14:textId="731301F3" w:rsidR="00766C67" w:rsidRPr="004D3DF5" w:rsidRDefault="00766C67" w:rsidP="007C0F95">
            <w:pPr>
              <w:pStyle w:val="BodyText"/>
            </w:pPr>
            <w:r w:rsidRPr="004B426D">
              <w:t>203</w:t>
            </w:r>
          </w:p>
        </w:tc>
        <w:tc>
          <w:tcPr>
            <w:tcW w:w="1649" w:type="dxa"/>
          </w:tcPr>
          <w:p w14:paraId="474A5A24" w14:textId="3B3EC78E" w:rsidR="00766C67" w:rsidRPr="004D3DF5" w:rsidRDefault="00766C67" w:rsidP="007C0F95">
            <w:pPr>
              <w:pStyle w:val="BodyText"/>
            </w:pPr>
            <w:r w:rsidRPr="004B426D">
              <w:t>2024-01-10</w:t>
            </w:r>
          </w:p>
        </w:tc>
        <w:tc>
          <w:tcPr>
            <w:tcW w:w="1649" w:type="dxa"/>
          </w:tcPr>
          <w:p w14:paraId="0A70F544" w14:textId="727A6B39" w:rsidR="00766C67" w:rsidRPr="004D3DF5" w:rsidRDefault="00766C67" w:rsidP="007C0F95">
            <w:pPr>
              <w:pStyle w:val="BodyText"/>
            </w:pPr>
            <w:r w:rsidRPr="004B426D">
              <w:t>Marketing Manager</w:t>
            </w:r>
          </w:p>
        </w:tc>
        <w:tc>
          <w:tcPr>
            <w:tcW w:w="1649" w:type="dxa"/>
          </w:tcPr>
          <w:p w14:paraId="2A7DF18B" w14:textId="5D706556" w:rsidR="00766C67" w:rsidRPr="004D3DF5" w:rsidRDefault="00766C67" w:rsidP="007C0F95">
            <w:pPr>
              <w:pStyle w:val="BodyText"/>
            </w:pPr>
            <w:r w:rsidRPr="004B426D">
              <w:t>3-month contract</w:t>
            </w:r>
          </w:p>
        </w:tc>
      </w:tr>
      <w:tr w:rsidR="00766C67" w:rsidRPr="004D3DF5" w14:paraId="38DCC1D5" w14:textId="77777777" w:rsidTr="00766C67">
        <w:trPr>
          <w:trHeight w:val="614"/>
        </w:trPr>
        <w:tc>
          <w:tcPr>
            <w:tcW w:w="1649" w:type="dxa"/>
          </w:tcPr>
          <w:p w14:paraId="6B2E82DC" w14:textId="7C5E3E39" w:rsidR="00766C67" w:rsidRPr="004D3DF5" w:rsidRDefault="00766C67" w:rsidP="007C0F95">
            <w:pPr>
              <w:pStyle w:val="BodyText"/>
            </w:pPr>
            <w:r w:rsidRPr="004B426D">
              <w:t>101</w:t>
            </w:r>
          </w:p>
        </w:tc>
        <w:tc>
          <w:tcPr>
            <w:tcW w:w="1649" w:type="dxa"/>
          </w:tcPr>
          <w:p w14:paraId="725F1041" w14:textId="46860C90" w:rsidR="00766C67" w:rsidRPr="004D3DF5" w:rsidRDefault="00766C67" w:rsidP="007C0F95">
            <w:pPr>
              <w:pStyle w:val="BodyText"/>
            </w:pPr>
            <w:r w:rsidRPr="004B426D">
              <w:t>203</w:t>
            </w:r>
          </w:p>
        </w:tc>
        <w:tc>
          <w:tcPr>
            <w:tcW w:w="1649" w:type="dxa"/>
          </w:tcPr>
          <w:p w14:paraId="43FF81D4" w14:textId="1F9CD3E5" w:rsidR="00766C67" w:rsidRPr="004D3DF5" w:rsidRDefault="00766C67" w:rsidP="007C0F95">
            <w:pPr>
              <w:pStyle w:val="BodyText"/>
            </w:pPr>
            <w:r w:rsidRPr="004B426D">
              <w:t>2023-11-01</w:t>
            </w:r>
          </w:p>
        </w:tc>
        <w:tc>
          <w:tcPr>
            <w:tcW w:w="1649" w:type="dxa"/>
          </w:tcPr>
          <w:p w14:paraId="3C24715E" w14:textId="5E79BB07" w:rsidR="00766C67" w:rsidRPr="004D3DF5" w:rsidRDefault="00766C67" w:rsidP="007C0F95">
            <w:pPr>
              <w:pStyle w:val="BodyText"/>
            </w:pPr>
            <w:r w:rsidRPr="004B426D">
              <w:t>Data Scientist</w:t>
            </w:r>
          </w:p>
        </w:tc>
        <w:tc>
          <w:tcPr>
            <w:tcW w:w="1649" w:type="dxa"/>
          </w:tcPr>
          <w:p w14:paraId="5D1DE456" w14:textId="7F08D647" w:rsidR="00766C67" w:rsidRPr="004D3DF5" w:rsidRDefault="00766C67" w:rsidP="007C0F95">
            <w:pPr>
              <w:pStyle w:val="BodyText"/>
            </w:pPr>
            <w:r w:rsidRPr="004B426D">
              <w:t>Permanent</w:t>
            </w:r>
          </w:p>
        </w:tc>
      </w:tr>
    </w:tbl>
    <w:p w14:paraId="0CDC424E" w14:textId="77777777" w:rsidR="00F94F1D" w:rsidRDefault="00F94F1D" w:rsidP="006F645E">
      <w:pPr>
        <w:pStyle w:val="BodyText"/>
      </w:pPr>
    </w:p>
    <w:p w14:paraId="71DE0C66" w14:textId="77777777" w:rsidR="00FB6E65" w:rsidRDefault="00FB6E65" w:rsidP="006F645E">
      <w:pPr>
        <w:pStyle w:val="BodyText"/>
      </w:pPr>
    </w:p>
    <w:p w14:paraId="19BF45EF" w14:textId="7BCA1600" w:rsidR="00FB6E65" w:rsidRPr="00FB6E65" w:rsidRDefault="00585153" w:rsidP="0056697B">
      <w:pPr>
        <w:pStyle w:val="BodyText"/>
        <w:outlineLvl w:val="2"/>
      </w:pPr>
      <w:proofErr w:type="spellStart"/>
      <w:r>
        <w:t>Company_Locations</w:t>
      </w:r>
      <w:proofErr w:type="spellEnd"/>
    </w:p>
    <w:p w14:paraId="59EAAEB3" w14:textId="5DABB1EB" w:rsidR="00FB6E65" w:rsidRPr="00FB6E65" w:rsidRDefault="00FB6E65" w:rsidP="00FB6E65">
      <w:pPr>
        <w:pStyle w:val="BodyText"/>
      </w:pPr>
      <w:r w:rsidRPr="00FB6E65">
        <w:t>Junction table between Compa</w:t>
      </w:r>
      <w:r w:rsidR="00585153">
        <w:t>nies</w:t>
      </w:r>
      <w:r w:rsidRPr="00FB6E65">
        <w:t xml:space="preserve"> and </w:t>
      </w:r>
      <w:r w:rsidR="00585153">
        <w:t>Location</w:t>
      </w:r>
      <w:r w:rsidR="0056697B">
        <w:t>s</w:t>
      </w:r>
      <w:r w:rsidRPr="00FB6E65">
        <w:t xml:space="preserve"> table</w:t>
      </w:r>
    </w:p>
    <w:p w14:paraId="1B3CF0CE" w14:textId="77777777" w:rsidR="00FB6E65" w:rsidRPr="00FB6E65" w:rsidRDefault="00FB6E65" w:rsidP="00FB6E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B6E65" w:rsidRPr="00FB6E65" w14:paraId="7685A11F" w14:textId="77777777" w:rsidTr="005C5E29">
        <w:trPr>
          <w:trHeight w:val="292"/>
        </w:trPr>
        <w:tc>
          <w:tcPr>
            <w:tcW w:w="2302" w:type="dxa"/>
            <w:shd w:val="clear" w:color="auto" w:fill="76CDD8"/>
          </w:tcPr>
          <w:p w14:paraId="0BEED845" w14:textId="27D1C652" w:rsidR="00FB6E65" w:rsidRPr="00FB6E65" w:rsidRDefault="0056697B" w:rsidP="00FB6E65">
            <w:pPr>
              <w:pStyle w:val="BodyText"/>
            </w:pPr>
            <w:proofErr w:type="spellStart"/>
            <w:r w:rsidRPr="0056697B">
              <w:t>Company_Locations</w:t>
            </w:r>
            <w:proofErr w:type="spellEnd"/>
          </w:p>
        </w:tc>
        <w:tc>
          <w:tcPr>
            <w:tcW w:w="2302" w:type="dxa"/>
            <w:shd w:val="clear" w:color="auto" w:fill="76CDD8"/>
          </w:tcPr>
          <w:p w14:paraId="64EB82D7" w14:textId="77777777" w:rsidR="00FB6E65" w:rsidRPr="00FB6E65" w:rsidRDefault="00FB6E65" w:rsidP="00FB6E65">
            <w:pPr>
              <w:pStyle w:val="BodyText"/>
            </w:pPr>
            <w:r w:rsidRPr="00FB6E65">
              <w:t xml:space="preserve">Field name </w:t>
            </w:r>
          </w:p>
        </w:tc>
        <w:tc>
          <w:tcPr>
            <w:tcW w:w="2302" w:type="dxa"/>
            <w:shd w:val="clear" w:color="auto" w:fill="76CDD8"/>
          </w:tcPr>
          <w:p w14:paraId="3A075FA7" w14:textId="77777777" w:rsidR="00FB6E65" w:rsidRPr="00FB6E65" w:rsidRDefault="00FB6E65" w:rsidP="00FB6E65">
            <w:pPr>
              <w:pStyle w:val="BodyText"/>
            </w:pPr>
            <w:r w:rsidRPr="00FB6E65">
              <w:t xml:space="preserve">Field Description </w:t>
            </w:r>
          </w:p>
        </w:tc>
        <w:tc>
          <w:tcPr>
            <w:tcW w:w="2302" w:type="dxa"/>
            <w:shd w:val="clear" w:color="auto" w:fill="76CDD8"/>
          </w:tcPr>
          <w:p w14:paraId="47ED5293" w14:textId="77777777" w:rsidR="00FB6E65" w:rsidRPr="00FB6E65" w:rsidRDefault="00FB6E65" w:rsidP="00FB6E65">
            <w:pPr>
              <w:pStyle w:val="BodyText"/>
            </w:pPr>
            <w:r w:rsidRPr="00FB6E65">
              <w:t xml:space="preserve">Data Type </w:t>
            </w:r>
          </w:p>
        </w:tc>
      </w:tr>
      <w:tr w:rsidR="00BE491D" w:rsidRPr="00FB6E65" w14:paraId="17CBDB88" w14:textId="77777777" w:rsidTr="005C5E29">
        <w:trPr>
          <w:trHeight w:val="432"/>
        </w:trPr>
        <w:tc>
          <w:tcPr>
            <w:tcW w:w="2302" w:type="dxa"/>
            <w:vMerge w:val="restart"/>
          </w:tcPr>
          <w:p w14:paraId="5B34F418" w14:textId="77777777" w:rsidR="00BE491D" w:rsidRPr="00FB6E65" w:rsidRDefault="00BE491D" w:rsidP="00BE491D">
            <w:pPr>
              <w:pStyle w:val="BodyText"/>
            </w:pPr>
          </w:p>
        </w:tc>
        <w:tc>
          <w:tcPr>
            <w:tcW w:w="2302" w:type="dxa"/>
          </w:tcPr>
          <w:p w14:paraId="19852506" w14:textId="0807D839" w:rsidR="00BE491D" w:rsidRPr="00FB6E65" w:rsidRDefault="00BE491D" w:rsidP="00BE491D">
            <w:pPr>
              <w:pStyle w:val="BodyText"/>
            </w:pPr>
            <w:proofErr w:type="spellStart"/>
            <w:r w:rsidRPr="00BE69C6">
              <w:t>LocationID</w:t>
            </w:r>
            <w:proofErr w:type="spellEnd"/>
          </w:p>
        </w:tc>
        <w:tc>
          <w:tcPr>
            <w:tcW w:w="2302" w:type="dxa"/>
          </w:tcPr>
          <w:p w14:paraId="23EA04AA" w14:textId="4B4E1155" w:rsidR="00BE491D" w:rsidRPr="00FB6E65" w:rsidRDefault="00BE491D" w:rsidP="00BE491D">
            <w:pPr>
              <w:pStyle w:val="BodyText"/>
            </w:pPr>
            <w:r w:rsidRPr="00BE69C6">
              <w:t>Unique identifier for the location</w:t>
            </w:r>
            <w:r w:rsidR="00766C67">
              <w:t>, PK, FK1</w:t>
            </w:r>
          </w:p>
        </w:tc>
        <w:tc>
          <w:tcPr>
            <w:tcW w:w="2302" w:type="dxa"/>
          </w:tcPr>
          <w:p w14:paraId="63C1AB0C" w14:textId="2C5DE2F2" w:rsidR="00BE491D" w:rsidRPr="00FB6E65" w:rsidRDefault="00BE491D" w:rsidP="00BE491D">
            <w:pPr>
              <w:pStyle w:val="BodyText"/>
            </w:pPr>
            <w:r w:rsidRPr="00BE69C6">
              <w:t>Int</w:t>
            </w:r>
          </w:p>
        </w:tc>
      </w:tr>
      <w:tr w:rsidR="00FB6E65" w:rsidRPr="00FB6E65" w14:paraId="4FFC3381" w14:textId="77777777" w:rsidTr="005C5E29">
        <w:trPr>
          <w:trHeight w:val="432"/>
        </w:trPr>
        <w:tc>
          <w:tcPr>
            <w:tcW w:w="2302" w:type="dxa"/>
            <w:vMerge/>
          </w:tcPr>
          <w:p w14:paraId="02B1A0AA" w14:textId="77777777" w:rsidR="00FB6E65" w:rsidRPr="00FB6E65" w:rsidRDefault="00FB6E65" w:rsidP="00FB6E65">
            <w:pPr>
              <w:pStyle w:val="BodyText"/>
            </w:pPr>
          </w:p>
        </w:tc>
        <w:tc>
          <w:tcPr>
            <w:tcW w:w="2302" w:type="dxa"/>
          </w:tcPr>
          <w:p w14:paraId="736D4C55" w14:textId="77777777" w:rsidR="00FB6E65" w:rsidRPr="00FB6E65" w:rsidRDefault="00FB6E65" w:rsidP="00FB6E65">
            <w:pPr>
              <w:pStyle w:val="BodyText"/>
            </w:pPr>
            <w:proofErr w:type="spellStart"/>
            <w:r w:rsidRPr="00FB6E65">
              <w:t>CompanyID</w:t>
            </w:r>
            <w:proofErr w:type="spellEnd"/>
          </w:p>
        </w:tc>
        <w:tc>
          <w:tcPr>
            <w:tcW w:w="2302" w:type="dxa"/>
          </w:tcPr>
          <w:p w14:paraId="43164A06" w14:textId="33335DCF" w:rsidR="00FB6E65" w:rsidRPr="00FB6E65" w:rsidRDefault="00FB6E65" w:rsidP="00FB6E65">
            <w:pPr>
              <w:pStyle w:val="BodyText"/>
            </w:pPr>
            <w:r w:rsidRPr="00FB6E65">
              <w:t xml:space="preserve">Unique identifier for company, </w:t>
            </w:r>
            <w:r w:rsidR="00766C67">
              <w:t>PK, FK2</w:t>
            </w:r>
          </w:p>
        </w:tc>
        <w:tc>
          <w:tcPr>
            <w:tcW w:w="2302" w:type="dxa"/>
          </w:tcPr>
          <w:p w14:paraId="49229D5F" w14:textId="77777777" w:rsidR="00FB6E65" w:rsidRPr="00FB6E65" w:rsidRDefault="00FB6E65" w:rsidP="00FB6E65">
            <w:pPr>
              <w:pStyle w:val="BodyText"/>
            </w:pPr>
            <w:r w:rsidRPr="00FB6E65">
              <w:t>Int</w:t>
            </w:r>
          </w:p>
        </w:tc>
      </w:tr>
    </w:tbl>
    <w:p w14:paraId="09642E16" w14:textId="77777777" w:rsidR="00FB6E65" w:rsidRPr="00FB6E65" w:rsidRDefault="00FB6E65" w:rsidP="00FB6E65">
      <w:pPr>
        <w:pStyle w:val="BodyText"/>
      </w:pPr>
    </w:p>
    <w:p w14:paraId="6348CA12" w14:textId="77777777" w:rsidR="00FB6E65" w:rsidRPr="00FB6E65" w:rsidRDefault="00FB6E65" w:rsidP="00FB6E65">
      <w:pPr>
        <w:pStyle w:val="BodyText"/>
      </w:pPr>
      <w:r w:rsidRPr="00FB6E65">
        <w:t>Comments on table relationships</w:t>
      </w:r>
    </w:p>
    <w:p w14:paraId="7A7D0AB3" w14:textId="452E05E3" w:rsidR="00FB6E65" w:rsidRPr="00FB6E65" w:rsidRDefault="001427E4" w:rsidP="00FB6E65">
      <w:pPr>
        <w:pStyle w:val="BodyText"/>
      </w:pPr>
      <w:r>
        <w:t>Locations</w:t>
      </w:r>
      <w:r w:rsidR="00FB6E65" w:rsidRPr="00FB6E65">
        <w:t xml:space="preserve"> and Companies tables have a many-to-many relationship</w:t>
      </w:r>
      <w:r w:rsidR="005371E4">
        <w:t>.</w:t>
      </w:r>
      <w:r w:rsidR="00FB6E65" w:rsidRPr="00FB6E65">
        <w:t xml:space="preserve"> </w:t>
      </w:r>
      <w:proofErr w:type="spellStart"/>
      <w:r w:rsidR="005371E4" w:rsidRPr="005371E4">
        <w:t>Company_Locations</w:t>
      </w:r>
      <w:proofErr w:type="spellEnd"/>
      <w:r w:rsidR="005371E4" w:rsidRPr="005371E4">
        <w:t xml:space="preserve"> table resolves the many-to-many relationship, allowing a company to operate in multiple locations and multiple companies to share the same location with creating One-to-Many relationships between the two related tables.</w:t>
      </w:r>
    </w:p>
    <w:p w14:paraId="2A106007" w14:textId="77777777" w:rsidR="00FB6E65" w:rsidRPr="00FB6E65" w:rsidRDefault="00FB6E65" w:rsidP="00FB6E65">
      <w:pPr>
        <w:pStyle w:val="BodyText"/>
      </w:pPr>
      <w:r w:rsidRPr="00FB6E65">
        <w:t>Example with data</w:t>
      </w:r>
    </w:p>
    <w:tbl>
      <w:tblPr>
        <w:tblW w:w="437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85"/>
        <w:gridCol w:w="2185"/>
      </w:tblGrid>
      <w:tr w:rsidR="002A5B1E" w:rsidRPr="00FB6E65" w14:paraId="77A2D701" w14:textId="77777777" w:rsidTr="002A5B1E">
        <w:trPr>
          <w:trHeight w:val="296"/>
        </w:trPr>
        <w:tc>
          <w:tcPr>
            <w:tcW w:w="2185" w:type="dxa"/>
            <w:shd w:val="clear" w:color="auto" w:fill="76CDD8"/>
          </w:tcPr>
          <w:p w14:paraId="397B1824" w14:textId="2AC809E0" w:rsidR="002A5B1E" w:rsidRPr="00FB6E65" w:rsidRDefault="002A5B1E" w:rsidP="00717861">
            <w:pPr>
              <w:pStyle w:val="BodyText"/>
            </w:pPr>
            <w:proofErr w:type="spellStart"/>
            <w:r w:rsidRPr="00DA4FA0">
              <w:t>CompanyID</w:t>
            </w:r>
            <w:proofErr w:type="spellEnd"/>
          </w:p>
        </w:tc>
        <w:tc>
          <w:tcPr>
            <w:tcW w:w="2185" w:type="dxa"/>
            <w:shd w:val="clear" w:color="auto" w:fill="76CDD8"/>
          </w:tcPr>
          <w:p w14:paraId="4259F45F" w14:textId="597157B5" w:rsidR="002A5B1E" w:rsidRPr="00FB6E65" w:rsidRDefault="002A5B1E" w:rsidP="00717861">
            <w:pPr>
              <w:pStyle w:val="BodyText"/>
            </w:pPr>
            <w:proofErr w:type="spellStart"/>
            <w:r w:rsidRPr="00DA4FA0">
              <w:t>LocationID</w:t>
            </w:r>
            <w:proofErr w:type="spellEnd"/>
          </w:p>
        </w:tc>
      </w:tr>
      <w:tr w:rsidR="002A5B1E" w:rsidRPr="00FB6E65" w14:paraId="41FA171E" w14:textId="77777777" w:rsidTr="002A5B1E">
        <w:trPr>
          <w:trHeight w:val="439"/>
        </w:trPr>
        <w:tc>
          <w:tcPr>
            <w:tcW w:w="2185" w:type="dxa"/>
          </w:tcPr>
          <w:p w14:paraId="7290A705" w14:textId="4141BA36" w:rsidR="002A5B1E" w:rsidRPr="00FB6E65" w:rsidRDefault="002A5B1E" w:rsidP="00717861">
            <w:pPr>
              <w:pStyle w:val="BodyText"/>
            </w:pPr>
            <w:r w:rsidRPr="00DA4FA0">
              <w:t>1</w:t>
            </w:r>
          </w:p>
        </w:tc>
        <w:tc>
          <w:tcPr>
            <w:tcW w:w="2185" w:type="dxa"/>
          </w:tcPr>
          <w:p w14:paraId="32645477" w14:textId="1FF5575F" w:rsidR="002A5B1E" w:rsidRPr="00FB6E65" w:rsidRDefault="002A5B1E" w:rsidP="00717861">
            <w:pPr>
              <w:pStyle w:val="BodyText"/>
            </w:pPr>
            <w:r w:rsidRPr="00DA4FA0">
              <w:t>1</w:t>
            </w:r>
          </w:p>
        </w:tc>
      </w:tr>
      <w:tr w:rsidR="002A5B1E" w:rsidRPr="00FB6E65" w14:paraId="7A9C2F96" w14:textId="77777777" w:rsidTr="002A5B1E">
        <w:trPr>
          <w:trHeight w:val="439"/>
        </w:trPr>
        <w:tc>
          <w:tcPr>
            <w:tcW w:w="2185" w:type="dxa"/>
          </w:tcPr>
          <w:p w14:paraId="1D95230F" w14:textId="1E5D53AC" w:rsidR="002A5B1E" w:rsidRPr="00FB6E65" w:rsidRDefault="002A5B1E" w:rsidP="00717861">
            <w:pPr>
              <w:pStyle w:val="BodyText"/>
            </w:pPr>
            <w:r>
              <w:t>2</w:t>
            </w:r>
          </w:p>
        </w:tc>
        <w:tc>
          <w:tcPr>
            <w:tcW w:w="2185" w:type="dxa"/>
          </w:tcPr>
          <w:p w14:paraId="7D6EAE44" w14:textId="51F1F30A" w:rsidR="002A5B1E" w:rsidRPr="00FB6E65" w:rsidRDefault="002A5B1E" w:rsidP="00717861">
            <w:pPr>
              <w:pStyle w:val="BodyText"/>
            </w:pPr>
            <w:r w:rsidRPr="00DA4FA0">
              <w:t>2</w:t>
            </w:r>
          </w:p>
        </w:tc>
      </w:tr>
      <w:tr w:rsidR="002A5B1E" w:rsidRPr="00FB6E65" w14:paraId="0B741602" w14:textId="77777777" w:rsidTr="002A5B1E">
        <w:trPr>
          <w:trHeight w:val="439"/>
        </w:trPr>
        <w:tc>
          <w:tcPr>
            <w:tcW w:w="2185" w:type="dxa"/>
          </w:tcPr>
          <w:p w14:paraId="5C86B959" w14:textId="59BD02E2" w:rsidR="002A5B1E" w:rsidRPr="00FB6E65" w:rsidRDefault="002A5B1E" w:rsidP="00717861">
            <w:pPr>
              <w:pStyle w:val="BodyText"/>
            </w:pPr>
            <w:r w:rsidRPr="00DA4FA0">
              <w:t>1</w:t>
            </w:r>
          </w:p>
        </w:tc>
        <w:tc>
          <w:tcPr>
            <w:tcW w:w="2185" w:type="dxa"/>
          </w:tcPr>
          <w:p w14:paraId="37816E63" w14:textId="0B2E03A1" w:rsidR="002A5B1E" w:rsidRPr="00FB6E65" w:rsidRDefault="002A5B1E" w:rsidP="00717861">
            <w:pPr>
              <w:pStyle w:val="BodyText"/>
            </w:pPr>
            <w:r w:rsidRPr="00DA4FA0">
              <w:t>2</w:t>
            </w:r>
          </w:p>
        </w:tc>
      </w:tr>
      <w:tr w:rsidR="002A5B1E" w:rsidRPr="00FB6E65" w14:paraId="0BB718F1" w14:textId="77777777" w:rsidTr="002A5B1E">
        <w:trPr>
          <w:trHeight w:val="439"/>
        </w:trPr>
        <w:tc>
          <w:tcPr>
            <w:tcW w:w="2185" w:type="dxa"/>
          </w:tcPr>
          <w:p w14:paraId="7C7DFC8A" w14:textId="67930376" w:rsidR="002A5B1E" w:rsidRPr="00FB6E65" w:rsidRDefault="002A5B1E" w:rsidP="00717861">
            <w:pPr>
              <w:pStyle w:val="BodyText"/>
            </w:pPr>
            <w:r w:rsidRPr="00DA4FA0">
              <w:t>3</w:t>
            </w:r>
          </w:p>
        </w:tc>
        <w:tc>
          <w:tcPr>
            <w:tcW w:w="2185" w:type="dxa"/>
          </w:tcPr>
          <w:p w14:paraId="084E2390" w14:textId="3697A7C6" w:rsidR="002A5B1E" w:rsidRPr="00FB6E65" w:rsidRDefault="002A5B1E" w:rsidP="00717861">
            <w:pPr>
              <w:pStyle w:val="BodyText"/>
            </w:pPr>
            <w:r w:rsidRPr="00DA4FA0">
              <w:t>3</w:t>
            </w:r>
          </w:p>
        </w:tc>
      </w:tr>
      <w:tr w:rsidR="002A5B1E" w:rsidRPr="00FB6E65" w14:paraId="27B6BF80" w14:textId="77777777" w:rsidTr="002A5B1E">
        <w:trPr>
          <w:trHeight w:val="439"/>
        </w:trPr>
        <w:tc>
          <w:tcPr>
            <w:tcW w:w="2185" w:type="dxa"/>
          </w:tcPr>
          <w:p w14:paraId="014CAE9A" w14:textId="1BD931F4" w:rsidR="002A5B1E" w:rsidRPr="00FB6E65" w:rsidRDefault="002A5B1E" w:rsidP="00717861">
            <w:pPr>
              <w:pStyle w:val="BodyText"/>
            </w:pPr>
            <w:r w:rsidRPr="00DA4FA0">
              <w:t>2</w:t>
            </w:r>
          </w:p>
        </w:tc>
        <w:tc>
          <w:tcPr>
            <w:tcW w:w="2185" w:type="dxa"/>
          </w:tcPr>
          <w:p w14:paraId="75D2E7FD" w14:textId="7C73EBEE" w:rsidR="002A5B1E" w:rsidRPr="00FB6E65" w:rsidRDefault="002A5B1E" w:rsidP="00717861">
            <w:pPr>
              <w:pStyle w:val="BodyText"/>
            </w:pPr>
            <w:r w:rsidRPr="00DA4FA0">
              <w:t>3</w:t>
            </w:r>
          </w:p>
        </w:tc>
      </w:tr>
    </w:tbl>
    <w:p w14:paraId="28DD61FA" w14:textId="77777777" w:rsidR="00FB6E65" w:rsidRPr="00FB6E65" w:rsidRDefault="00FB6E65" w:rsidP="00FB6E65">
      <w:pPr>
        <w:pStyle w:val="BodyText"/>
      </w:pPr>
    </w:p>
    <w:p w14:paraId="7080B111" w14:textId="77777777" w:rsidR="00FB6E65" w:rsidRPr="006F645E" w:rsidRDefault="00FB6E65" w:rsidP="006F645E">
      <w:pPr>
        <w:pStyle w:val="BodyText"/>
      </w:pPr>
    </w:p>
    <w:sectPr w:rsidR="00FB6E65" w:rsidRPr="006F645E" w:rsidSect="0076784B">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C58B9" w14:textId="77777777" w:rsidR="00AD64ED" w:rsidRDefault="00AD64ED" w:rsidP="00500742">
      <w:pPr>
        <w:spacing w:line="240" w:lineRule="auto"/>
      </w:pPr>
      <w:r>
        <w:separator/>
      </w:r>
    </w:p>
  </w:endnote>
  <w:endnote w:type="continuationSeparator" w:id="0">
    <w:p w14:paraId="78DAA089" w14:textId="77777777" w:rsidR="00AD64ED" w:rsidRDefault="00AD64ED" w:rsidP="00500742">
      <w:pPr>
        <w:spacing w:line="240" w:lineRule="auto"/>
      </w:pPr>
      <w:r>
        <w:continuationSeparator/>
      </w:r>
    </w:p>
  </w:endnote>
  <w:endnote w:type="continuationNotice" w:id="1">
    <w:p w14:paraId="1C8DC911" w14:textId="77777777" w:rsidR="00AD64ED" w:rsidRDefault="00AD64E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71C10" w14:textId="77777777" w:rsidR="003353CD"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3353CD" w:rsidRDefault="000370D4" w:rsidP="002A572B">
          <w:pPr>
            <w:pStyle w:val="Footer"/>
          </w:pPr>
          <w:fldSimple w:instr=" DOCPROPERTY  Classification  \* MERGEFORMAT ">
            <w:r>
              <w:t>Confidential</w:t>
            </w:r>
          </w:fldSimple>
          <w:r w:rsidR="005D1735">
            <w:tab/>
          </w:r>
        </w:p>
      </w:tc>
    </w:tr>
  </w:tbl>
  <w:p w14:paraId="629B217E" w14:textId="77777777" w:rsidR="003353CD"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3353CD" w:rsidRDefault="005D1735" w:rsidP="0076784B">
          <w:pPr>
            <w:pStyle w:val="Footer"/>
            <w:rPr>
              <w:b/>
            </w:rPr>
          </w:pPr>
          <w:r>
            <w:rPr>
              <w:b/>
            </w:rPr>
            <w:t>Legal Notice:</w:t>
          </w:r>
        </w:p>
      </w:tc>
      <w:tc>
        <w:tcPr>
          <w:tcW w:w="7613" w:type="dxa"/>
          <w:vAlign w:val="center"/>
          <w:hideMark/>
        </w:tcPr>
        <w:p w14:paraId="36AA4F7F" w14:textId="77777777" w:rsidR="003353CD"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3353CD" w:rsidRDefault="000370D4" w:rsidP="0076784B">
          <w:pPr>
            <w:pStyle w:val="Footer"/>
          </w:pPr>
          <w:fldSimple w:instr=" DOCPROPERTY  Classification  \* MERGEFORMAT ">
            <w:r>
              <w:t>Confidential</w:t>
            </w:r>
          </w:fldSimple>
        </w:p>
      </w:tc>
    </w:tr>
  </w:tbl>
  <w:p w14:paraId="56E23E29" w14:textId="77777777" w:rsidR="003353CD"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C09261" w14:textId="77777777" w:rsidR="00AD64ED" w:rsidRDefault="00AD64ED" w:rsidP="00500742">
      <w:pPr>
        <w:spacing w:line="240" w:lineRule="auto"/>
      </w:pPr>
      <w:r>
        <w:separator/>
      </w:r>
    </w:p>
  </w:footnote>
  <w:footnote w:type="continuationSeparator" w:id="0">
    <w:p w14:paraId="1CCE7FAB" w14:textId="77777777" w:rsidR="00AD64ED" w:rsidRDefault="00AD64ED" w:rsidP="00500742">
      <w:pPr>
        <w:spacing w:line="240" w:lineRule="auto"/>
      </w:pPr>
      <w:r>
        <w:continuationSeparator/>
      </w:r>
    </w:p>
  </w:footnote>
  <w:footnote w:type="continuationNotice" w:id="1">
    <w:p w14:paraId="7B801AAA" w14:textId="77777777" w:rsidR="00AD64ED" w:rsidRDefault="00AD64E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3353CD"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3353CD" w:rsidRDefault="003353CD" w:rsidP="002A572B">
          <w:pPr>
            <w:pStyle w:val="Header"/>
          </w:pPr>
        </w:p>
      </w:tc>
    </w:tr>
    <w:tr w:rsidR="002A572B" w14:paraId="7634FCD1" w14:textId="77777777" w:rsidTr="006366F2">
      <w:trPr>
        <w:trHeight w:val="340"/>
      </w:trPr>
      <w:tc>
        <w:tcPr>
          <w:tcW w:w="8121" w:type="dxa"/>
          <w:vAlign w:val="center"/>
          <w:hideMark/>
        </w:tcPr>
        <w:p w14:paraId="74F97D7D" w14:textId="543EBFF4" w:rsidR="003353CD" w:rsidRDefault="00426215" w:rsidP="002A19FA">
          <w:pPr>
            <w:pStyle w:val="Header"/>
            <w:tabs>
              <w:tab w:val="clear" w:pos="0"/>
            </w:tabs>
          </w:pPr>
          <w:r>
            <w:t>Business Template</w:t>
          </w:r>
        </w:p>
      </w:tc>
      <w:tc>
        <w:tcPr>
          <w:tcW w:w="1377" w:type="dxa"/>
          <w:vAlign w:val="center"/>
          <w:hideMark/>
        </w:tcPr>
        <w:p w14:paraId="22501B53" w14:textId="77777777" w:rsidR="003353CD"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3353CD"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720" w:hanging="720"/>
      </w:pPr>
      <w:rPr>
        <w:rFonts w:ascii="Arial Black" w:hAnsi="Arial Black" w:hint="default"/>
        <w:b w:val="0"/>
        <w:i w:val="0"/>
        <w:color w:val="464547"/>
        <w:sz w:val="28"/>
      </w:rPr>
    </w:lvl>
    <w:lvl w:ilvl="1">
      <w:start w:val="1"/>
      <w:numFmt w:val="decimal"/>
      <w:pStyle w:val="Heading2"/>
      <w:lvlText w:val="%1.%2"/>
      <w:lvlJc w:val="left"/>
      <w:pPr>
        <w:ind w:left="720" w:hanging="720"/>
      </w:pPr>
      <w:rPr>
        <w:rFonts w:ascii="Arial Black" w:hAnsi="Arial Black" w:hint="default"/>
        <w:b w:val="0"/>
        <w:i w:val="0"/>
        <w:caps/>
        <w:color w:val="1A9CB0"/>
        <w:sz w:val="24"/>
      </w:rPr>
    </w:lvl>
    <w:lvl w:ilvl="2">
      <w:start w:val="1"/>
      <w:numFmt w:val="decimal"/>
      <w:pStyle w:val="Heading3"/>
      <w:lvlText w:val="%1.%2.%3"/>
      <w:lvlJc w:val="left"/>
      <w:pPr>
        <w:ind w:left="720" w:hanging="720"/>
      </w:pPr>
      <w:rPr>
        <w:rFonts w:ascii="Arial Black" w:hAnsi="Arial Black" w:hint="default"/>
        <w:b w:val="0"/>
        <w:i w:val="0"/>
        <w:color w:val="1A9CB0"/>
        <w:sz w:val="24"/>
      </w:rPr>
    </w:lvl>
    <w:lvl w:ilvl="3">
      <w:start w:val="1"/>
      <w:numFmt w:val="decimal"/>
      <w:pStyle w:val="Heading4"/>
      <w:lvlText w:val="%1.%2.%3.%4"/>
      <w:lvlJc w:val="left"/>
      <w:pPr>
        <w:ind w:left="1077" w:hanging="1077"/>
      </w:pPr>
      <w:rPr>
        <w:rFonts w:ascii="Arial Black" w:hAnsi="Arial Black" w:hint="default"/>
        <w:b w:val="0"/>
        <w:i w:val="0"/>
        <w:color w:val="1A9CB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23418"/>
    <w:rsid w:val="0003371D"/>
    <w:rsid w:val="00036D9D"/>
    <w:rsid w:val="000370D4"/>
    <w:rsid w:val="00047819"/>
    <w:rsid w:val="00074855"/>
    <w:rsid w:val="00094DFF"/>
    <w:rsid w:val="000964A2"/>
    <w:rsid w:val="000D5204"/>
    <w:rsid w:val="000F23BA"/>
    <w:rsid w:val="00104CAC"/>
    <w:rsid w:val="00125E85"/>
    <w:rsid w:val="001427E4"/>
    <w:rsid w:val="001503B1"/>
    <w:rsid w:val="00173F65"/>
    <w:rsid w:val="00192D26"/>
    <w:rsid w:val="001930C3"/>
    <w:rsid w:val="001A65A7"/>
    <w:rsid w:val="001D302C"/>
    <w:rsid w:val="002040B0"/>
    <w:rsid w:val="00224697"/>
    <w:rsid w:val="002A5B1E"/>
    <w:rsid w:val="002B3847"/>
    <w:rsid w:val="002B40A8"/>
    <w:rsid w:val="002C76CC"/>
    <w:rsid w:val="002C780C"/>
    <w:rsid w:val="002E3C1C"/>
    <w:rsid w:val="002E6935"/>
    <w:rsid w:val="00317B11"/>
    <w:rsid w:val="00323335"/>
    <w:rsid w:val="003353CD"/>
    <w:rsid w:val="00357E14"/>
    <w:rsid w:val="00371C4F"/>
    <w:rsid w:val="003C6602"/>
    <w:rsid w:val="003C7966"/>
    <w:rsid w:val="003D1524"/>
    <w:rsid w:val="004050A8"/>
    <w:rsid w:val="00407DD5"/>
    <w:rsid w:val="00426215"/>
    <w:rsid w:val="00427537"/>
    <w:rsid w:val="00444D3B"/>
    <w:rsid w:val="00480504"/>
    <w:rsid w:val="0048499B"/>
    <w:rsid w:val="004A4E69"/>
    <w:rsid w:val="004D3DF5"/>
    <w:rsid w:val="004E3BD1"/>
    <w:rsid w:val="00500742"/>
    <w:rsid w:val="00504C62"/>
    <w:rsid w:val="005371E4"/>
    <w:rsid w:val="005528E7"/>
    <w:rsid w:val="0056697B"/>
    <w:rsid w:val="00567D7D"/>
    <w:rsid w:val="0057509B"/>
    <w:rsid w:val="00580835"/>
    <w:rsid w:val="00585153"/>
    <w:rsid w:val="005C6C0F"/>
    <w:rsid w:val="005D1735"/>
    <w:rsid w:val="005F1026"/>
    <w:rsid w:val="006164ED"/>
    <w:rsid w:val="00666408"/>
    <w:rsid w:val="006C5206"/>
    <w:rsid w:val="006C5DBF"/>
    <w:rsid w:val="006D5863"/>
    <w:rsid w:val="006E0DF6"/>
    <w:rsid w:val="006F645E"/>
    <w:rsid w:val="0070013A"/>
    <w:rsid w:val="00713EB6"/>
    <w:rsid w:val="00717861"/>
    <w:rsid w:val="007471E9"/>
    <w:rsid w:val="00766C67"/>
    <w:rsid w:val="0078560D"/>
    <w:rsid w:val="00796A13"/>
    <w:rsid w:val="007A2199"/>
    <w:rsid w:val="007A7A0D"/>
    <w:rsid w:val="007B27B1"/>
    <w:rsid w:val="007C0F95"/>
    <w:rsid w:val="007C4361"/>
    <w:rsid w:val="007E2384"/>
    <w:rsid w:val="00876D86"/>
    <w:rsid w:val="008A0170"/>
    <w:rsid w:val="008D0346"/>
    <w:rsid w:val="008D7CBA"/>
    <w:rsid w:val="009277BF"/>
    <w:rsid w:val="0093332C"/>
    <w:rsid w:val="0094703C"/>
    <w:rsid w:val="00950730"/>
    <w:rsid w:val="00963E34"/>
    <w:rsid w:val="00974401"/>
    <w:rsid w:val="00974743"/>
    <w:rsid w:val="00997374"/>
    <w:rsid w:val="009D1F72"/>
    <w:rsid w:val="009D527A"/>
    <w:rsid w:val="009D7BE5"/>
    <w:rsid w:val="009E4BF9"/>
    <w:rsid w:val="009E7277"/>
    <w:rsid w:val="00A107C6"/>
    <w:rsid w:val="00A36B8C"/>
    <w:rsid w:val="00A54200"/>
    <w:rsid w:val="00A942A2"/>
    <w:rsid w:val="00AA1B57"/>
    <w:rsid w:val="00AA68CA"/>
    <w:rsid w:val="00AC5719"/>
    <w:rsid w:val="00AD032A"/>
    <w:rsid w:val="00AD13AD"/>
    <w:rsid w:val="00AD51A6"/>
    <w:rsid w:val="00AD64ED"/>
    <w:rsid w:val="00AE04BD"/>
    <w:rsid w:val="00B00FF6"/>
    <w:rsid w:val="00B072EA"/>
    <w:rsid w:val="00B142E9"/>
    <w:rsid w:val="00B22FB3"/>
    <w:rsid w:val="00B634E4"/>
    <w:rsid w:val="00B63965"/>
    <w:rsid w:val="00B6441E"/>
    <w:rsid w:val="00B66BB2"/>
    <w:rsid w:val="00B83E56"/>
    <w:rsid w:val="00BD0DF0"/>
    <w:rsid w:val="00BD4257"/>
    <w:rsid w:val="00BE0FFE"/>
    <w:rsid w:val="00BE17E0"/>
    <w:rsid w:val="00BE491D"/>
    <w:rsid w:val="00BF7E46"/>
    <w:rsid w:val="00C403FF"/>
    <w:rsid w:val="00C55491"/>
    <w:rsid w:val="00C901A0"/>
    <w:rsid w:val="00C9708C"/>
    <w:rsid w:val="00CA3310"/>
    <w:rsid w:val="00CC25C9"/>
    <w:rsid w:val="00CE6020"/>
    <w:rsid w:val="00CE7FB2"/>
    <w:rsid w:val="00D04DA9"/>
    <w:rsid w:val="00D15F66"/>
    <w:rsid w:val="00D20F53"/>
    <w:rsid w:val="00D61C9C"/>
    <w:rsid w:val="00D7427D"/>
    <w:rsid w:val="00DD31D9"/>
    <w:rsid w:val="00DE7566"/>
    <w:rsid w:val="00E016A3"/>
    <w:rsid w:val="00E15F7E"/>
    <w:rsid w:val="00E1629C"/>
    <w:rsid w:val="00E43D86"/>
    <w:rsid w:val="00E5703A"/>
    <w:rsid w:val="00E86FC6"/>
    <w:rsid w:val="00E91029"/>
    <w:rsid w:val="00EB54C0"/>
    <w:rsid w:val="00F01B2F"/>
    <w:rsid w:val="00F55A25"/>
    <w:rsid w:val="00F60444"/>
    <w:rsid w:val="00F675CF"/>
    <w:rsid w:val="00F94F1D"/>
    <w:rsid w:val="00F965A2"/>
    <w:rsid w:val="00FB6E65"/>
    <w:rsid w:val="00FD60A2"/>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4D3DF5"/>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Strong">
    <w:name w:val="Strong"/>
    <w:basedOn w:val="DefaultParagraphFont"/>
    <w:uiPriority w:val="22"/>
    <w:qFormat/>
    <w:rsid w:val="00A36B8C"/>
    <w:rPr>
      <w:b/>
      <w:bCs/>
    </w:rPr>
  </w:style>
  <w:style w:type="character" w:styleId="HTMLCode">
    <w:name w:val="HTML Code"/>
    <w:basedOn w:val="DefaultParagraphFont"/>
    <w:uiPriority w:val="99"/>
    <w:semiHidden/>
    <w:unhideWhenUsed/>
    <w:rsid w:val="008D7CB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69150187">
      <w:bodyDiv w:val="1"/>
      <w:marLeft w:val="0"/>
      <w:marRight w:val="0"/>
      <w:marTop w:val="0"/>
      <w:marBottom w:val="0"/>
      <w:divBdr>
        <w:top w:val="none" w:sz="0" w:space="0" w:color="auto"/>
        <w:left w:val="none" w:sz="0" w:space="0" w:color="auto"/>
        <w:bottom w:val="none" w:sz="0" w:space="0" w:color="auto"/>
        <w:right w:val="none" w:sz="0" w:space="0" w:color="auto"/>
      </w:divBdr>
    </w:div>
    <w:div w:id="259410826">
      <w:bodyDiv w:val="1"/>
      <w:marLeft w:val="0"/>
      <w:marRight w:val="0"/>
      <w:marTop w:val="0"/>
      <w:marBottom w:val="0"/>
      <w:divBdr>
        <w:top w:val="none" w:sz="0" w:space="0" w:color="auto"/>
        <w:left w:val="none" w:sz="0" w:space="0" w:color="auto"/>
        <w:bottom w:val="none" w:sz="0" w:space="0" w:color="auto"/>
        <w:right w:val="none" w:sz="0" w:space="0" w:color="auto"/>
      </w:divBdr>
    </w:div>
    <w:div w:id="332072397">
      <w:bodyDiv w:val="1"/>
      <w:marLeft w:val="0"/>
      <w:marRight w:val="0"/>
      <w:marTop w:val="0"/>
      <w:marBottom w:val="0"/>
      <w:divBdr>
        <w:top w:val="none" w:sz="0" w:space="0" w:color="auto"/>
        <w:left w:val="none" w:sz="0" w:space="0" w:color="auto"/>
        <w:bottom w:val="none" w:sz="0" w:space="0" w:color="auto"/>
        <w:right w:val="none" w:sz="0" w:space="0" w:color="auto"/>
      </w:divBdr>
    </w:div>
    <w:div w:id="464354716">
      <w:bodyDiv w:val="1"/>
      <w:marLeft w:val="0"/>
      <w:marRight w:val="0"/>
      <w:marTop w:val="0"/>
      <w:marBottom w:val="0"/>
      <w:divBdr>
        <w:top w:val="none" w:sz="0" w:space="0" w:color="auto"/>
        <w:left w:val="none" w:sz="0" w:space="0" w:color="auto"/>
        <w:bottom w:val="none" w:sz="0" w:space="0" w:color="auto"/>
        <w:right w:val="none" w:sz="0" w:space="0" w:color="auto"/>
      </w:divBdr>
    </w:div>
    <w:div w:id="506601399">
      <w:bodyDiv w:val="1"/>
      <w:marLeft w:val="0"/>
      <w:marRight w:val="0"/>
      <w:marTop w:val="0"/>
      <w:marBottom w:val="0"/>
      <w:divBdr>
        <w:top w:val="none" w:sz="0" w:space="0" w:color="auto"/>
        <w:left w:val="none" w:sz="0" w:space="0" w:color="auto"/>
        <w:bottom w:val="none" w:sz="0" w:space="0" w:color="auto"/>
        <w:right w:val="none" w:sz="0" w:space="0" w:color="auto"/>
      </w:divBdr>
    </w:div>
    <w:div w:id="662242341">
      <w:bodyDiv w:val="1"/>
      <w:marLeft w:val="0"/>
      <w:marRight w:val="0"/>
      <w:marTop w:val="0"/>
      <w:marBottom w:val="0"/>
      <w:divBdr>
        <w:top w:val="none" w:sz="0" w:space="0" w:color="auto"/>
        <w:left w:val="none" w:sz="0" w:space="0" w:color="auto"/>
        <w:bottom w:val="none" w:sz="0" w:space="0" w:color="auto"/>
        <w:right w:val="none" w:sz="0" w:space="0" w:color="auto"/>
      </w:divBdr>
    </w:div>
    <w:div w:id="841628953">
      <w:bodyDiv w:val="1"/>
      <w:marLeft w:val="0"/>
      <w:marRight w:val="0"/>
      <w:marTop w:val="0"/>
      <w:marBottom w:val="0"/>
      <w:divBdr>
        <w:top w:val="none" w:sz="0" w:space="0" w:color="auto"/>
        <w:left w:val="none" w:sz="0" w:space="0" w:color="auto"/>
        <w:bottom w:val="none" w:sz="0" w:space="0" w:color="auto"/>
        <w:right w:val="none" w:sz="0" w:space="0" w:color="auto"/>
      </w:divBdr>
    </w:div>
    <w:div w:id="999507833">
      <w:bodyDiv w:val="1"/>
      <w:marLeft w:val="0"/>
      <w:marRight w:val="0"/>
      <w:marTop w:val="0"/>
      <w:marBottom w:val="0"/>
      <w:divBdr>
        <w:top w:val="none" w:sz="0" w:space="0" w:color="auto"/>
        <w:left w:val="none" w:sz="0" w:space="0" w:color="auto"/>
        <w:bottom w:val="none" w:sz="0" w:space="0" w:color="auto"/>
        <w:right w:val="none" w:sz="0" w:space="0" w:color="auto"/>
      </w:divBdr>
    </w:div>
    <w:div w:id="1000547161">
      <w:bodyDiv w:val="1"/>
      <w:marLeft w:val="0"/>
      <w:marRight w:val="0"/>
      <w:marTop w:val="0"/>
      <w:marBottom w:val="0"/>
      <w:divBdr>
        <w:top w:val="none" w:sz="0" w:space="0" w:color="auto"/>
        <w:left w:val="none" w:sz="0" w:space="0" w:color="auto"/>
        <w:bottom w:val="none" w:sz="0" w:space="0" w:color="auto"/>
        <w:right w:val="none" w:sz="0" w:space="0" w:color="auto"/>
      </w:divBdr>
    </w:div>
    <w:div w:id="1123771627">
      <w:bodyDiv w:val="1"/>
      <w:marLeft w:val="0"/>
      <w:marRight w:val="0"/>
      <w:marTop w:val="0"/>
      <w:marBottom w:val="0"/>
      <w:divBdr>
        <w:top w:val="none" w:sz="0" w:space="0" w:color="auto"/>
        <w:left w:val="none" w:sz="0" w:space="0" w:color="auto"/>
        <w:bottom w:val="none" w:sz="0" w:space="0" w:color="auto"/>
        <w:right w:val="none" w:sz="0" w:space="0" w:color="auto"/>
      </w:divBdr>
    </w:div>
    <w:div w:id="1239287943">
      <w:bodyDiv w:val="1"/>
      <w:marLeft w:val="0"/>
      <w:marRight w:val="0"/>
      <w:marTop w:val="0"/>
      <w:marBottom w:val="0"/>
      <w:divBdr>
        <w:top w:val="none" w:sz="0" w:space="0" w:color="auto"/>
        <w:left w:val="none" w:sz="0" w:space="0" w:color="auto"/>
        <w:bottom w:val="none" w:sz="0" w:space="0" w:color="auto"/>
        <w:right w:val="none" w:sz="0" w:space="0" w:color="auto"/>
      </w:divBdr>
    </w:div>
    <w:div w:id="1298951138">
      <w:bodyDiv w:val="1"/>
      <w:marLeft w:val="0"/>
      <w:marRight w:val="0"/>
      <w:marTop w:val="0"/>
      <w:marBottom w:val="0"/>
      <w:divBdr>
        <w:top w:val="none" w:sz="0" w:space="0" w:color="auto"/>
        <w:left w:val="none" w:sz="0" w:space="0" w:color="auto"/>
        <w:bottom w:val="none" w:sz="0" w:space="0" w:color="auto"/>
        <w:right w:val="none" w:sz="0" w:space="0" w:color="auto"/>
      </w:divBdr>
    </w:div>
    <w:div w:id="1481187219">
      <w:bodyDiv w:val="1"/>
      <w:marLeft w:val="0"/>
      <w:marRight w:val="0"/>
      <w:marTop w:val="0"/>
      <w:marBottom w:val="0"/>
      <w:divBdr>
        <w:top w:val="none" w:sz="0" w:space="0" w:color="auto"/>
        <w:left w:val="none" w:sz="0" w:space="0" w:color="auto"/>
        <w:bottom w:val="none" w:sz="0" w:space="0" w:color="auto"/>
        <w:right w:val="none" w:sz="0" w:space="0" w:color="auto"/>
      </w:divBdr>
    </w:div>
    <w:div w:id="1550533719">
      <w:bodyDiv w:val="1"/>
      <w:marLeft w:val="0"/>
      <w:marRight w:val="0"/>
      <w:marTop w:val="0"/>
      <w:marBottom w:val="0"/>
      <w:divBdr>
        <w:top w:val="none" w:sz="0" w:space="0" w:color="auto"/>
        <w:left w:val="none" w:sz="0" w:space="0" w:color="auto"/>
        <w:bottom w:val="none" w:sz="0" w:space="0" w:color="auto"/>
        <w:right w:val="none" w:sz="0" w:space="0" w:color="auto"/>
      </w:divBdr>
    </w:div>
    <w:div w:id="1565876117">
      <w:bodyDiv w:val="1"/>
      <w:marLeft w:val="0"/>
      <w:marRight w:val="0"/>
      <w:marTop w:val="0"/>
      <w:marBottom w:val="0"/>
      <w:divBdr>
        <w:top w:val="none" w:sz="0" w:space="0" w:color="auto"/>
        <w:left w:val="none" w:sz="0" w:space="0" w:color="auto"/>
        <w:bottom w:val="none" w:sz="0" w:space="0" w:color="auto"/>
        <w:right w:val="none" w:sz="0" w:space="0" w:color="auto"/>
      </w:divBdr>
    </w:div>
    <w:div w:id="1682078110">
      <w:bodyDiv w:val="1"/>
      <w:marLeft w:val="0"/>
      <w:marRight w:val="0"/>
      <w:marTop w:val="0"/>
      <w:marBottom w:val="0"/>
      <w:divBdr>
        <w:top w:val="none" w:sz="0" w:space="0" w:color="auto"/>
        <w:left w:val="none" w:sz="0" w:space="0" w:color="auto"/>
        <w:bottom w:val="none" w:sz="0" w:space="0" w:color="auto"/>
        <w:right w:val="none" w:sz="0" w:space="0" w:color="auto"/>
      </w:divBdr>
    </w:div>
    <w:div w:id="199668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D9D449E1-4F32-47D3-BE6C-56C931E1D2D5}">
  <ds:schemaRefs>
    <ds:schemaRef ds:uri="http://schemas.openxmlformats.org/officeDocument/2006/bibliography"/>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4.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12</Pages>
  <Words>2007</Words>
  <Characters>13852</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csilla dán</cp:lastModifiedBy>
  <cp:revision>59</cp:revision>
  <cp:lastPrinted>2021-02-26T07:14:00Z</cp:lastPrinted>
  <dcterms:created xsi:type="dcterms:W3CDTF">2024-10-18T12:52:00Z</dcterms:created>
  <dcterms:modified xsi:type="dcterms:W3CDTF">2024-10-2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